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8DECDE" w14:textId="1713F442" w:rsidR="00F60F45" w:rsidRDefault="00C11A3E" w:rsidP="00834C48">
      <w:pPr>
        <w:pStyle w:val="Title"/>
      </w:pPr>
      <w:r>
        <w:t>CSC1016S Unified Modelling Language</w:t>
      </w:r>
    </w:p>
    <w:p w14:paraId="59AEE1DB" w14:textId="26CEC220" w:rsidR="00C47A39" w:rsidRDefault="00BC2FCD" w:rsidP="00A272C5">
      <w:pPr>
        <w:pStyle w:val="Heading1"/>
      </w:pPr>
      <w:r>
        <w:t>Design Phase</w:t>
      </w:r>
    </w:p>
    <w:p w14:paraId="688501B2" w14:textId="4529FFDD" w:rsidR="00BC2FCD" w:rsidRDefault="00BC2FCD" w:rsidP="00BC2FCD">
      <w:pPr>
        <w:pStyle w:val="ListParagraph"/>
        <w:numPr>
          <w:ilvl w:val="0"/>
          <w:numId w:val="23"/>
        </w:numPr>
      </w:pPr>
      <w:r>
        <w:rPr>
          <w:b/>
          <w:bCs/>
        </w:rPr>
        <w:t>Design</w:t>
      </w:r>
      <w:r>
        <w:t xml:space="preserve">: specifying the structure of how a software system will be written and function, without </w:t>
      </w:r>
      <w:proofErr w:type="gramStart"/>
      <w:r>
        <w:t>actually writing</w:t>
      </w:r>
      <w:proofErr w:type="gramEnd"/>
      <w:r>
        <w:t xml:space="preserve"> the complete implementation</w:t>
      </w:r>
    </w:p>
    <w:p w14:paraId="5FC515CB" w14:textId="2AD635CC" w:rsidR="00BC2FCD" w:rsidRDefault="00A272C5" w:rsidP="00BC2FCD">
      <w:pPr>
        <w:pStyle w:val="ListParagraph"/>
        <w:numPr>
          <w:ilvl w:val="0"/>
          <w:numId w:val="23"/>
        </w:numPr>
      </w:pPr>
      <w:r>
        <w:t>Transition from ‘what’ the system must do to ‘how’ the system will do it</w:t>
      </w:r>
    </w:p>
    <w:p w14:paraId="3D616583" w14:textId="72F5F8C2" w:rsidR="00D125AA" w:rsidRDefault="00D125AA" w:rsidP="00D125AA">
      <w:pPr>
        <w:pStyle w:val="ListParagraph"/>
        <w:numPr>
          <w:ilvl w:val="1"/>
          <w:numId w:val="23"/>
        </w:numPr>
      </w:pPr>
      <w:r>
        <w:t>What classes will we need?</w:t>
      </w:r>
    </w:p>
    <w:p w14:paraId="1B1109DC" w14:textId="732B8E7D" w:rsidR="00D125AA" w:rsidRDefault="00D125AA" w:rsidP="00D125AA">
      <w:pPr>
        <w:pStyle w:val="ListParagraph"/>
        <w:numPr>
          <w:ilvl w:val="1"/>
          <w:numId w:val="23"/>
        </w:numPr>
      </w:pPr>
      <w:r>
        <w:t>What fields and methods will each class have?</w:t>
      </w:r>
    </w:p>
    <w:p w14:paraId="322B0925" w14:textId="55C45DCB" w:rsidR="00D125AA" w:rsidRDefault="00D125AA" w:rsidP="00D125AA">
      <w:pPr>
        <w:pStyle w:val="ListParagraph"/>
        <w:numPr>
          <w:ilvl w:val="1"/>
          <w:numId w:val="23"/>
        </w:numPr>
      </w:pPr>
      <w:r>
        <w:t>How will the classes interact with each other?</w:t>
      </w:r>
    </w:p>
    <w:p w14:paraId="17CD0F3B" w14:textId="77F27029" w:rsidR="00D125AA" w:rsidRDefault="00D125AA" w:rsidP="009E72EC">
      <w:pPr>
        <w:pStyle w:val="Heading2"/>
      </w:pPr>
      <w:r>
        <w:t>How Do We Design Classes?</w:t>
      </w:r>
    </w:p>
    <w:p w14:paraId="7FC9D1A4" w14:textId="0B02EF51" w:rsidR="00D125AA" w:rsidRDefault="00D125AA" w:rsidP="00D125AA">
      <w:pPr>
        <w:pStyle w:val="ListParagraph"/>
        <w:numPr>
          <w:ilvl w:val="0"/>
          <w:numId w:val="23"/>
        </w:numPr>
      </w:pPr>
      <w:r>
        <w:t xml:space="preserve">Classes must be </w:t>
      </w:r>
      <w:r w:rsidR="009E72EC">
        <w:t>identified</w:t>
      </w:r>
      <w:r>
        <w:t xml:space="preserve"> from program requirements</w:t>
      </w:r>
    </w:p>
    <w:p w14:paraId="2CD19044" w14:textId="3F30AFFB" w:rsidR="00D125AA" w:rsidRDefault="00D125AA" w:rsidP="00D125AA">
      <w:pPr>
        <w:pStyle w:val="ListParagraph"/>
        <w:numPr>
          <w:ilvl w:val="1"/>
          <w:numId w:val="23"/>
        </w:numPr>
      </w:pPr>
      <w:r>
        <w:t>Nouns are potential classes, objects and fields</w:t>
      </w:r>
    </w:p>
    <w:p w14:paraId="173D5397" w14:textId="74527411" w:rsidR="00D125AA" w:rsidRDefault="00D125AA" w:rsidP="00D125AA">
      <w:pPr>
        <w:pStyle w:val="ListParagraph"/>
        <w:numPr>
          <w:ilvl w:val="1"/>
          <w:numId w:val="23"/>
        </w:numPr>
      </w:pPr>
      <w:r>
        <w:t>Verbs are potential methods or responsibilities of a class</w:t>
      </w:r>
    </w:p>
    <w:p w14:paraId="7EAB0DD4" w14:textId="27CEDF08" w:rsidR="00D125AA" w:rsidRDefault="00D125AA" w:rsidP="00D125AA">
      <w:pPr>
        <w:pStyle w:val="ListParagraph"/>
        <w:numPr>
          <w:ilvl w:val="0"/>
          <w:numId w:val="23"/>
        </w:numPr>
      </w:pPr>
      <w:r>
        <w:t xml:space="preserve">CRC </w:t>
      </w:r>
      <w:r w:rsidR="00406553">
        <w:t>(c</w:t>
      </w:r>
      <w:r w:rsidR="00406553" w:rsidRPr="00406553">
        <w:t>lass-responsibility-collaboration</w:t>
      </w:r>
      <w:r w:rsidR="00406553">
        <w:t xml:space="preserve">) </w:t>
      </w:r>
      <w:r>
        <w:t>card exercises</w:t>
      </w:r>
    </w:p>
    <w:p w14:paraId="11247307" w14:textId="3AB32E9C" w:rsidR="00D125AA" w:rsidRDefault="00D125AA" w:rsidP="00D125AA">
      <w:pPr>
        <w:pStyle w:val="ListParagraph"/>
        <w:numPr>
          <w:ilvl w:val="1"/>
          <w:numId w:val="23"/>
        </w:numPr>
      </w:pPr>
      <w:r>
        <w:t>Write down class names on index cards</w:t>
      </w:r>
    </w:p>
    <w:p w14:paraId="0B1FF108" w14:textId="34D6055B" w:rsidR="00D125AA" w:rsidRDefault="00D125AA" w:rsidP="00D125AA">
      <w:pPr>
        <w:pStyle w:val="ListParagraph"/>
        <w:numPr>
          <w:ilvl w:val="1"/>
          <w:numId w:val="23"/>
        </w:numPr>
      </w:pPr>
      <w:r>
        <w:t>Next to each class, list the following:</w:t>
      </w:r>
    </w:p>
    <w:p w14:paraId="193C55E3" w14:textId="06880CFC" w:rsidR="00D125AA" w:rsidRDefault="009E72EC" w:rsidP="00D125AA">
      <w:pPr>
        <w:pStyle w:val="ListParagraph"/>
        <w:numPr>
          <w:ilvl w:val="2"/>
          <w:numId w:val="23"/>
        </w:numPr>
      </w:pPr>
      <w:r w:rsidRPr="009363AD">
        <w:rPr>
          <w:b/>
          <w:bCs/>
        </w:rPr>
        <w:t>Responsibilities</w:t>
      </w:r>
      <w:r>
        <w:t xml:space="preserve"> – problems to be solved</w:t>
      </w:r>
    </w:p>
    <w:p w14:paraId="1ABEAAAF" w14:textId="251FA690" w:rsidR="009E72EC" w:rsidRDefault="009E72EC" w:rsidP="00D125AA">
      <w:pPr>
        <w:pStyle w:val="ListParagraph"/>
        <w:numPr>
          <w:ilvl w:val="2"/>
          <w:numId w:val="23"/>
        </w:numPr>
      </w:pPr>
      <w:r w:rsidRPr="009363AD">
        <w:rPr>
          <w:b/>
          <w:bCs/>
        </w:rPr>
        <w:t>Collaborators</w:t>
      </w:r>
      <w:r>
        <w:t xml:space="preserve"> – other classes that are sent messages by this class</w:t>
      </w:r>
    </w:p>
    <w:p w14:paraId="6C64C2F9" w14:textId="7B6D866C" w:rsidR="009E72EC" w:rsidRDefault="001E685D" w:rsidP="009E72EC">
      <w:pPr>
        <w:pStyle w:val="ListParagraph"/>
        <w:numPr>
          <w:ilvl w:val="0"/>
          <w:numId w:val="23"/>
        </w:numPr>
      </w:pPr>
      <w:r>
        <w:t xml:space="preserve">Today we use </w:t>
      </w:r>
      <w:r w:rsidR="009E72EC">
        <w:t>UM</w:t>
      </w:r>
      <w:r w:rsidR="00406553">
        <w:t>L</w:t>
      </w:r>
      <w:r>
        <w:t xml:space="preserve"> class</w:t>
      </w:r>
      <w:r w:rsidR="009E72EC">
        <w:t xml:space="preserve"> diagram</w:t>
      </w:r>
      <w:r>
        <w:t>s</w:t>
      </w:r>
    </w:p>
    <w:p w14:paraId="05F781F6" w14:textId="0B8E5D4F" w:rsidR="001E685D" w:rsidRDefault="001E685D" w:rsidP="001E685D">
      <w:pPr>
        <w:pStyle w:val="Heading2"/>
      </w:pPr>
      <w:r>
        <w:t>Uses for UML</w:t>
      </w:r>
    </w:p>
    <w:p w14:paraId="261DCBB7" w14:textId="6713D7D9" w:rsidR="001E685D" w:rsidRDefault="00F14A3A" w:rsidP="001E685D">
      <w:pPr>
        <w:pStyle w:val="ListParagraph"/>
        <w:numPr>
          <w:ilvl w:val="0"/>
          <w:numId w:val="23"/>
        </w:numPr>
      </w:pPr>
      <w:r>
        <w:t>Sketch - communicate aspects of a system</w:t>
      </w:r>
    </w:p>
    <w:p w14:paraId="3590D9E3" w14:textId="71B237DC" w:rsidR="00F14A3A" w:rsidRDefault="009363AD" w:rsidP="00F14A3A">
      <w:pPr>
        <w:pStyle w:val="ListParagraph"/>
        <w:numPr>
          <w:ilvl w:val="1"/>
          <w:numId w:val="23"/>
        </w:numPr>
      </w:pPr>
      <w:r w:rsidRPr="00B3198D">
        <w:rPr>
          <w:b/>
          <w:bCs/>
        </w:rPr>
        <w:t>Forward design</w:t>
      </w:r>
      <w:r>
        <w:t xml:space="preserve"> – doing UML before coding</w:t>
      </w:r>
    </w:p>
    <w:p w14:paraId="2E95AA7B" w14:textId="3E680779" w:rsidR="009363AD" w:rsidRDefault="009363AD" w:rsidP="00F14A3A">
      <w:pPr>
        <w:pStyle w:val="ListParagraph"/>
        <w:numPr>
          <w:ilvl w:val="1"/>
          <w:numId w:val="23"/>
        </w:numPr>
      </w:pPr>
      <w:r w:rsidRPr="00B3198D">
        <w:rPr>
          <w:b/>
          <w:bCs/>
        </w:rPr>
        <w:t>Backward design</w:t>
      </w:r>
      <w:r>
        <w:t xml:space="preserve"> – doing UML after coding as </w:t>
      </w:r>
      <w:r>
        <w:rPr>
          <w:b/>
          <w:bCs/>
        </w:rPr>
        <w:t>documentation</w:t>
      </w:r>
    </w:p>
    <w:p w14:paraId="7CF0DAC5" w14:textId="203F6A56" w:rsidR="009363AD" w:rsidRDefault="009363AD" w:rsidP="00F14A3A">
      <w:pPr>
        <w:pStyle w:val="ListParagraph"/>
        <w:numPr>
          <w:ilvl w:val="1"/>
          <w:numId w:val="23"/>
        </w:numPr>
      </w:pPr>
      <w:r>
        <w:t>May be done on whiteboard to get rough ideas</w:t>
      </w:r>
    </w:p>
    <w:p w14:paraId="607DF8DE" w14:textId="24321243" w:rsidR="00F14A3A" w:rsidRDefault="00F14A3A" w:rsidP="001E685D">
      <w:pPr>
        <w:pStyle w:val="ListParagraph"/>
        <w:numPr>
          <w:ilvl w:val="0"/>
          <w:numId w:val="23"/>
        </w:numPr>
      </w:pPr>
      <w:r>
        <w:t>Blueprint – complete design to be implemented</w:t>
      </w:r>
    </w:p>
    <w:p w14:paraId="49D704B4" w14:textId="2C6FEE38" w:rsidR="00274445" w:rsidRDefault="002E71C4" w:rsidP="00274445">
      <w:pPr>
        <w:pStyle w:val="ListParagraph"/>
        <w:numPr>
          <w:ilvl w:val="1"/>
          <w:numId w:val="23"/>
        </w:numPr>
      </w:pPr>
      <w:r>
        <w:t xml:space="preserve">Can be given to more junior developers to </w:t>
      </w:r>
      <w:r w:rsidR="002A13A0">
        <w:t>write</w:t>
      </w:r>
      <w:r>
        <w:t xml:space="preserve"> the </w:t>
      </w:r>
      <w:r w:rsidR="00541126">
        <w:t>methods</w:t>
      </w:r>
      <w:r>
        <w:t xml:space="preserve"> after senior developers design the classes</w:t>
      </w:r>
    </w:p>
    <w:p w14:paraId="284F9DF7" w14:textId="79F5D0E7" w:rsidR="00F14A3A" w:rsidRDefault="00F14A3A" w:rsidP="001E685D">
      <w:pPr>
        <w:pStyle w:val="ListParagraph"/>
        <w:numPr>
          <w:ilvl w:val="0"/>
          <w:numId w:val="23"/>
        </w:numPr>
      </w:pPr>
      <w:r>
        <w:t xml:space="preserve">Programming language – code can be auto generated and executed </w:t>
      </w:r>
      <w:r w:rsidR="00274445">
        <w:t>from</w:t>
      </w:r>
      <w:r>
        <w:t xml:space="preserve"> UML</w:t>
      </w:r>
    </w:p>
    <w:p w14:paraId="55A1A792" w14:textId="1CC8C423" w:rsidR="002A13A0" w:rsidRDefault="002A13A0" w:rsidP="002A13A0">
      <w:pPr>
        <w:pStyle w:val="ListParagraph"/>
        <w:numPr>
          <w:ilvl w:val="1"/>
          <w:numId w:val="23"/>
        </w:numPr>
      </w:pPr>
      <w:r>
        <w:t>Not always faster</w:t>
      </w:r>
    </w:p>
    <w:p w14:paraId="3326E4A4" w14:textId="12958430" w:rsidR="006B749F" w:rsidRDefault="00167AC6" w:rsidP="00EE4F3F">
      <w:pPr>
        <w:pStyle w:val="Heading2"/>
      </w:pPr>
      <w:r>
        <w:t xml:space="preserve">Different types of </w:t>
      </w:r>
      <w:r w:rsidR="006B749F">
        <w:t>UML</w:t>
      </w:r>
      <w:r>
        <w:t xml:space="preserve"> Diagrams</w:t>
      </w:r>
    </w:p>
    <w:p w14:paraId="448DEC31" w14:textId="2C7370B2" w:rsidR="006B749F" w:rsidRDefault="00EE4F3F" w:rsidP="000458AB">
      <w:pPr>
        <w:spacing w:after="0"/>
      </w:pPr>
      <w:r>
        <w:t xml:space="preserve">UML </w:t>
      </w:r>
      <w:r w:rsidR="006B749F">
        <w:t>is a union of all modelling languages</w:t>
      </w:r>
      <w:r w:rsidR="00167AC6">
        <w:t xml:space="preserve"> </w:t>
      </w:r>
    </w:p>
    <w:p w14:paraId="0888D6DE" w14:textId="0CFCD9F7" w:rsidR="00E70048" w:rsidRDefault="00E70048" w:rsidP="009B7CF5">
      <w:pPr>
        <w:pStyle w:val="NoSpacing"/>
      </w:pPr>
      <w:r>
        <w:t>Can be used to create</w:t>
      </w:r>
      <w:r w:rsidR="00167AC6">
        <w:t>:</w:t>
      </w:r>
    </w:p>
    <w:p w14:paraId="794633D2" w14:textId="24E5C2C2" w:rsidR="00E70048" w:rsidRDefault="00E70048" w:rsidP="00E70048">
      <w:pPr>
        <w:pStyle w:val="ListParagraph"/>
        <w:numPr>
          <w:ilvl w:val="0"/>
          <w:numId w:val="23"/>
        </w:numPr>
      </w:pPr>
      <w:r>
        <w:t>Class diagrams</w:t>
      </w:r>
    </w:p>
    <w:p w14:paraId="153EF5C1" w14:textId="06436266" w:rsidR="00E70048" w:rsidRDefault="00E70048" w:rsidP="00E70048">
      <w:pPr>
        <w:pStyle w:val="ListParagraph"/>
        <w:numPr>
          <w:ilvl w:val="0"/>
          <w:numId w:val="23"/>
        </w:numPr>
      </w:pPr>
      <w:r>
        <w:t>Object diagrams</w:t>
      </w:r>
    </w:p>
    <w:p w14:paraId="51D33389" w14:textId="5F0EA48A" w:rsidR="00E70048" w:rsidRDefault="00E70048" w:rsidP="00E70048">
      <w:pPr>
        <w:pStyle w:val="ListParagraph"/>
        <w:numPr>
          <w:ilvl w:val="0"/>
          <w:numId w:val="23"/>
        </w:numPr>
      </w:pPr>
      <w:r>
        <w:t>Use case diagrams</w:t>
      </w:r>
    </w:p>
    <w:p w14:paraId="2B66A756" w14:textId="63DEB21C" w:rsidR="00E70048" w:rsidRDefault="00E70048" w:rsidP="00E70048">
      <w:pPr>
        <w:pStyle w:val="ListParagraph"/>
        <w:numPr>
          <w:ilvl w:val="0"/>
          <w:numId w:val="23"/>
        </w:numPr>
      </w:pPr>
      <w:r>
        <w:t>Sequence diagrams</w:t>
      </w:r>
    </w:p>
    <w:p w14:paraId="1C2E46E4" w14:textId="1E29EAA3" w:rsidR="00E70048" w:rsidRDefault="00E70048" w:rsidP="00E70048">
      <w:pPr>
        <w:pStyle w:val="ListParagraph"/>
        <w:numPr>
          <w:ilvl w:val="0"/>
          <w:numId w:val="23"/>
        </w:numPr>
      </w:pPr>
      <w:r>
        <w:t>Collaboration diagrams</w:t>
      </w:r>
    </w:p>
    <w:p w14:paraId="36625898" w14:textId="332B19A9" w:rsidR="00E70048" w:rsidRDefault="00E70048" w:rsidP="00E70048">
      <w:pPr>
        <w:pStyle w:val="ListParagraph"/>
        <w:numPr>
          <w:ilvl w:val="0"/>
          <w:numId w:val="23"/>
        </w:numPr>
      </w:pPr>
      <w:proofErr w:type="spellStart"/>
      <w:r>
        <w:t>Statechart</w:t>
      </w:r>
      <w:proofErr w:type="spellEnd"/>
      <w:r>
        <w:t xml:space="preserve"> diagrams</w:t>
      </w:r>
    </w:p>
    <w:p w14:paraId="75ED88CC" w14:textId="46BD172D" w:rsidR="00E70048" w:rsidRDefault="00E70048" w:rsidP="00E70048">
      <w:pPr>
        <w:pStyle w:val="ListParagraph"/>
        <w:numPr>
          <w:ilvl w:val="0"/>
          <w:numId w:val="23"/>
        </w:numPr>
      </w:pPr>
      <w:r>
        <w:t>Activity diagrams</w:t>
      </w:r>
    </w:p>
    <w:p w14:paraId="34A5E230" w14:textId="295C3148" w:rsidR="00E70048" w:rsidRDefault="00E70048" w:rsidP="00E70048">
      <w:pPr>
        <w:pStyle w:val="ListParagraph"/>
        <w:numPr>
          <w:ilvl w:val="0"/>
          <w:numId w:val="23"/>
        </w:numPr>
      </w:pPr>
      <w:r>
        <w:t>Component diagrams</w:t>
      </w:r>
    </w:p>
    <w:p w14:paraId="3A6F41FC" w14:textId="6FE41B40" w:rsidR="000C0EAA" w:rsidRDefault="00E70048" w:rsidP="000C0EAA">
      <w:pPr>
        <w:pStyle w:val="ListParagraph"/>
        <w:numPr>
          <w:ilvl w:val="0"/>
          <w:numId w:val="23"/>
        </w:numPr>
      </w:pPr>
      <w:r>
        <w:t>Deployment diagrams</w:t>
      </w:r>
    </w:p>
    <w:p w14:paraId="1414599A" w14:textId="77777777" w:rsidR="000C0EAA" w:rsidRDefault="000C0EAA" w:rsidP="000C0EAA">
      <w:pPr>
        <w:pStyle w:val="Heading3"/>
      </w:pPr>
      <w:r>
        <w:lastRenderedPageBreak/>
        <w:t>Which diagrams when?</w:t>
      </w:r>
    </w:p>
    <w:p w14:paraId="6BBE1BAB" w14:textId="77777777" w:rsidR="000C0EAA" w:rsidRDefault="000C0EAA" w:rsidP="000C0EAA">
      <w:pPr>
        <w:pStyle w:val="ListParagraph"/>
        <w:numPr>
          <w:ilvl w:val="0"/>
          <w:numId w:val="25"/>
        </w:numPr>
      </w:pPr>
      <w:r>
        <w:t>Use cases (use case diagram)</w:t>
      </w:r>
    </w:p>
    <w:p w14:paraId="77386E32" w14:textId="77777777" w:rsidR="000C0EAA" w:rsidRDefault="000C0EAA" w:rsidP="000C0EAA">
      <w:pPr>
        <w:pStyle w:val="ListParagraph"/>
        <w:numPr>
          <w:ilvl w:val="0"/>
          <w:numId w:val="25"/>
        </w:numPr>
      </w:pPr>
      <w:r>
        <w:t>Design classes (class diagram)</w:t>
      </w:r>
    </w:p>
    <w:p w14:paraId="4AE876C4" w14:textId="2A63345D" w:rsidR="000C0EAA" w:rsidRDefault="000C0EAA" w:rsidP="000C0EAA">
      <w:pPr>
        <w:pStyle w:val="ListParagraph"/>
        <w:numPr>
          <w:ilvl w:val="0"/>
          <w:numId w:val="25"/>
        </w:numPr>
      </w:pPr>
      <w:r>
        <w:t>Identify events (</w:t>
      </w:r>
      <w:r w:rsidR="00173979">
        <w:t xml:space="preserve">decide which objects initiate these </w:t>
      </w:r>
      <w:r>
        <w:t>– object diagram)</w:t>
      </w:r>
    </w:p>
    <w:p w14:paraId="532107C2" w14:textId="3392577A" w:rsidR="000C0EAA" w:rsidRDefault="000C0EAA" w:rsidP="000C0EAA">
      <w:pPr>
        <w:pStyle w:val="ListParagraph"/>
        <w:numPr>
          <w:ilvl w:val="0"/>
          <w:numId w:val="25"/>
        </w:numPr>
      </w:pPr>
      <w:r>
        <w:t>Interaction diagram (sequence</w:t>
      </w:r>
      <w:r w:rsidR="00F851E6">
        <w:t>/collaboration</w:t>
      </w:r>
      <w:r>
        <w:t xml:space="preserve"> diagram)</w:t>
      </w:r>
    </w:p>
    <w:p w14:paraId="35336D0D" w14:textId="77777777" w:rsidR="000C0EAA" w:rsidRDefault="000C0EAA" w:rsidP="000C0EAA">
      <w:pPr>
        <w:pStyle w:val="ListParagraph"/>
        <w:numPr>
          <w:ilvl w:val="0"/>
          <w:numId w:val="25"/>
        </w:numPr>
      </w:pPr>
      <w:r>
        <w:t>State diagram</w:t>
      </w:r>
    </w:p>
    <w:p w14:paraId="10EB61D2" w14:textId="77777777" w:rsidR="000C0EAA" w:rsidRDefault="000C0EAA" w:rsidP="000C0EAA">
      <w:pPr>
        <w:pStyle w:val="ListParagraph"/>
        <w:numPr>
          <w:ilvl w:val="0"/>
          <w:numId w:val="25"/>
        </w:numPr>
      </w:pPr>
      <w:r>
        <w:t>Review</w:t>
      </w:r>
    </w:p>
    <w:p w14:paraId="71D01AE1" w14:textId="12CC6B8A" w:rsidR="00F7349F" w:rsidRDefault="00F7349F" w:rsidP="00EE4F3F">
      <w:pPr>
        <w:pStyle w:val="Heading1"/>
      </w:pPr>
      <w:r>
        <w:t xml:space="preserve">Object </w:t>
      </w:r>
      <w:r w:rsidR="008B3EF2">
        <w:t>D</w:t>
      </w:r>
      <w:r>
        <w:t>iagram</w:t>
      </w:r>
      <w:r w:rsidR="008B3EF2">
        <w:t>s</w:t>
      </w:r>
    </w:p>
    <w:p w14:paraId="17AE63E5" w14:textId="26C8D792" w:rsidR="00F7349F" w:rsidRDefault="00F7349F" w:rsidP="00F7349F">
      <w:pPr>
        <w:pStyle w:val="ListParagraph"/>
        <w:numPr>
          <w:ilvl w:val="0"/>
          <w:numId w:val="23"/>
        </w:numPr>
      </w:pPr>
      <w:r>
        <w:t>Individual objects</w:t>
      </w:r>
      <w:r w:rsidR="008B3EF2">
        <w:t xml:space="preserve"> (must be written in this exact format)</w:t>
      </w:r>
    </w:p>
    <w:p w14:paraId="6B78D65E" w14:textId="0FA025EE" w:rsidR="00F7349F" w:rsidRDefault="00F7349F" w:rsidP="00F7349F">
      <w:pPr>
        <w:pStyle w:val="ListParagraph"/>
        <w:numPr>
          <w:ilvl w:val="1"/>
          <w:numId w:val="23"/>
        </w:numPr>
      </w:pPr>
      <w:proofErr w:type="spellStart"/>
      <w:proofErr w:type="gramStart"/>
      <w:r>
        <w:t>objectName</w:t>
      </w:r>
      <w:proofErr w:type="spellEnd"/>
      <w:r>
        <w:t xml:space="preserve"> :</w:t>
      </w:r>
      <w:proofErr w:type="gramEnd"/>
      <w:r>
        <w:t xml:space="preserve"> type</w:t>
      </w:r>
    </w:p>
    <w:p w14:paraId="476D3E87" w14:textId="3A648D4E" w:rsidR="00F7349F" w:rsidRDefault="00F7349F" w:rsidP="00F7349F">
      <w:pPr>
        <w:pStyle w:val="ListParagraph"/>
        <w:numPr>
          <w:ilvl w:val="1"/>
          <w:numId w:val="23"/>
        </w:numPr>
      </w:pPr>
      <w:r>
        <w:t xml:space="preserve">Attribute </w:t>
      </w:r>
      <w:r w:rsidR="0090058B">
        <w:t>= value</w:t>
      </w:r>
    </w:p>
    <w:p w14:paraId="5D6BDF34" w14:textId="4F487460" w:rsidR="0090058B" w:rsidRDefault="0090058B" w:rsidP="0090058B">
      <w:pPr>
        <w:pStyle w:val="ListParagraph"/>
        <w:numPr>
          <w:ilvl w:val="0"/>
          <w:numId w:val="23"/>
        </w:numPr>
      </w:pPr>
      <w:r>
        <w:t>Lines show references</w:t>
      </w:r>
    </w:p>
    <w:p w14:paraId="4E693262" w14:textId="09605315" w:rsidR="00573FB4" w:rsidRDefault="008B3EF2" w:rsidP="00573FB4">
      <w:r>
        <w:rPr>
          <w:noProof/>
        </w:rPr>
        <w:drawing>
          <wp:inline distT="0" distB="0" distL="0" distR="0" wp14:anchorId="258C12EB" wp14:editId="41FFF311">
            <wp:extent cx="3038707" cy="3375660"/>
            <wp:effectExtent l="0" t="0" r="9525" b="0"/>
            <wp:docPr id="1802504515" name="Picture 4" descr="What is Object Diagra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What is Object Diagram?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961" cy="33870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0687E7" w14:textId="137E14BD" w:rsidR="008B3EF2" w:rsidRDefault="008B3EF2" w:rsidP="00EE4F3F">
      <w:pPr>
        <w:pStyle w:val="Heading1"/>
      </w:pPr>
      <w:r>
        <w:t>Class Diagrams</w:t>
      </w:r>
    </w:p>
    <w:p w14:paraId="1605923F" w14:textId="6452E2CE" w:rsidR="008B3EF2" w:rsidRDefault="00526507" w:rsidP="00526507">
      <w:pPr>
        <w:pStyle w:val="ListParagraph"/>
        <w:numPr>
          <w:ilvl w:val="0"/>
          <w:numId w:val="23"/>
        </w:numPr>
      </w:pPr>
      <w:r>
        <w:t>Class diagrams give ups a picture of</w:t>
      </w:r>
      <w:r w:rsidR="007827D1">
        <w:t>:</w:t>
      </w:r>
    </w:p>
    <w:p w14:paraId="31AC88C5" w14:textId="313628F3" w:rsidR="00526507" w:rsidRDefault="00526507" w:rsidP="00526507">
      <w:pPr>
        <w:pStyle w:val="ListParagraph"/>
        <w:numPr>
          <w:ilvl w:val="1"/>
          <w:numId w:val="23"/>
        </w:numPr>
      </w:pPr>
      <w:r>
        <w:t>The classes</w:t>
      </w:r>
    </w:p>
    <w:p w14:paraId="43616977" w14:textId="08DAB814" w:rsidR="00526507" w:rsidRDefault="00526507" w:rsidP="00526507">
      <w:pPr>
        <w:pStyle w:val="ListParagraph"/>
        <w:numPr>
          <w:ilvl w:val="1"/>
          <w:numId w:val="23"/>
        </w:numPr>
      </w:pPr>
      <w:r>
        <w:t>Fields and methods</w:t>
      </w:r>
    </w:p>
    <w:p w14:paraId="7BD2760F" w14:textId="5C1D4EDA" w:rsidR="00526507" w:rsidRDefault="00526507" w:rsidP="00526507">
      <w:pPr>
        <w:pStyle w:val="ListParagraph"/>
        <w:numPr>
          <w:ilvl w:val="1"/>
          <w:numId w:val="23"/>
        </w:numPr>
      </w:pPr>
      <w:r>
        <w:t>Connections between classes</w:t>
      </w:r>
    </w:p>
    <w:p w14:paraId="64667482" w14:textId="3FA627D5" w:rsidR="00526507" w:rsidRDefault="00526507" w:rsidP="00526507">
      <w:pPr>
        <w:pStyle w:val="ListParagraph"/>
        <w:numPr>
          <w:ilvl w:val="0"/>
          <w:numId w:val="23"/>
        </w:numPr>
      </w:pPr>
      <w:r>
        <w:t>Does not show</w:t>
      </w:r>
      <w:r w:rsidR="007827D1">
        <w:t>:</w:t>
      </w:r>
    </w:p>
    <w:p w14:paraId="79224186" w14:textId="3028C6FF" w:rsidR="00526507" w:rsidRDefault="00526507" w:rsidP="00526507">
      <w:pPr>
        <w:pStyle w:val="ListParagraph"/>
        <w:numPr>
          <w:ilvl w:val="1"/>
          <w:numId w:val="23"/>
        </w:numPr>
      </w:pPr>
      <w:r>
        <w:t>How classes interact</w:t>
      </w:r>
    </w:p>
    <w:p w14:paraId="34F5833A" w14:textId="13A0C094" w:rsidR="00526507" w:rsidRDefault="00526507" w:rsidP="00526507">
      <w:pPr>
        <w:pStyle w:val="ListParagraph"/>
        <w:numPr>
          <w:ilvl w:val="1"/>
          <w:numId w:val="23"/>
        </w:numPr>
      </w:pPr>
      <w:r>
        <w:t>How behaviour is implemented</w:t>
      </w:r>
    </w:p>
    <w:p w14:paraId="243D0B70" w14:textId="7BF8E21A" w:rsidR="00A461F6" w:rsidRDefault="00A461F6" w:rsidP="00A461F6">
      <w:pPr>
        <w:pStyle w:val="Heading2"/>
      </w:pPr>
      <w:r>
        <w:lastRenderedPageBreak/>
        <w:t>Elements of a Class Diagram</w:t>
      </w:r>
    </w:p>
    <w:p w14:paraId="19B7B120" w14:textId="250A486D" w:rsidR="003A051C" w:rsidRDefault="00384ADD" w:rsidP="003A051C">
      <w:r w:rsidRPr="00384ADD">
        <w:rPr>
          <w:noProof/>
        </w:rPr>
        <w:drawing>
          <wp:inline distT="0" distB="0" distL="0" distR="0" wp14:anchorId="26C01CAD" wp14:editId="16A3268F">
            <wp:extent cx="2084089" cy="2933700"/>
            <wp:effectExtent l="0" t="0" r="0" b="0"/>
            <wp:docPr id="12944962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9763" cy="2941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52BB" w14:textId="046A988C" w:rsidR="005F4890" w:rsidRDefault="005F4890" w:rsidP="005F4890">
      <w:pPr>
        <w:pStyle w:val="Heading3"/>
      </w:pPr>
      <w:r>
        <w:t>Class Name</w:t>
      </w:r>
    </w:p>
    <w:p w14:paraId="1BB24D36" w14:textId="02811792" w:rsidR="00384ADD" w:rsidRDefault="00384ADD" w:rsidP="00384ADD">
      <w:pPr>
        <w:pStyle w:val="ListParagraph"/>
        <w:numPr>
          <w:ilvl w:val="0"/>
          <w:numId w:val="23"/>
        </w:numPr>
      </w:pPr>
      <w:r>
        <w:t>Class name</w:t>
      </w:r>
      <w:r w:rsidR="005F4890">
        <w:t xml:space="preserve"> should be written</w:t>
      </w:r>
      <w:r>
        <w:t xml:space="preserve"> in the top of the box</w:t>
      </w:r>
    </w:p>
    <w:p w14:paraId="122A045D" w14:textId="28B0AF20" w:rsidR="00AC08E4" w:rsidRDefault="00AC08E4" w:rsidP="00AC08E4">
      <w:pPr>
        <w:pStyle w:val="ListParagraph"/>
        <w:numPr>
          <w:ilvl w:val="1"/>
          <w:numId w:val="23"/>
        </w:numPr>
      </w:pPr>
      <w:r>
        <w:t>&lt;&lt;interface&gt;&gt; shows the interface name</w:t>
      </w:r>
    </w:p>
    <w:p w14:paraId="5C0D2A46" w14:textId="65F422D7" w:rsidR="00DE161D" w:rsidRDefault="00DE161D" w:rsidP="00DE161D">
      <w:pPr>
        <w:pStyle w:val="ListParagraph"/>
        <w:numPr>
          <w:ilvl w:val="2"/>
          <w:numId w:val="23"/>
        </w:numPr>
      </w:pPr>
      <w:r w:rsidRPr="00DE161D">
        <w:rPr>
          <w:b/>
          <w:bCs/>
        </w:rPr>
        <w:t>Interface</w:t>
      </w:r>
      <w:r>
        <w:t xml:space="preserve"> is a list of method headings</w:t>
      </w:r>
    </w:p>
    <w:p w14:paraId="01629C65" w14:textId="6326C337" w:rsidR="00AC08E4" w:rsidRDefault="00AC08E4" w:rsidP="00AC08E4">
      <w:pPr>
        <w:pStyle w:val="ListParagraph"/>
        <w:numPr>
          <w:ilvl w:val="1"/>
          <w:numId w:val="23"/>
        </w:numPr>
      </w:pPr>
      <w:r>
        <w:rPr>
          <w:i/>
          <w:iCs/>
        </w:rPr>
        <w:t>Italics</w:t>
      </w:r>
      <w:r>
        <w:rPr>
          <w:b/>
          <w:bCs/>
          <w:i/>
          <w:iCs/>
        </w:rPr>
        <w:t xml:space="preserve"> </w:t>
      </w:r>
      <w:r w:rsidRPr="00AC08E4">
        <w:t>are used for an abstract class name</w:t>
      </w:r>
    </w:p>
    <w:p w14:paraId="72C7FD50" w14:textId="1ACDAA3C" w:rsidR="00D445D3" w:rsidRDefault="00D445D3" w:rsidP="00D445D3">
      <w:pPr>
        <w:pStyle w:val="ListParagraph"/>
        <w:numPr>
          <w:ilvl w:val="2"/>
          <w:numId w:val="23"/>
        </w:numPr>
      </w:pPr>
      <w:r w:rsidRPr="00D445D3">
        <w:t xml:space="preserve">An </w:t>
      </w:r>
      <w:r w:rsidRPr="00DE161D">
        <w:rPr>
          <w:b/>
          <w:bCs/>
        </w:rPr>
        <w:t>abstract class</w:t>
      </w:r>
      <w:r w:rsidRPr="00D445D3">
        <w:t xml:space="preserve"> is a class where one or more methods have no code body yet</w:t>
      </w:r>
    </w:p>
    <w:p w14:paraId="05336406" w14:textId="4FE925C6" w:rsidR="005F4890" w:rsidRDefault="005F4890" w:rsidP="005F4890">
      <w:pPr>
        <w:pStyle w:val="Heading3"/>
      </w:pPr>
      <w:r>
        <w:t>Attributes (Optional)</w:t>
      </w:r>
    </w:p>
    <w:p w14:paraId="72696AAA" w14:textId="08DC6862" w:rsidR="00877480" w:rsidRDefault="00877480" w:rsidP="005F4890">
      <w:pPr>
        <w:pStyle w:val="ListParagraph"/>
        <w:numPr>
          <w:ilvl w:val="0"/>
          <w:numId w:val="23"/>
        </w:numPr>
      </w:pPr>
      <w:r>
        <w:t xml:space="preserve">Should include </w:t>
      </w:r>
      <w:r w:rsidRPr="009A712D">
        <w:rPr>
          <w:b/>
          <w:bCs/>
        </w:rPr>
        <w:t>all fields</w:t>
      </w:r>
      <w:r w:rsidR="00A43B63">
        <w:t xml:space="preserve"> in the following format:</w:t>
      </w:r>
    </w:p>
    <w:p w14:paraId="2B5F4356" w14:textId="1F689BA5" w:rsidR="00C810EB" w:rsidRDefault="00C810EB" w:rsidP="00C810EB">
      <w:r>
        <w:t xml:space="preserve">visibility </w:t>
      </w:r>
      <w:proofErr w:type="gramStart"/>
      <w:r>
        <w:t>name :</w:t>
      </w:r>
      <w:proofErr w:type="gramEnd"/>
      <w:r>
        <w:t xml:space="preserve"> type </w:t>
      </w:r>
      <w:r w:rsidRPr="00CA57F8">
        <w:rPr>
          <w:color w:val="747474" w:themeColor="background2" w:themeShade="80"/>
        </w:rPr>
        <w:t>[count]  = default value</w:t>
      </w:r>
    </w:p>
    <w:p w14:paraId="127EF7FD" w14:textId="268EC640" w:rsidR="00C810EB" w:rsidRDefault="00796995" w:rsidP="005F4890">
      <w:pPr>
        <w:pStyle w:val="ListParagraph"/>
        <w:numPr>
          <w:ilvl w:val="0"/>
          <w:numId w:val="23"/>
        </w:numPr>
      </w:pPr>
      <w:r>
        <w:t>Visibility</w:t>
      </w:r>
      <w:r w:rsidR="00E63884">
        <w:t xml:space="preserve"> symbols</w:t>
      </w:r>
      <w:r>
        <w:t>:</w:t>
      </w:r>
    </w:p>
    <w:p w14:paraId="71D146B2" w14:textId="77777777" w:rsidR="00796995" w:rsidRDefault="00796995" w:rsidP="005F4890">
      <w:pPr>
        <w:pStyle w:val="ListParagraph"/>
        <w:numPr>
          <w:ilvl w:val="1"/>
          <w:numId w:val="23"/>
        </w:numPr>
      </w:pPr>
      <w:r>
        <w:t>+ public</w:t>
      </w:r>
    </w:p>
    <w:p w14:paraId="04921E8B" w14:textId="77777777" w:rsidR="00796995" w:rsidRDefault="00796995" w:rsidP="005F4890">
      <w:pPr>
        <w:pStyle w:val="ListParagraph"/>
        <w:numPr>
          <w:ilvl w:val="1"/>
          <w:numId w:val="23"/>
        </w:numPr>
      </w:pPr>
      <w:r>
        <w:t># protected</w:t>
      </w:r>
    </w:p>
    <w:p w14:paraId="74AA61FB" w14:textId="77777777" w:rsidR="00796995" w:rsidRDefault="00796995" w:rsidP="005F4890">
      <w:pPr>
        <w:pStyle w:val="ListParagraph"/>
        <w:numPr>
          <w:ilvl w:val="1"/>
          <w:numId w:val="23"/>
        </w:numPr>
      </w:pPr>
      <w:r>
        <w:t>- private</w:t>
      </w:r>
    </w:p>
    <w:p w14:paraId="477DCFD2" w14:textId="77777777" w:rsidR="00796995" w:rsidRDefault="00796995" w:rsidP="005F4890">
      <w:pPr>
        <w:pStyle w:val="ListParagraph"/>
        <w:numPr>
          <w:ilvl w:val="1"/>
          <w:numId w:val="23"/>
        </w:numPr>
      </w:pPr>
      <w:r>
        <w:t>~ package (default)</w:t>
      </w:r>
    </w:p>
    <w:p w14:paraId="3E64D490" w14:textId="77777777" w:rsidR="005D20B5" w:rsidRDefault="00796995" w:rsidP="005F4890">
      <w:pPr>
        <w:pStyle w:val="ListParagraph"/>
        <w:numPr>
          <w:ilvl w:val="1"/>
          <w:numId w:val="23"/>
        </w:numPr>
      </w:pPr>
      <w:r>
        <w:t xml:space="preserve">/ </w:t>
      </w:r>
      <w:proofErr w:type="gramStart"/>
      <w:r>
        <w:t>derived</w:t>
      </w:r>
      <w:proofErr w:type="gramEnd"/>
      <w:r w:rsidR="00460872">
        <w:t xml:space="preserve"> </w:t>
      </w:r>
    </w:p>
    <w:p w14:paraId="3221568E" w14:textId="6F6F86B1" w:rsidR="00460872" w:rsidRDefault="005D20B5" w:rsidP="00297024">
      <w:pPr>
        <w:pStyle w:val="ListParagraph"/>
        <w:numPr>
          <w:ilvl w:val="0"/>
          <w:numId w:val="23"/>
        </w:numPr>
      </w:pPr>
      <w:r>
        <w:rPr>
          <w:b/>
          <w:bCs/>
        </w:rPr>
        <w:t>D</w:t>
      </w:r>
      <w:r w:rsidR="00460872" w:rsidRPr="00460872">
        <w:rPr>
          <w:b/>
          <w:bCs/>
        </w:rPr>
        <w:t>erived attribute</w:t>
      </w:r>
      <w:r w:rsidR="00460872">
        <w:t>: not stored, but can be computed from other attribute values</w:t>
      </w:r>
    </w:p>
    <w:p w14:paraId="416E3516" w14:textId="7A45D7E5" w:rsidR="00796995" w:rsidRPr="005F4890" w:rsidRDefault="00796995" w:rsidP="005F4890">
      <w:pPr>
        <w:pStyle w:val="ListParagraph"/>
        <w:numPr>
          <w:ilvl w:val="0"/>
          <w:numId w:val="23"/>
        </w:numPr>
      </w:pPr>
      <w:r>
        <w:t xml:space="preserve">Static attributes should be </w:t>
      </w:r>
      <w:r>
        <w:rPr>
          <w:u w:val="single"/>
        </w:rPr>
        <w:t>underlined</w:t>
      </w:r>
    </w:p>
    <w:p w14:paraId="4160C4C2" w14:textId="789CCD21" w:rsidR="005F4890" w:rsidRDefault="005F4890" w:rsidP="005F4890">
      <w:pPr>
        <w:pStyle w:val="Heading3"/>
      </w:pPr>
      <w:r>
        <w:t>Operations/Methods (Optional)</w:t>
      </w:r>
    </w:p>
    <w:p w14:paraId="12BDFEE8" w14:textId="6429211B" w:rsidR="003928E5" w:rsidRDefault="003928E5" w:rsidP="009A712D">
      <w:pPr>
        <w:pStyle w:val="ListParagraph"/>
        <w:numPr>
          <w:ilvl w:val="0"/>
          <w:numId w:val="23"/>
        </w:numPr>
      </w:pPr>
      <w:r>
        <w:t>May omit get/set methods as they are trivial</w:t>
      </w:r>
    </w:p>
    <w:p w14:paraId="161687A4" w14:textId="3439E719" w:rsidR="005B1EE7" w:rsidRDefault="005B1EE7" w:rsidP="009A712D">
      <w:pPr>
        <w:pStyle w:val="ListParagraph"/>
        <w:numPr>
          <w:ilvl w:val="0"/>
          <w:numId w:val="23"/>
        </w:numPr>
      </w:pPr>
      <w:r>
        <w:t>If there is a private instance variable, we know there will be a getter/setter</w:t>
      </w:r>
    </w:p>
    <w:p w14:paraId="7F95343E" w14:textId="1A40806B" w:rsidR="005B1EE7" w:rsidRDefault="005B1EE7" w:rsidP="009A712D">
      <w:pPr>
        <w:pStyle w:val="ListParagraph"/>
        <w:numPr>
          <w:ilvl w:val="0"/>
          <w:numId w:val="23"/>
        </w:numPr>
      </w:pPr>
      <w:r>
        <w:t xml:space="preserve">Should not </w:t>
      </w:r>
      <w:r w:rsidR="00D445D3">
        <w:t>include</w:t>
      </w:r>
      <w:r>
        <w:t xml:space="preserve"> inherited methods</w:t>
      </w:r>
    </w:p>
    <w:p w14:paraId="7703BC51" w14:textId="0DCBF0A4" w:rsidR="00CA57F8" w:rsidRDefault="00D56425" w:rsidP="00CA57F8">
      <w:r>
        <w:t>visibility name (parameters</w:t>
      </w:r>
      <w:proofErr w:type="gramStart"/>
      <w:r>
        <w:t>) :</w:t>
      </w:r>
      <w:proofErr w:type="gramEnd"/>
      <w:r>
        <w:t xml:space="preserve"> return type</w:t>
      </w:r>
    </w:p>
    <w:p w14:paraId="07A3DEB0" w14:textId="13CEBCB2" w:rsidR="00572809" w:rsidRDefault="00572809" w:rsidP="00FA1360">
      <w:pPr>
        <w:pStyle w:val="ListParagraph"/>
        <w:keepNext/>
        <w:numPr>
          <w:ilvl w:val="0"/>
          <w:numId w:val="23"/>
        </w:numPr>
        <w:ind w:left="714" w:hanging="357"/>
      </w:pPr>
      <w:r>
        <w:lastRenderedPageBreak/>
        <w:t>Visibility</w:t>
      </w:r>
    </w:p>
    <w:p w14:paraId="75539708" w14:textId="77777777" w:rsidR="00572809" w:rsidRDefault="00572809" w:rsidP="00572809">
      <w:pPr>
        <w:pStyle w:val="ListParagraph"/>
        <w:numPr>
          <w:ilvl w:val="1"/>
          <w:numId w:val="23"/>
        </w:numPr>
      </w:pPr>
      <w:r>
        <w:t>+ public</w:t>
      </w:r>
    </w:p>
    <w:p w14:paraId="22D5F2E9" w14:textId="77777777" w:rsidR="00572809" w:rsidRDefault="00572809" w:rsidP="00572809">
      <w:pPr>
        <w:pStyle w:val="ListParagraph"/>
        <w:numPr>
          <w:ilvl w:val="1"/>
          <w:numId w:val="23"/>
        </w:numPr>
      </w:pPr>
      <w:r>
        <w:t># protected</w:t>
      </w:r>
    </w:p>
    <w:p w14:paraId="04D4A8CB" w14:textId="77777777" w:rsidR="00572809" w:rsidRDefault="00572809" w:rsidP="00572809">
      <w:pPr>
        <w:pStyle w:val="ListParagraph"/>
        <w:numPr>
          <w:ilvl w:val="1"/>
          <w:numId w:val="23"/>
        </w:numPr>
      </w:pPr>
      <w:r>
        <w:t>- private</w:t>
      </w:r>
    </w:p>
    <w:p w14:paraId="42A3D3EA" w14:textId="6D5C268C" w:rsidR="00572809" w:rsidRDefault="00572809" w:rsidP="00572809">
      <w:pPr>
        <w:pStyle w:val="ListParagraph"/>
        <w:numPr>
          <w:ilvl w:val="1"/>
          <w:numId w:val="23"/>
        </w:numPr>
      </w:pPr>
      <w:r>
        <w:t>~ package (default)</w:t>
      </w:r>
    </w:p>
    <w:p w14:paraId="2DFB9B7F" w14:textId="46A47D9C" w:rsidR="00572809" w:rsidRPr="005F4890" w:rsidRDefault="00572809" w:rsidP="00572809">
      <w:pPr>
        <w:pStyle w:val="ListParagraph"/>
        <w:numPr>
          <w:ilvl w:val="0"/>
          <w:numId w:val="23"/>
        </w:numPr>
      </w:pPr>
      <w:r>
        <w:t xml:space="preserve">Static methods should be </w:t>
      </w:r>
      <w:r>
        <w:rPr>
          <w:u w:val="single"/>
        </w:rPr>
        <w:t>underlined</w:t>
      </w:r>
    </w:p>
    <w:p w14:paraId="129B799B" w14:textId="1DD3EF1B" w:rsidR="00572809" w:rsidRDefault="00572809" w:rsidP="00572809">
      <w:pPr>
        <w:pStyle w:val="ListParagraph"/>
        <w:numPr>
          <w:ilvl w:val="0"/>
          <w:numId w:val="23"/>
        </w:numPr>
      </w:pPr>
      <w:r>
        <w:t>Parameter types should be listed as</w:t>
      </w:r>
    </w:p>
    <w:p w14:paraId="20132FAF" w14:textId="388F6707" w:rsidR="00572809" w:rsidRDefault="00D2705F" w:rsidP="00572809">
      <w:pPr>
        <w:pStyle w:val="ListParagraph"/>
      </w:pPr>
      <w:r>
        <w:t>(</w:t>
      </w:r>
      <w:proofErr w:type="gramStart"/>
      <w:r>
        <w:t>name :</w:t>
      </w:r>
      <w:proofErr w:type="gramEnd"/>
      <w:r>
        <w:t xml:space="preserve"> type)</w:t>
      </w:r>
    </w:p>
    <w:p w14:paraId="6CAEA2BB" w14:textId="28A273C0" w:rsidR="00D2705F" w:rsidRDefault="00D2705F" w:rsidP="00D2705F">
      <w:pPr>
        <w:pStyle w:val="ListParagraph"/>
        <w:numPr>
          <w:ilvl w:val="0"/>
          <w:numId w:val="23"/>
        </w:numPr>
      </w:pPr>
      <w:proofErr w:type="spellStart"/>
      <w:r>
        <w:t>return_type</w:t>
      </w:r>
      <w:proofErr w:type="spellEnd"/>
      <w:r>
        <w:t xml:space="preserve"> can be omitted on constructors and void me</w:t>
      </w:r>
      <w:r w:rsidR="00A461F6">
        <w:t>thods</w:t>
      </w:r>
    </w:p>
    <w:p w14:paraId="4966AB01" w14:textId="0CA54235" w:rsidR="00A461F6" w:rsidRDefault="00A461F6" w:rsidP="00A461F6">
      <w:r>
        <w:t xml:space="preserve">Example: </w:t>
      </w:r>
      <w:r w:rsidRPr="00A461F6">
        <w:t xml:space="preserve">+ </w:t>
      </w:r>
      <w:proofErr w:type="gramStart"/>
      <w:r w:rsidRPr="00A461F6">
        <w:t>distance(</w:t>
      </w:r>
      <w:proofErr w:type="gramEnd"/>
      <w:r w:rsidRPr="00A461F6">
        <w:t>p1: Point, p2: Point): double</w:t>
      </w:r>
    </w:p>
    <w:p w14:paraId="505188CA" w14:textId="29668554" w:rsidR="00A461F6" w:rsidRDefault="00E050F9" w:rsidP="00817FB4">
      <w:pPr>
        <w:pStyle w:val="Heading3"/>
      </w:pPr>
      <w:r>
        <w:t>Comments</w:t>
      </w:r>
    </w:p>
    <w:p w14:paraId="2573FF92" w14:textId="67DB5E46" w:rsidR="00E050F9" w:rsidRDefault="00E050F9" w:rsidP="00E050F9">
      <w:pPr>
        <w:pStyle w:val="ListParagraph"/>
        <w:numPr>
          <w:ilvl w:val="0"/>
          <w:numId w:val="23"/>
        </w:numPr>
      </w:pPr>
      <w:r>
        <w:t>Represented as a folded note and attached to the appropriate class/method by a dashed line</w:t>
      </w:r>
    </w:p>
    <w:p w14:paraId="0B8EB829" w14:textId="4E64CFE2" w:rsidR="00E050F9" w:rsidRDefault="00817FB4" w:rsidP="00E050F9">
      <w:r w:rsidRPr="00817FB4">
        <w:rPr>
          <w:noProof/>
        </w:rPr>
        <w:drawing>
          <wp:inline distT="0" distB="0" distL="0" distR="0" wp14:anchorId="783F4FB6" wp14:editId="0DD1A0AE">
            <wp:extent cx="4137660" cy="1409628"/>
            <wp:effectExtent l="0" t="0" r="0" b="635"/>
            <wp:docPr id="43025654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4311" cy="1411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BB5EAF" w14:textId="421E5037" w:rsidR="00E050F9" w:rsidRDefault="00E050F9" w:rsidP="00817FB4">
      <w:pPr>
        <w:pStyle w:val="Heading2"/>
      </w:pPr>
      <w:r>
        <w:t>Relationships Between Classes</w:t>
      </w:r>
    </w:p>
    <w:p w14:paraId="09A85D5D" w14:textId="318C32F4" w:rsidR="00997914" w:rsidRPr="00997914" w:rsidRDefault="00521DF5" w:rsidP="00997914">
      <w:pPr>
        <w:pStyle w:val="Heading3"/>
      </w:pPr>
      <w:r w:rsidRPr="00A16CED">
        <w:rPr>
          <w:noProof/>
        </w:rPr>
        <w:drawing>
          <wp:anchor distT="0" distB="0" distL="114300" distR="114300" simplePos="0" relativeHeight="251658240" behindDoc="0" locked="0" layoutInCell="1" allowOverlap="1" wp14:anchorId="4CF69B76" wp14:editId="6FC66210">
            <wp:simplePos x="0" y="0"/>
            <wp:positionH relativeFrom="column">
              <wp:posOffset>4210050</wp:posOffset>
            </wp:positionH>
            <wp:positionV relativeFrom="paragraph">
              <wp:posOffset>109855</wp:posOffset>
            </wp:positionV>
            <wp:extent cx="1708785" cy="2628900"/>
            <wp:effectExtent l="0" t="0" r="5715" b="0"/>
            <wp:wrapSquare wrapText="bothSides"/>
            <wp:docPr id="24810141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878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97914">
        <w:t>Generalisation (Inheritance) Relationships</w:t>
      </w:r>
    </w:p>
    <w:p w14:paraId="063EE717" w14:textId="17E46F3D" w:rsidR="00E050F9" w:rsidRDefault="00E050F9" w:rsidP="00E050F9">
      <w:pPr>
        <w:pStyle w:val="ListParagraph"/>
        <w:numPr>
          <w:ilvl w:val="0"/>
          <w:numId w:val="23"/>
        </w:numPr>
      </w:pPr>
      <w:r w:rsidRPr="00E050F9">
        <w:rPr>
          <w:b/>
          <w:bCs/>
        </w:rPr>
        <w:t>Generalisation</w:t>
      </w:r>
      <w:r>
        <w:t>: an inheritance relationship</w:t>
      </w:r>
    </w:p>
    <w:p w14:paraId="670CA6C9" w14:textId="330C2B93" w:rsidR="0002127B" w:rsidRDefault="00FC772E" w:rsidP="00521DF5">
      <w:pPr>
        <w:pStyle w:val="ListParagraph"/>
        <w:numPr>
          <w:ilvl w:val="1"/>
          <w:numId w:val="23"/>
        </w:numPr>
      </w:pPr>
      <w:r>
        <w:t xml:space="preserve">Example: an hourly employee is still an employee, with </w:t>
      </w:r>
      <w:proofErr w:type="gramStart"/>
      <w:r>
        <w:t>all of</w:t>
      </w:r>
      <w:proofErr w:type="gramEnd"/>
      <w:r>
        <w:t xml:space="preserve"> the properties of an employee, as well as some extra methods relevant only to hourly employees</w:t>
      </w:r>
      <w:r w:rsidR="0002127B">
        <w:t xml:space="preserve"> (subclass)</w:t>
      </w:r>
    </w:p>
    <w:p w14:paraId="592CD6C2" w14:textId="3449B3BD" w:rsidR="00A16CED" w:rsidRDefault="00521DF5" w:rsidP="00A16CED">
      <w:pPr>
        <w:pStyle w:val="ListParagraph"/>
        <w:numPr>
          <w:ilvl w:val="0"/>
          <w:numId w:val="23"/>
        </w:numPr>
        <w:tabs>
          <w:tab w:val="left" w:pos="4111"/>
        </w:tabs>
      </w:pPr>
      <w:r>
        <w:t>Hierarchies</w:t>
      </w:r>
      <w:r w:rsidR="00A16CED">
        <w:t xml:space="preserve"> are drawn top-down, with arrows pointing upward to parents</w:t>
      </w:r>
    </w:p>
    <w:p w14:paraId="09BD1B17" w14:textId="07052F52" w:rsidR="00A16CED" w:rsidRDefault="00A16CED" w:rsidP="00A16CED">
      <w:pPr>
        <w:pStyle w:val="ListParagraph"/>
        <w:numPr>
          <w:ilvl w:val="0"/>
          <w:numId w:val="23"/>
        </w:numPr>
        <w:tabs>
          <w:tab w:val="left" w:pos="4111"/>
        </w:tabs>
      </w:pPr>
      <w:r>
        <w:t>Line/arrow styles indicate whether the parent is:</w:t>
      </w:r>
    </w:p>
    <w:p w14:paraId="126F1C01" w14:textId="66AD5565" w:rsidR="00A16CED" w:rsidRDefault="00A16CED" w:rsidP="00A16CED">
      <w:pPr>
        <w:pStyle w:val="ListParagraph"/>
        <w:numPr>
          <w:ilvl w:val="1"/>
          <w:numId w:val="23"/>
        </w:numPr>
        <w:tabs>
          <w:tab w:val="left" w:pos="4111"/>
        </w:tabs>
      </w:pPr>
      <w:r>
        <w:t>Class – solid line, black arrow</w:t>
      </w:r>
    </w:p>
    <w:p w14:paraId="1D83B0F5" w14:textId="45A3F271" w:rsidR="00A16CED" w:rsidRDefault="00A16CED" w:rsidP="00A16CED">
      <w:pPr>
        <w:pStyle w:val="ListParagraph"/>
        <w:numPr>
          <w:ilvl w:val="1"/>
          <w:numId w:val="23"/>
        </w:numPr>
        <w:tabs>
          <w:tab w:val="left" w:pos="4111"/>
        </w:tabs>
      </w:pPr>
      <w:r>
        <w:t>Abstract class – solid line, while arrow</w:t>
      </w:r>
    </w:p>
    <w:p w14:paraId="28F66544" w14:textId="3143EBE0" w:rsidR="00A16CED" w:rsidRDefault="00A16CED" w:rsidP="00A16CED">
      <w:pPr>
        <w:pStyle w:val="ListParagraph"/>
        <w:numPr>
          <w:ilvl w:val="1"/>
          <w:numId w:val="23"/>
        </w:numPr>
        <w:tabs>
          <w:tab w:val="left" w:pos="4111"/>
        </w:tabs>
      </w:pPr>
      <w:r>
        <w:t>Interface – dashed lin</w:t>
      </w:r>
      <w:r w:rsidR="007A6F32">
        <w:t>e, white arrow</w:t>
      </w:r>
    </w:p>
    <w:p w14:paraId="17137735" w14:textId="46979C9A" w:rsidR="00DF588F" w:rsidRDefault="00DF588F" w:rsidP="00DF588F">
      <w:pPr>
        <w:pStyle w:val="ListParagraph"/>
        <w:numPr>
          <w:ilvl w:val="0"/>
          <w:numId w:val="23"/>
        </w:numPr>
        <w:tabs>
          <w:tab w:val="left" w:pos="4111"/>
        </w:tabs>
      </w:pPr>
      <w:r>
        <w:t>Obvious generalisation relationships can be omitted</w:t>
      </w:r>
    </w:p>
    <w:p w14:paraId="7C73ABBB" w14:textId="77777777" w:rsidR="00146244" w:rsidRDefault="00146244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078147B9" w14:textId="026BCBBC" w:rsidR="00521DF5" w:rsidRDefault="00473E7F" w:rsidP="00473E7F">
      <w:pPr>
        <w:pStyle w:val="Heading3"/>
      </w:pPr>
      <w:r>
        <w:lastRenderedPageBreak/>
        <w:t>Associational Relationships</w:t>
      </w:r>
    </w:p>
    <w:p w14:paraId="4577642B" w14:textId="5040BCA3" w:rsidR="00B32D65" w:rsidRPr="00D738EE" w:rsidRDefault="00473E7F" w:rsidP="00B32D65">
      <w:pPr>
        <w:rPr>
          <w:b/>
        </w:rPr>
      </w:pPr>
      <w:r w:rsidRPr="00B32D65">
        <w:rPr>
          <w:b/>
          <w:bCs/>
        </w:rPr>
        <w:t xml:space="preserve">Association: </w:t>
      </w:r>
      <w:r w:rsidR="00D738EE" w:rsidRPr="00D738EE">
        <w:t>connection between two or more objects that defines how they know each other and how they use each other's functionality</w:t>
      </w:r>
    </w:p>
    <w:p w14:paraId="644CF52E" w14:textId="4E71DDE0" w:rsidR="002E2FF4" w:rsidRDefault="00DB038D" w:rsidP="00DB038D">
      <w:r w:rsidRPr="00DB038D">
        <w:rPr>
          <w:noProof/>
        </w:rPr>
        <w:drawing>
          <wp:inline distT="0" distB="0" distL="0" distR="0" wp14:anchorId="2001BA54" wp14:editId="0C308107">
            <wp:extent cx="4324350" cy="2393580"/>
            <wp:effectExtent l="0" t="0" r="0" b="6985"/>
            <wp:docPr id="100253236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749" cy="2398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FFF7D" w14:textId="77777777" w:rsidR="00146244" w:rsidRDefault="00146244" w:rsidP="00146244">
      <w:pPr>
        <w:pStyle w:val="Heading4"/>
      </w:pPr>
      <w:r>
        <w:t>Association Types</w:t>
      </w:r>
    </w:p>
    <w:p w14:paraId="7BB0B0EA" w14:textId="6B170E47" w:rsidR="00146244" w:rsidRDefault="00146244" w:rsidP="00146244">
      <w:pPr>
        <w:pStyle w:val="ListParagraph"/>
        <w:numPr>
          <w:ilvl w:val="0"/>
          <w:numId w:val="23"/>
        </w:numPr>
      </w:pPr>
      <w:r w:rsidRPr="0019428E">
        <w:rPr>
          <w:b/>
          <w:bCs/>
        </w:rPr>
        <w:t>Aggregation</w:t>
      </w:r>
      <w:r>
        <w:t xml:space="preserve"> – is part of</w:t>
      </w:r>
    </w:p>
    <w:p w14:paraId="7126479C" w14:textId="2D1FD3A8" w:rsidR="00146244" w:rsidRDefault="007604EB" w:rsidP="00146244">
      <w:pPr>
        <w:pStyle w:val="ListParagraph"/>
        <w:numPr>
          <w:ilvl w:val="1"/>
          <w:numId w:val="23"/>
        </w:numPr>
      </w:pPr>
      <w:r w:rsidRPr="007604EB">
        <w:rPr>
          <w:noProof/>
        </w:rPr>
        <w:drawing>
          <wp:anchor distT="0" distB="0" distL="114300" distR="114300" simplePos="0" relativeHeight="251659264" behindDoc="0" locked="0" layoutInCell="1" allowOverlap="1" wp14:anchorId="4C5DA2D2" wp14:editId="0CA67396">
            <wp:simplePos x="0" y="0"/>
            <wp:positionH relativeFrom="column">
              <wp:posOffset>441960</wp:posOffset>
            </wp:positionH>
            <wp:positionV relativeFrom="paragraph">
              <wp:posOffset>201295</wp:posOffset>
            </wp:positionV>
            <wp:extent cx="1082040" cy="1087370"/>
            <wp:effectExtent l="0" t="0" r="3810" b="0"/>
            <wp:wrapTopAndBottom/>
            <wp:docPr id="1637199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2040" cy="1087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46244">
        <w:t>Symbol</w:t>
      </w:r>
      <w:r w:rsidR="00191F48">
        <w:t>:</w:t>
      </w:r>
      <w:r w:rsidR="00146244">
        <w:t xml:space="preserve"> clear white diamond</w:t>
      </w:r>
    </w:p>
    <w:p w14:paraId="3F5C4A54" w14:textId="002013BD" w:rsidR="00146244" w:rsidRDefault="00146244" w:rsidP="00146244">
      <w:pPr>
        <w:pStyle w:val="ListParagraph"/>
        <w:numPr>
          <w:ilvl w:val="0"/>
          <w:numId w:val="23"/>
        </w:numPr>
      </w:pPr>
      <w:r w:rsidRPr="0019428E">
        <w:rPr>
          <w:b/>
          <w:bCs/>
        </w:rPr>
        <w:t>Composition</w:t>
      </w:r>
      <w:r>
        <w:t xml:space="preserve"> – is fundamentally</w:t>
      </w:r>
      <w:r w:rsidR="007604EB">
        <w:t>/inherently</w:t>
      </w:r>
      <w:r>
        <w:t xml:space="preserve"> part of</w:t>
      </w:r>
      <w:r>
        <w:tab/>
      </w:r>
    </w:p>
    <w:p w14:paraId="2B27183A" w14:textId="32CBA925" w:rsidR="00146244" w:rsidRDefault="00146244" w:rsidP="00146244">
      <w:pPr>
        <w:pStyle w:val="ListParagraph"/>
        <w:numPr>
          <w:ilvl w:val="1"/>
          <w:numId w:val="23"/>
        </w:numPr>
      </w:pPr>
      <w:r>
        <w:t>Stronger version of aggregation</w:t>
      </w:r>
    </w:p>
    <w:p w14:paraId="75A62DCC" w14:textId="69B2065E" w:rsidR="00191F48" w:rsidRDefault="00191F48" w:rsidP="00146244">
      <w:pPr>
        <w:pStyle w:val="ListParagraph"/>
        <w:numPr>
          <w:ilvl w:val="1"/>
          <w:numId w:val="23"/>
        </w:numPr>
      </w:pPr>
      <w:r>
        <w:t>The parts ‘live and die’ with the whole</w:t>
      </w:r>
    </w:p>
    <w:p w14:paraId="18C17844" w14:textId="6DAB3F41" w:rsidR="00191F48" w:rsidRDefault="007604EB" w:rsidP="00146244">
      <w:pPr>
        <w:pStyle w:val="ListParagraph"/>
        <w:numPr>
          <w:ilvl w:val="1"/>
          <w:numId w:val="23"/>
        </w:numPr>
      </w:pPr>
      <w:r w:rsidRPr="007604EB">
        <w:rPr>
          <w:noProof/>
        </w:rPr>
        <w:drawing>
          <wp:anchor distT="0" distB="0" distL="114300" distR="114300" simplePos="0" relativeHeight="251660288" behindDoc="0" locked="0" layoutInCell="1" allowOverlap="1" wp14:anchorId="658C384E" wp14:editId="32FAAE2E">
            <wp:simplePos x="0" y="0"/>
            <wp:positionH relativeFrom="column">
              <wp:posOffset>323850</wp:posOffset>
            </wp:positionH>
            <wp:positionV relativeFrom="paragraph">
              <wp:posOffset>205105</wp:posOffset>
            </wp:positionV>
            <wp:extent cx="1200150" cy="1005840"/>
            <wp:effectExtent l="0" t="0" r="0" b="3810"/>
            <wp:wrapTopAndBottom/>
            <wp:docPr id="55265690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005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1F48">
        <w:t>Symbol: black diamond</w:t>
      </w:r>
    </w:p>
    <w:p w14:paraId="706B7703" w14:textId="24090A31" w:rsidR="0019428E" w:rsidRPr="0019428E" w:rsidRDefault="0019428E" w:rsidP="0019428E">
      <w:pPr>
        <w:pStyle w:val="ListParagraph"/>
        <w:numPr>
          <w:ilvl w:val="0"/>
          <w:numId w:val="23"/>
        </w:numPr>
        <w:rPr>
          <w:b/>
          <w:bCs/>
        </w:rPr>
      </w:pPr>
      <w:r w:rsidRPr="0019428E">
        <w:rPr>
          <w:b/>
          <w:bCs/>
        </w:rPr>
        <w:t xml:space="preserve">Dependency </w:t>
      </w:r>
      <w:r w:rsidRPr="0019428E">
        <w:t>– uses temporarily</w:t>
      </w:r>
    </w:p>
    <w:p w14:paraId="5DEB8FDF" w14:textId="258EF12A" w:rsidR="0019428E" w:rsidRDefault="007604EB" w:rsidP="0019428E">
      <w:pPr>
        <w:pStyle w:val="ListParagraph"/>
        <w:numPr>
          <w:ilvl w:val="1"/>
          <w:numId w:val="23"/>
        </w:numPr>
      </w:pPr>
      <w:r w:rsidRPr="007604EB">
        <w:rPr>
          <w:noProof/>
        </w:rPr>
        <w:drawing>
          <wp:anchor distT="0" distB="0" distL="114300" distR="114300" simplePos="0" relativeHeight="251661312" behindDoc="0" locked="0" layoutInCell="1" allowOverlap="1" wp14:anchorId="05201EC1" wp14:editId="61F7CD59">
            <wp:simplePos x="0" y="0"/>
            <wp:positionH relativeFrom="column">
              <wp:posOffset>190500</wp:posOffset>
            </wp:positionH>
            <wp:positionV relativeFrom="paragraph">
              <wp:posOffset>223520</wp:posOffset>
            </wp:positionV>
            <wp:extent cx="1775460" cy="724535"/>
            <wp:effectExtent l="0" t="0" r="0" b="0"/>
            <wp:wrapTopAndBottom/>
            <wp:docPr id="119040765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460" cy="724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9428E" w:rsidRPr="0019428E">
        <w:t>Symbol: dotted line</w:t>
      </w:r>
    </w:p>
    <w:p w14:paraId="29351C6C" w14:textId="77777777" w:rsidR="007604EB" w:rsidRDefault="007604EB" w:rsidP="00774B66"/>
    <w:p w14:paraId="7D3C7380" w14:textId="257B7CC2" w:rsidR="00737917" w:rsidRDefault="00737917" w:rsidP="00737917">
      <w:pPr>
        <w:pStyle w:val="Heading4"/>
      </w:pPr>
      <w:r>
        <w:lastRenderedPageBreak/>
        <w:t>Example of Composition/Aggregation</w:t>
      </w:r>
    </w:p>
    <w:p w14:paraId="26FFC8BE" w14:textId="523959F2" w:rsidR="00737917" w:rsidRDefault="00737917" w:rsidP="00774B66">
      <w:r w:rsidRPr="00737917">
        <w:rPr>
          <w:noProof/>
        </w:rPr>
        <w:drawing>
          <wp:inline distT="0" distB="0" distL="0" distR="0" wp14:anchorId="12CC8B73" wp14:editId="6967E7ED">
            <wp:extent cx="4884420" cy="2112732"/>
            <wp:effectExtent l="0" t="0" r="0" b="1905"/>
            <wp:docPr id="99942990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32" cy="21138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C20C4" w14:textId="6D131D88" w:rsidR="00737917" w:rsidRDefault="00737917" w:rsidP="00737917">
      <w:pPr>
        <w:pStyle w:val="ListParagraph"/>
        <w:numPr>
          <w:ilvl w:val="0"/>
          <w:numId w:val="23"/>
        </w:numPr>
      </w:pPr>
      <w:r>
        <w:t>If movie theatre goes away:</w:t>
      </w:r>
    </w:p>
    <w:p w14:paraId="4B3B1544" w14:textId="24BCF9E5" w:rsidR="00737917" w:rsidRDefault="00737917" w:rsidP="00737917">
      <w:pPr>
        <w:pStyle w:val="ListParagraph"/>
        <w:numPr>
          <w:ilvl w:val="1"/>
          <w:numId w:val="23"/>
        </w:numPr>
      </w:pPr>
      <w:r>
        <w:t>The box office does as well (composition)</w:t>
      </w:r>
    </w:p>
    <w:p w14:paraId="47BED9EC" w14:textId="57DBFB94" w:rsidR="00737917" w:rsidRDefault="00737917" w:rsidP="00737917">
      <w:pPr>
        <w:pStyle w:val="ListParagraph"/>
        <w:numPr>
          <w:ilvl w:val="1"/>
          <w:numId w:val="23"/>
        </w:numPr>
      </w:pPr>
      <w:r>
        <w:t>Movies may still exist (aggregation)</w:t>
      </w:r>
    </w:p>
    <w:p w14:paraId="1909E410" w14:textId="7A8DB3BC" w:rsidR="00DB038D" w:rsidRDefault="00C4607C" w:rsidP="00EA4A79">
      <w:pPr>
        <w:pStyle w:val="Heading4"/>
      </w:pPr>
      <w:r>
        <w:t>Multiplicity</w:t>
      </w:r>
      <w:r w:rsidR="00EA4A79">
        <w:t xml:space="preserve"> of Associations</w:t>
      </w:r>
    </w:p>
    <w:p w14:paraId="0B1BA5BD" w14:textId="1920D327" w:rsidR="00EA4A79" w:rsidRDefault="00966723" w:rsidP="00EA4A79">
      <w:r>
        <w:t>One to one:</w:t>
      </w:r>
    </w:p>
    <w:p w14:paraId="1544734A" w14:textId="7842657E" w:rsidR="00966723" w:rsidRDefault="00966723" w:rsidP="00EA4A79">
      <w:r w:rsidRPr="00966723">
        <w:rPr>
          <w:noProof/>
        </w:rPr>
        <w:drawing>
          <wp:inline distT="0" distB="0" distL="0" distR="0" wp14:anchorId="311577D1" wp14:editId="47789FB5">
            <wp:extent cx="2711450" cy="805084"/>
            <wp:effectExtent l="0" t="0" r="0" b="0"/>
            <wp:docPr id="1479382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23" cy="810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36DB0" w14:textId="44248348" w:rsidR="00966723" w:rsidRDefault="00966723" w:rsidP="00EA4A79">
      <w:r>
        <w:t>One to many:</w:t>
      </w:r>
    </w:p>
    <w:p w14:paraId="24943A62" w14:textId="57F0C194" w:rsidR="00966723" w:rsidRDefault="003E679B" w:rsidP="00EA4A79">
      <w:r w:rsidRPr="003E679B">
        <w:rPr>
          <w:noProof/>
        </w:rPr>
        <w:drawing>
          <wp:inline distT="0" distB="0" distL="0" distR="0" wp14:anchorId="2F310FA4" wp14:editId="5349EF21">
            <wp:extent cx="3676650" cy="701847"/>
            <wp:effectExtent l="0" t="0" r="0" b="3175"/>
            <wp:docPr id="51153001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8752" cy="706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5EE646" w14:textId="77777777" w:rsidR="00C4607C" w:rsidRDefault="00C4607C" w:rsidP="00EA4A79"/>
    <w:p w14:paraId="29D8DA20" w14:textId="322A0906" w:rsidR="00366A93" w:rsidRDefault="0058792D" w:rsidP="00A823FB">
      <w:pPr>
        <w:pStyle w:val="Heading2"/>
      </w:pPr>
      <w:r>
        <w:t>Class Diagrams Pros/Cons</w:t>
      </w:r>
    </w:p>
    <w:p w14:paraId="1938A4C3" w14:textId="22111623" w:rsidR="00A823FB" w:rsidRPr="00A823FB" w:rsidRDefault="00A823FB" w:rsidP="003A291A">
      <w:pPr>
        <w:pStyle w:val="Heading4"/>
      </w:pPr>
      <w:r>
        <w:t>Good for</w:t>
      </w:r>
    </w:p>
    <w:p w14:paraId="59091BEC" w14:textId="315CEC3D" w:rsidR="00A823FB" w:rsidRDefault="00A823FB" w:rsidP="00A823FB">
      <w:pPr>
        <w:pStyle w:val="ListParagraph"/>
        <w:numPr>
          <w:ilvl w:val="0"/>
          <w:numId w:val="23"/>
        </w:numPr>
      </w:pPr>
      <w:r>
        <w:t>Discovering related data and attributes</w:t>
      </w:r>
    </w:p>
    <w:p w14:paraId="251D8D1D" w14:textId="6D2B4C22" w:rsidR="00A823FB" w:rsidRDefault="00A823FB" w:rsidP="00A823FB">
      <w:pPr>
        <w:pStyle w:val="ListParagraph"/>
        <w:numPr>
          <w:ilvl w:val="0"/>
          <w:numId w:val="23"/>
        </w:numPr>
      </w:pPr>
      <w:r>
        <w:t>Getting a quick picture of the important entities in a system</w:t>
      </w:r>
    </w:p>
    <w:p w14:paraId="7E7455EE" w14:textId="0F918538" w:rsidR="00A823FB" w:rsidRDefault="00A823FB" w:rsidP="00A823FB">
      <w:pPr>
        <w:pStyle w:val="ListParagraph"/>
        <w:numPr>
          <w:ilvl w:val="0"/>
          <w:numId w:val="23"/>
        </w:numPr>
      </w:pPr>
      <w:r>
        <w:t>Seeing whether you have too few/many classes</w:t>
      </w:r>
    </w:p>
    <w:p w14:paraId="750B84F8" w14:textId="1271F158" w:rsidR="00A823FB" w:rsidRDefault="00A823FB" w:rsidP="00A823FB">
      <w:pPr>
        <w:pStyle w:val="ListParagraph"/>
        <w:numPr>
          <w:ilvl w:val="0"/>
          <w:numId w:val="23"/>
        </w:numPr>
      </w:pPr>
      <w:r>
        <w:t xml:space="preserve">Seeing whether the relationships </w:t>
      </w:r>
      <w:r w:rsidR="003E4934">
        <w:t>between objects are too complex, too many</w:t>
      </w:r>
    </w:p>
    <w:p w14:paraId="3560EE2A" w14:textId="4128E726" w:rsidR="003E4934" w:rsidRDefault="009E51C8" w:rsidP="00A823FB">
      <w:pPr>
        <w:pStyle w:val="ListParagraph"/>
        <w:numPr>
          <w:ilvl w:val="0"/>
          <w:numId w:val="23"/>
        </w:numPr>
      </w:pPr>
      <w:r>
        <w:t>Seeing</w:t>
      </w:r>
      <w:r w:rsidR="003E4934">
        <w:t xml:space="preserve"> dependencies between one class/object and another</w:t>
      </w:r>
    </w:p>
    <w:p w14:paraId="6DB47B3B" w14:textId="0793A0B6" w:rsidR="00A823FB" w:rsidRDefault="003E4934" w:rsidP="003A291A">
      <w:pPr>
        <w:pStyle w:val="Heading4"/>
      </w:pPr>
      <w:r>
        <w:t>Not good for</w:t>
      </w:r>
    </w:p>
    <w:p w14:paraId="777B4B37" w14:textId="63F64A13" w:rsidR="00A823FB" w:rsidRDefault="003E4934" w:rsidP="003E4934">
      <w:pPr>
        <w:pStyle w:val="ListParagraph"/>
        <w:numPr>
          <w:ilvl w:val="0"/>
          <w:numId w:val="23"/>
        </w:numPr>
      </w:pPr>
      <w:r>
        <w:t>Discovering algorithmic behaviour</w:t>
      </w:r>
    </w:p>
    <w:p w14:paraId="648F6E7F" w14:textId="4DCCE1B3" w:rsidR="003E4934" w:rsidRDefault="003E4934" w:rsidP="003E4934">
      <w:pPr>
        <w:pStyle w:val="ListParagraph"/>
        <w:numPr>
          <w:ilvl w:val="0"/>
          <w:numId w:val="23"/>
        </w:numPr>
      </w:pPr>
      <w:r>
        <w:t>Finding the follow of steps for objects to solve a given problem</w:t>
      </w:r>
    </w:p>
    <w:p w14:paraId="5094F1C8" w14:textId="3BF85C30" w:rsidR="003E4934" w:rsidRDefault="003E4934" w:rsidP="003E4934">
      <w:pPr>
        <w:pStyle w:val="ListParagraph"/>
        <w:numPr>
          <w:ilvl w:val="0"/>
          <w:numId w:val="23"/>
        </w:numPr>
      </w:pPr>
      <w:r>
        <w:t>Understanding the app’s overall control flow</w:t>
      </w:r>
    </w:p>
    <w:p w14:paraId="22AFE02D" w14:textId="77777777" w:rsidR="00E51DD8" w:rsidRDefault="00E51DD8" w:rsidP="00E51DD8"/>
    <w:p w14:paraId="73551BE9" w14:textId="231CC0AB" w:rsidR="00E51DD8" w:rsidRDefault="00E51DD8">
      <w:r>
        <w:br w:type="page"/>
      </w:r>
    </w:p>
    <w:p w14:paraId="21181FE3" w14:textId="7ADCFEC9" w:rsidR="00E51DD8" w:rsidRDefault="00E51DD8" w:rsidP="00E51DD8">
      <w:pPr>
        <w:pStyle w:val="Heading1"/>
      </w:pPr>
      <w:r>
        <w:lastRenderedPageBreak/>
        <w:t>Use Case</w:t>
      </w:r>
      <w:r w:rsidR="0055461E">
        <w:t xml:space="preserve"> Diagrams</w:t>
      </w:r>
    </w:p>
    <w:p w14:paraId="73869138" w14:textId="5722421C" w:rsidR="005273F4" w:rsidRDefault="005273F4" w:rsidP="005273F4">
      <w:pPr>
        <w:pStyle w:val="ListParagraph"/>
        <w:numPr>
          <w:ilvl w:val="0"/>
          <w:numId w:val="23"/>
        </w:numPr>
      </w:pPr>
      <w:r>
        <w:t>Used for requirements engineering</w:t>
      </w:r>
    </w:p>
    <w:p w14:paraId="6C4CFFC0" w14:textId="2E0D9E36" w:rsidR="005273F4" w:rsidRDefault="005273F4" w:rsidP="005273F4">
      <w:pPr>
        <w:pStyle w:val="ListParagraph"/>
        <w:numPr>
          <w:ilvl w:val="0"/>
          <w:numId w:val="23"/>
        </w:numPr>
      </w:pPr>
      <w:r>
        <w:t>Help understand:</w:t>
      </w:r>
    </w:p>
    <w:p w14:paraId="238F6F6E" w14:textId="5F6F27E0" w:rsidR="005273F4" w:rsidRDefault="005273F4" w:rsidP="005273F4">
      <w:pPr>
        <w:pStyle w:val="ListParagraph"/>
        <w:numPr>
          <w:ilvl w:val="1"/>
          <w:numId w:val="23"/>
        </w:numPr>
      </w:pPr>
      <w:r>
        <w:t>What the customer wants</w:t>
      </w:r>
    </w:p>
    <w:p w14:paraId="76C1E3B1" w14:textId="3E3C2028" w:rsidR="005273F4" w:rsidRDefault="005273F4" w:rsidP="005273F4">
      <w:pPr>
        <w:pStyle w:val="ListParagraph"/>
        <w:numPr>
          <w:ilvl w:val="1"/>
          <w:numId w:val="23"/>
        </w:numPr>
      </w:pPr>
      <w:r>
        <w:t>System scope (what is reasonable within the time and money constraints)</w:t>
      </w:r>
    </w:p>
    <w:p w14:paraId="6767E6FE" w14:textId="508FC92F" w:rsidR="005273F4" w:rsidRDefault="005273F4" w:rsidP="005273F4">
      <w:pPr>
        <w:pStyle w:val="ListParagraph"/>
        <w:numPr>
          <w:ilvl w:val="1"/>
          <w:numId w:val="23"/>
        </w:numPr>
      </w:pPr>
      <w:r>
        <w:t>Who will use it</w:t>
      </w:r>
    </w:p>
    <w:p w14:paraId="44EA6369" w14:textId="74FEA2D8" w:rsidR="005273F4" w:rsidRDefault="00FA7215" w:rsidP="005273F4">
      <w:pPr>
        <w:pStyle w:val="ListParagraph"/>
        <w:numPr>
          <w:ilvl w:val="0"/>
          <w:numId w:val="23"/>
        </w:numPr>
      </w:pPr>
      <w:r>
        <w:t>A use case is a unit of functionality (a requirement), or a service, in the system</w:t>
      </w:r>
    </w:p>
    <w:p w14:paraId="6C901281" w14:textId="0AF34125" w:rsidR="00FA7215" w:rsidRDefault="00FA7215" w:rsidP="005273F4">
      <w:pPr>
        <w:pStyle w:val="ListParagraph"/>
        <w:numPr>
          <w:ilvl w:val="0"/>
          <w:numId w:val="23"/>
        </w:numPr>
      </w:pPr>
      <w:r>
        <w:t>It is not a program, process or function</w:t>
      </w:r>
      <w:r w:rsidR="00B744BF">
        <w:t xml:space="preserve"> (i.e. not object oriented)</w:t>
      </w:r>
    </w:p>
    <w:p w14:paraId="600D6612" w14:textId="288729F2" w:rsidR="00D223A0" w:rsidRDefault="00717F56" w:rsidP="005273F4">
      <w:pPr>
        <w:pStyle w:val="ListParagraph"/>
        <w:numPr>
          <w:ilvl w:val="0"/>
          <w:numId w:val="23"/>
        </w:numPr>
      </w:pPr>
      <w:r>
        <w:t xml:space="preserve">It </w:t>
      </w:r>
      <w:r w:rsidR="00D223A0">
        <w:t xml:space="preserve">is the specification of a set of actions performed by a </w:t>
      </w:r>
      <w:r w:rsidR="0036416A">
        <w:t>system</w:t>
      </w:r>
      <w:r w:rsidR="00D223A0">
        <w:t xml:space="preserve">, which </w:t>
      </w:r>
      <w:r w:rsidR="0036416A">
        <w:t>yields</w:t>
      </w:r>
      <w:r w:rsidR="00D223A0">
        <w:t xml:space="preserve"> an observable result that is typically of value for </w:t>
      </w:r>
      <w:r w:rsidR="0036416A">
        <w:t>one or</w:t>
      </w:r>
      <w:r w:rsidR="00D223A0">
        <w:t xml:space="preserve"> more actors </w:t>
      </w:r>
    </w:p>
    <w:p w14:paraId="4B8F2A48" w14:textId="6898DC5E" w:rsidR="00B3605F" w:rsidRDefault="00B3605F" w:rsidP="00B3605F">
      <w:pPr>
        <w:pStyle w:val="ListParagraph"/>
        <w:numPr>
          <w:ilvl w:val="1"/>
          <w:numId w:val="23"/>
        </w:numPr>
      </w:pPr>
      <w:r>
        <w:t>Must be something that user wants to do (e.g. take a picture, not open shutter)</w:t>
      </w:r>
    </w:p>
    <w:p w14:paraId="52F572AE" w14:textId="3B6DE6A6" w:rsidR="00D223A0" w:rsidRDefault="00D223A0" w:rsidP="005273F4">
      <w:pPr>
        <w:pStyle w:val="ListParagraph"/>
        <w:numPr>
          <w:ilvl w:val="0"/>
          <w:numId w:val="23"/>
        </w:numPr>
      </w:pPr>
      <w:r>
        <w:t xml:space="preserve">Used </w:t>
      </w:r>
      <w:r w:rsidR="0036416A">
        <w:t>to</w:t>
      </w:r>
      <w:r>
        <w:t xml:space="preserve"> define a piece of the behaviour of an entity without revealing the internal structure of the entity</w:t>
      </w:r>
    </w:p>
    <w:p w14:paraId="66E884D3" w14:textId="2174A7A5" w:rsidR="00D223A0" w:rsidRDefault="00690399" w:rsidP="005273F4">
      <w:pPr>
        <w:pStyle w:val="ListParagraph"/>
        <w:numPr>
          <w:ilvl w:val="0"/>
          <w:numId w:val="23"/>
        </w:numPr>
      </w:pPr>
      <w:r>
        <w:t>Each</w:t>
      </w:r>
      <w:r w:rsidR="00D223A0">
        <w:t xml:space="preserve"> uses case specifies a servic</w:t>
      </w:r>
      <w:r w:rsidR="0036416A">
        <w:t>e</w:t>
      </w:r>
      <w:r w:rsidR="00D223A0">
        <w:t xml:space="preserve"> the </w:t>
      </w:r>
      <w:r w:rsidR="0036416A">
        <w:t>entity</w:t>
      </w:r>
      <w:r w:rsidR="00D223A0">
        <w:t xml:space="preserve"> provide to </w:t>
      </w:r>
      <w:r w:rsidR="00B3605F">
        <w:t>its</w:t>
      </w:r>
      <w:r w:rsidR="00D223A0">
        <w:t xml:space="preserve"> users</w:t>
      </w:r>
    </w:p>
    <w:p w14:paraId="2DFCB4D1" w14:textId="7794D73A" w:rsidR="00D223A0" w:rsidRDefault="00D223A0" w:rsidP="005273F4">
      <w:pPr>
        <w:pStyle w:val="ListParagraph"/>
        <w:numPr>
          <w:ilvl w:val="0"/>
          <w:numId w:val="23"/>
        </w:numPr>
      </w:pPr>
      <w:r>
        <w:t xml:space="preserve">Also includes possible variances of the </w:t>
      </w:r>
      <w:r w:rsidR="00690399">
        <w:t>sequence</w:t>
      </w:r>
    </w:p>
    <w:p w14:paraId="0BC2A083" w14:textId="43E5634A" w:rsidR="00D223A0" w:rsidRDefault="0036416A" w:rsidP="00D223A0">
      <w:pPr>
        <w:pStyle w:val="ListParagraph"/>
        <w:numPr>
          <w:ilvl w:val="0"/>
          <w:numId w:val="23"/>
        </w:numPr>
      </w:pPr>
      <w:r>
        <w:rPr>
          <w:noProof/>
        </w:rPr>
        <w:t>Complete</w:t>
      </w:r>
      <w:r w:rsidR="00D223A0">
        <w:t xml:space="preserve"> set of use cases includes everything that a person may want to do with the system</w:t>
      </w:r>
    </w:p>
    <w:p w14:paraId="12C72288" w14:textId="607777A0" w:rsidR="005340DB" w:rsidRPr="005273F4" w:rsidRDefault="005340DB" w:rsidP="005340DB">
      <w:pPr>
        <w:pStyle w:val="Heading2"/>
      </w:pPr>
      <w:r>
        <w:t>Notation</w:t>
      </w:r>
    </w:p>
    <w:p w14:paraId="7EEEDC6C" w14:textId="77777777" w:rsidR="005273F4" w:rsidRDefault="005273F4" w:rsidP="0055461E">
      <w:r w:rsidRPr="005273F4">
        <w:rPr>
          <w:noProof/>
        </w:rPr>
        <w:drawing>
          <wp:anchor distT="0" distB="0" distL="114300" distR="114300" simplePos="0" relativeHeight="251662336" behindDoc="0" locked="0" layoutInCell="1" allowOverlap="1" wp14:anchorId="66DEE3D4" wp14:editId="6DB93584">
            <wp:simplePos x="914400" y="1302327"/>
            <wp:positionH relativeFrom="column">
              <wp:align>left</wp:align>
            </wp:positionH>
            <wp:positionV relativeFrom="paragraph">
              <wp:align>top</wp:align>
            </wp:positionV>
            <wp:extent cx="5541645" cy="4440555"/>
            <wp:effectExtent l="0" t="0" r="1905" b="0"/>
            <wp:wrapSquare wrapText="bothSides"/>
            <wp:docPr id="508747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645" cy="444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BE3D27" w14:textId="1AEA9ECB" w:rsidR="005273F4" w:rsidRDefault="00D862FA" w:rsidP="0055461E">
      <w:r w:rsidRPr="005273F4"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0D450185" wp14:editId="25A08013">
            <wp:simplePos x="0" y="0"/>
            <wp:positionH relativeFrom="column">
              <wp:posOffset>0</wp:posOffset>
            </wp:positionH>
            <wp:positionV relativeFrom="paragraph">
              <wp:posOffset>2743200</wp:posOffset>
            </wp:positionV>
            <wp:extent cx="5492750" cy="699770"/>
            <wp:effectExtent l="0" t="0" r="0" b="5080"/>
            <wp:wrapTopAndBottom/>
            <wp:docPr id="14532896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2750" cy="699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73F4" w:rsidRPr="005273F4">
        <w:rPr>
          <w:noProof/>
        </w:rPr>
        <w:drawing>
          <wp:inline distT="0" distB="0" distL="0" distR="0" wp14:anchorId="45CC50D2" wp14:editId="7EB86E7E">
            <wp:extent cx="5541645" cy="2701444"/>
            <wp:effectExtent l="0" t="0" r="1905" b="3810"/>
            <wp:docPr id="11911920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2046" cy="2706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18DD6" w14:textId="0BCD41D5" w:rsidR="0055461E" w:rsidRPr="0055461E" w:rsidRDefault="0055461E" w:rsidP="0055461E"/>
    <w:p w14:paraId="277E5EBE" w14:textId="5C983556" w:rsidR="00E713CB" w:rsidRDefault="006D34E3" w:rsidP="002A21B5">
      <w:pPr>
        <w:pStyle w:val="Heading2"/>
      </w:pPr>
      <w:r>
        <w:t>Actors</w:t>
      </w:r>
    </w:p>
    <w:p w14:paraId="4A6FFA14" w14:textId="304CA025" w:rsidR="00AA3A22" w:rsidRDefault="002A21B5" w:rsidP="006D34E3">
      <w:pPr>
        <w:pStyle w:val="ListParagraph"/>
        <w:numPr>
          <w:ilvl w:val="0"/>
          <w:numId w:val="23"/>
        </w:numPr>
      </w:pPr>
      <w:r>
        <w:t>Characteristics:</w:t>
      </w:r>
    </w:p>
    <w:p w14:paraId="64D4E962" w14:textId="67693700" w:rsidR="006D34E3" w:rsidRDefault="006D34E3" w:rsidP="002A21B5">
      <w:pPr>
        <w:pStyle w:val="ListParagraph"/>
        <w:numPr>
          <w:ilvl w:val="1"/>
          <w:numId w:val="23"/>
        </w:numPr>
      </w:pPr>
      <w:r>
        <w:t>External to the system</w:t>
      </w:r>
    </w:p>
    <w:p w14:paraId="4A303C24" w14:textId="1D9AF20D" w:rsidR="006D34E3" w:rsidRDefault="006D34E3" w:rsidP="002A21B5">
      <w:pPr>
        <w:pStyle w:val="ListParagraph"/>
        <w:numPr>
          <w:ilvl w:val="1"/>
          <w:numId w:val="23"/>
        </w:numPr>
      </w:pPr>
      <w:r>
        <w:t>May or may not be human</w:t>
      </w:r>
    </w:p>
    <w:p w14:paraId="659A9D3C" w14:textId="40A11306" w:rsidR="0030728C" w:rsidRDefault="0030728C" w:rsidP="002A21B5">
      <w:pPr>
        <w:pStyle w:val="ListParagraph"/>
        <w:numPr>
          <w:ilvl w:val="1"/>
          <w:numId w:val="23"/>
        </w:numPr>
      </w:pPr>
      <w:r>
        <w:t xml:space="preserve">Do not interact with each other </w:t>
      </w:r>
    </w:p>
    <w:p w14:paraId="7046A764" w14:textId="49A8CC96" w:rsidR="0030728C" w:rsidRDefault="0030728C" w:rsidP="006D34E3">
      <w:pPr>
        <w:pStyle w:val="ListParagraph"/>
        <w:numPr>
          <w:ilvl w:val="0"/>
          <w:numId w:val="23"/>
        </w:numPr>
      </w:pPr>
      <w:r w:rsidRPr="0030728C">
        <w:rPr>
          <w:b/>
          <w:bCs/>
        </w:rPr>
        <w:t>Primary</w:t>
      </w:r>
      <w:r>
        <w:t xml:space="preserve"> </w:t>
      </w:r>
      <w:r w:rsidRPr="0030728C">
        <w:rPr>
          <w:b/>
          <w:bCs/>
        </w:rPr>
        <w:t>actor</w:t>
      </w:r>
      <w:r>
        <w:t xml:space="preserve"> (on the left) accomplishes a goal via the use case</w:t>
      </w:r>
    </w:p>
    <w:p w14:paraId="6CAEF939" w14:textId="144B906D" w:rsidR="0030728C" w:rsidRPr="00034BBE" w:rsidRDefault="0030728C" w:rsidP="0030728C">
      <w:pPr>
        <w:pStyle w:val="ListParagraph"/>
        <w:numPr>
          <w:ilvl w:val="1"/>
          <w:numId w:val="23"/>
        </w:numPr>
      </w:pPr>
      <w:r w:rsidRPr="00034BBE">
        <w:t>Anything that triggers a use case</w:t>
      </w:r>
    </w:p>
    <w:p w14:paraId="600681F8" w14:textId="7A940090" w:rsidR="0030728C" w:rsidRDefault="0030728C" w:rsidP="006D34E3">
      <w:pPr>
        <w:pStyle w:val="ListParagraph"/>
        <w:numPr>
          <w:ilvl w:val="0"/>
          <w:numId w:val="23"/>
        </w:numPr>
      </w:pPr>
      <w:r w:rsidRPr="0030728C">
        <w:rPr>
          <w:b/>
          <w:bCs/>
        </w:rPr>
        <w:t>Secondary</w:t>
      </w:r>
      <w:r>
        <w:t xml:space="preserve"> </w:t>
      </w:r>
      <w:r w:rsidRPr="0030728C">
        <w:rPr>
          <w:b/>
          <w:bCs/>
        </w:rPr>
        <w:t>actor</w:t>
      </w:r>
      <w:r>
        <w:t xml:space="preserve"> (on the right) provides a service to the use case </w:t>
      </w:r>
    </w:p>
    <w:p w14:paraId="2D101561" w14:textId="350C9591" w:rsidR="0030728C" w:rsidRPr="00034BBE" w:rsidRDefault="0030728C" w:rsidP="0030728C">
      <w:pPr>
        <w:pStyle w:val="ListParagraph"/>
        <w:numPr>
          <w:ilvl w:val="1"/>
          <w:numId w:val="23"/>
        </w:numPr>
      </w:pPr>
      <w:r w:rsidRPr="00034BBE">
        <w:t>3</w:t>
      </w:r>
      <w:r w:rsidRPr="00034BBE">
        <w:rPr>
          <w:vertAlign w:val="superscript"/>
        </w:rPr>
        <w:t>rd</w:t>
      </w:r>
      <w:r w:rsidRPr="00034BBE">
        <w:t xml:space="preserve"> party system</w:t>
      </w:r>
    </w:p>
    <w:p w14:paraId="728031E9" w14:textId="6760B244" w:rsidR="00A459AC" w:rsidRDefault="00A459AC" w:rsidP="006D34E3">
      <w:pPr>
        <w:pStyle w:val="ListParagraph"/>
        <w:numPr>
          <w:ilvl w:val="0"/>
          <w:numId w:val="23"/>
        </w:numPr>
      </w:pPr>
      <w:r>
        <w:t xml:space="preserve">Example: </w:t>
      </w:r>
      <w:r w:rsidRPr="00A459AC">
        <w:rPr>
          <w:b/>
          <w:bCs/>
        </w:rPr>
        <w:t>time</w:t>
      </w:r>
      <w:r>
        <w:t xml:space="preserve"> may be an actor that initiates something, like a backup</w:t>
      </w:r>
    </w:p>
    <w:p w14:paraId="1B093C71" w14:textId="77777777" w:rsidR="0030728C" w:rsidRDefault="0030728C" w:rsidP="006D34E3">
      <w:pPr>
        <w:pStyle w:val="ListParagraph"/>
        <w:numPr>
          <w:ilvl w:val="0"/>
          <w:numId w:val="23"/>
        </w:numPr>
      </w:pPr>
      <w:r>
        <w:t>Example: what are the actors in a library?</w:t>
      </w:r>
    </w:p>
    <w:p w14:paraId="3D2992FD" w14:textId="72CD3852" w:rsidR="0030728C" w:rsidRDefault="0030728C" w:rsidP="0030728C">
      <w:pPr>
        <w:pStyle w:val="ListParagraph"/>
        <w:numPr>
          <w:ilvl w:val="1"/>
          <w:numId w:val="23"/>
        </w:numPr>
      </w:pPr>
      <w:r>
        <w:t xml:space="preserve"> </w:t>
      </w:r>
      <w:r w:rsidR="00AA3A22">
        <w:t>Actors are identified in terms of the roles they play (e.g. librarian, borrower)</w:t>
      </w:r>
    </w:p>
    <w:p w14:paraId="6427874F" w14:textId="56C4E852" w:rsidR="0009036D" w:rsidRDefault="0009036D" w:rsidP="0009036D">
      <w:pPr>
        <w:pStyle w:val="ListParagraph"/>
        <w:numPr>
          <w:ilvl w:val="0"/>
          <w:numId w:val="23"/>
        </w:numPr>
      </w:pPr>
      <w:r>
        <w:t>Checking your actors:</w:t>
      </w:r>
    </w:p>
    <w:p w14:paraId="465DB108" w14:textId="276C1EFC" w:rsidR="0009036D" w:rsidRDefault="0009036D" w:rsidP="0009036D">
      <w:pPr>
        <w:pStyle w:val="ListParagraph"/>
        <w:numPr>
          <w:ilvl w:val="1"/>
          <w:numId w:val="23"/>
        </w:numPr>
      </w:pPr>
      <w:r>
        <w:t>Do we have everyone who will benefit?</w:t>
      </w:r>
    </w:p>
    <w:p w14:paraId="328AE75A" w14:textId="38E5284F" w:rsidR="0009036D" w:rsidRDefault="0009036D" w:rsidP="0009036D">
      <w:pPr>
        <w:pStyle w:val="ListParagraph"/>
        <w:numPr>
          <w:ilvl w:val="1"/>
          <w:numId w:val="23"/>
        </w:numPr>
      </w:pPr>
      <w:r>
        <w:t xml:space="preserve">Do all actors of the same type behave the same? </w:t>
      </w:r>
    </w:p>
    <w:p w14:paraId="274964FA" w14:textId="135BAF7D" w:rsidR="0009036D" w:rsidRDefault="0009036D" w:rsidP="0009036D">
      <w:pPr>
        <w:pStyle w:val="ListParagraph"/>
        <w:numPr>
          <w:ilvl w:val="1"/>
          <w:numId w:val="23"/>
        </w:numPr>
      </w:pPr>
      <w:r>
        <w:t>Do we have all the other systems ours will interact with (e.g. those providing data/information)</w:t>
      </w:r>
    </w:p>
    <w:p w14:paraId="444E8E7F" w14:textId="3DB8CAB8" w:rsidR="0009036D" w:rsidRDefault="0009036D" w:rsidP="005340DB">
      <w:pPr>
        <w:pStyle w:val="Heading2"/>
      </w:pPr>
      <w:r>
        <w:t>System Boundary</w:t>
      </w:r>
    </w:p>
    <w:p w14:paraId="168A5898" w14:textId="75FDA321" w:rsidR="0009036D" w:rsidRDefault="005340DB" w:rsidP="0009036D">
      <w:pPr>
        <w:pStyle w:val="ListParagraph"/>
        <w:numPr>
          <w:ilvl w:val="0"/>
          <w:numId w:val="23"/>
        </w:numPr>
      </w:pPr>
      <w:r>
        <w:t>Distinguishes the system from the rest of the world</w:t>
      </w:r>
    </w:p>
    <w:p w14:paraId="3F79E5F9" w14:textId="3844E72E" w:rsidR="005340DB" w:rsidRDefault="005340DB" w:rsidP="0009036D">
      <w:pPr>
        <w:pStyle w:val="ListParagraph"/>
        <w:numPr>
          <w:ilvl w:val="0"/>
          <w:numId w:val="23"/>
        </w:numPr>
      </w:pPr>
      <w:r>
        <w:t>Use cases are inside the box, actors are outside</w:t>
      </w:r>
    </w:p>
    <w:p w14:paraId="090AFA98" w14:textId="5B19E501" w:rsidR="00096EDF" w:rsidRDefault="00096EDF" w:rsidP="0009036D">
      <w:pPr>
        <w:pStyle w:val="ListParagraph"/>
        <w:numPr>
          <w:ilvl w:val="0"/>
          <w:numId w:val="23"/>
        </w:numPr>
      </w:pPr>
      <w:r>
        <w:t>May include multiple systems with complex connections</w:t>
      </w:r>
    </w:p>
    <w:p w14:paraId="4703DD17" w14:textId="24B0A2BF" w:rsidR="00096EDF" w:rsidRDefault="00096EDF" w:rsidP="00096EDF">
      <w:r w:rsidRPr="00096EDF">
        <w:rPr>
          <w:noProof/>
        </w:rPr>
        <w:lastRenderedPageBreak/>
        <w:drawing>
          <wp:inline distT="0" distB="0" distL="0" distR="0" wp14:anchorId="01E88E80" wp14:editId="59CE9B90">
            <wp:extent cx="3013509" cy="2146300"/>
            <wp:effectExtent l="0" t="0" r="0" b="6350"/>
            <wp:docPr id="2544541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572" cy="2157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5B58C" w14:textId="5736F93E" w:rsidR="00096EDF" w:rsidRDefault="00096EDF" w:rsidP="00B95E95">
      <w:pPr>
        <w:pStyle w:val="Heading2"/>
      </w:pPr>
      <w:r>
        <w:t>Uses Cases</w:t>
      </w:r>
    </w:p>
    <w:p w14:paraId="12205A99" w14:textId="7897277A" w:rsidR="00096EDF" w:rsidRDefault="00096EDF" w:rsidP="00096EDF">
      <w:pPr>
        <w:pStyle w:val="ListParagraph"/>
        <w:numPr>
          <w:ilvl w:val="0"/>
          <w:numId w:val="23"/>
        </w:numPr>
      </w:pPr>
      <w:r>
        <w:t>Every time an actor interacts with a use case, a transaction occurs</w:t>
      </w:r>
    </w:p>
    <w:p w14:paraId="7739C95C" w14:textId="7F0ABC52" w:rsidR="00096EDF" w:rsidRDefault="00096EDF" w:rsidP="00096EDF">
      <w:pPr>
        <w:pStyle w:val="ListParagraph"/>
        <w:numPr>
          <w:ilvl w:val="0"/>
          <w:numId w:val="23"/>
        </w:numPr>
      </w:pPr>
      <w:r>
        <w:t>It takes time and may have multiple alternative paths</w:t>
      </w:r>
    </w:p>
    <w:p w14:paraId="22137E3C" w14:textId="73A93E9A" w:rsidR="00096EDF" w:rsidRDefault="00096EDF" w:rsidP="00096EDF">
      <w:pPr>
        <w:pStyle w:val="ListParagraph"/>
        <w:numPr>
          <w:ilvl w:val="0"/>
          <w:numId w:val="23"/>
        </w:numPr>
      </w:pPr>
      <w:r>
        <w:t>Can implement and test use cases separately</w:t>
      </w:r>
    </w:p>
    <w:p w14:paraId="604FFACB" w14:textId="3A6DA7AD" w:rsidR="00840A41" w:rsidRDefault="00840A41" w:rsidP="00096EDF">
      <w:pPr>
        <w:pStyle w:val="ListParagraph"/>
        <w:numPr>
          <w:ilvl w:val="0"/>
          <w:numId w:val="23"/>
        </w:numPr>
      </w:pPr>
      <w:r>
        <w:t>Should use lines, not arrows, to connect them to users</w:t>
      </w:r>
    </w:p>
    <w:p w14:paraId="528926B2" w14:textId="2C3194D0" w:rsidR="00096EDF" w:rsidRDefault="00096EDF" w:rsidP="00B95E95">
      <w:pPr>
        <w:pStyle w:val="Heading2"/>
      </w:pPr>
      <w:r>
        <w:t>Stereotypes</w:t>
      </w:r>
    </w:p>
    <w:p w14:paraId="3C5122DB" w14:textId="493368FC" w:rsidR="00096EDF" w:rsidRDefault="00AC4944" w:rsidP="00096EDF">
      <w:pPr>
        <w:pStyle w:val="ListParagraph"/>
        <w:numPr>
          <w:ilvl w:val="0"/>
          <w:numId w:val="23"/>
        </w:numPr>
      </w:pPr>
      <w:r>
        <w:rPr>
          <w:b/>
          <w:bCs/>
        </w:rPr>
        <w:t>S</w:t>
      </w:r>
      <w:r w:rsidR="00096EDF">
        <w:rPr>
          <w:b/>
          <w:bCs/>
        </w:rPr>
        <w:t xml:space="preserve">tereotype: </w:t>
      </w:r>
      <w:r w:rsidR="00096EDF">
        <w:t>when one use case is related to another</w:t>
      </w:r>
    </w:p>
    <w:p w14:paraId="45B5E414" w14:textId="544F6336" w:rsidR="00B95E95" w:rsidRDefault="00B95E95" w:rsidP="00B95E95">
      <w:pPr>
        <w:pStyle w:val="ListParagraph"/>
        <w:numPr>
          <w:ilvl w:val="0"/>
          <w:numId w:val="23"/>
        </w:numPr>
      </w:pPr>
      <w:r w:rsidRPr="00B95E95">
        <w:rPr>
          <w:noProof/>
        </w:rPr>
        <w:drawing>
          <wp:anchor distT="0" distB="0" distL="114300" distR="114300" simplePos="0" relativeHeight="251669504" behindDoc="0" locked="0" layoutInCell="1" allowOverlap="1" wp14:anchorId="5873C9BC" wp14:editId="3BE83FC7">
            <wp:simplePos x="0" y="0"/>
            <wp:positionH relativeFrom="column">
              <wp:posOffset>0</wp:posOffset>
            </wp:positionH>
            <wp:positionV relativeFrom="paragraph">
              <wp:posOffset>186055</wp:posOffset>
            </wp:positionV>
            <wp:extent cx="4045585" cy="276860"/>
            <wp:effectExtent l="0" t="0" r="0" b="8890"/>
            <wp:wrapTopAndBottom/>
            <wp:docPr id="139228598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5585" cy="27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B95E95">
        <w:t>All stereotype lines should be</w:t>
      </w:r>
      <w:r>
        <w:t>:</w:t>
      </w:r>
    </w:p>
    <w:p w14:paraId="6110D469" w14:textId="7AEA9FBE" w:rsidR="00096EDF" w:rsidRPr="00AC4944" w:rsidRDefault="00AC4944" w:rsidP="00096EDF">
      <w:pPr>
        <w:pStyle w:val="ListParagraph"/>
        <w:numPr>
          <w:ilvl w:val="0"/>
          <w:numId w:val="23"/>
        </w:numPr>
      </w:pPr>
      <w:r w:rsidRPr="00AC4944">
        <w:t>&lt;&lt;includes&gt;&gt; or &lt;&lt;uses&gt;&gt;</w:t>
      </w:r>
    </w:p>
    <w:p w14:paraId="7DA1D8C6" w14:textId="7DA0BAF9" w:rsidR="00AC4944" w:rsidRDefault="00AC4944" w:rsidP="00AC4944">
      <w:pPr>
        <w:pStyle w:val="ListParagraph"/>
        <w:numPr>
          <w:ilvl w:val="1"/>
          <w:numId w:val="23"/>
        </w:numPr>
      </w:pPr>
      <w:r>
        <w:t>Once use case will always run whenever another runs</w:t>
      </w:r>
    </w:p>
    <w:p w14:paraId="0425B21F" w14:textId="6F8B1AF9" w:rsidR="00D70362" w:rsidRPr="00AC4944" w:rsidRDefault="00D70362" w:rsidP="00AC4944">
      <w:pPr>
        <w:pStyle w:val="ListParagraph"/>
        <w:numPr>
          <w:ilvl w:val="1"/>
          <w:numId w:val="23"/>
        </w:numPr>
      </w:pPr>
      <w:r w:rsidRPr="00D70362">
        <w:t xml:space="preserve">Credit Ordering </w:t>
      </w:r>
      <w:r w:rsidR="00D05FB7" w:rsidRPr="00D70362">
        <w:t>Service</w:t>
      </w:r>
      <w:r w:rsidR="00D05FB7">
        <w:t xml:space="preserve">” </w:t>
      </w:r>
      <w:r w:rsidR="00D05FB7" w:rsidRPr="00D70362">
        <w:t>has</w:t>
      </w:r>
      <w:r w:rsidRPr="00D70362">
        <w:t xml:space="preserve"> an «includes» (or « uses ») dashed line pointing </w:t>
      </w:r>
      <w:proofErr w:type="gramStart"/>
      <w:r w:rsidRPr="00D70362">
        <w:t>to  "</w:t>
      </w:r>
      <w:proofErr w:type="gramEnd"/>
      <w:r w:rsidRPr="00D70362">
        <w:t>Ordering Service", it means "Ordering Service" will always run whenever "Credit Ordering Service"</w:t>
      </w:r>
    </w:p>
    <w:p w14:paraId="79F2DD91" w14:textId="6159854C" w:rsidR="00AC4944" w:rsidRDefault="00AC4944" w:rsidP="00096EDF">
      <w:pPr>
        <w:pStyle w:val="ListParagraph"/>
        <w:numPr>
          <w:ilvl w:val="0"/>
          <w:numId w:val="23"/>
        </w:numPr>
      </w:pPr>
      <w:r>
        <w:t>&lt;&lt;extends&gt;&gt;</w:t>
      </w:r>
    </w:p>
    <w:p w14:paraId="074719C5" w14:textId="3FF43C16" w:rsidR="00AC4944" w:rsidRDefault="00AC4944" w:rsidP="00AC4944">
      <w:pPr>
        <w:pStyle w:val="ListParagraph"/>
        <w:numPr>
          <w:ilvl w:val="1"/>
          <w:numId w:val="23"/>
        </w:numPr>
      </w:pPr>
      <w:r>
        <w:t>Used for part of a use case that will sometimes be used and sometimes not</w:t>
      </w:r>
    </w:p>
    <w:p w14:paraId="3EA8ECF9" w14:textId="0F5EFDA6" w:rsidR="00D70362" w:rsidRDefault="00D70362" w:rsidP="00AC4944">
      <w:pPr>
        <w:pStyle w:val="ListParagraph"/>
        <w:numPr>
          <w:ilvl w:val="1"/>
          <w:numId w:val="23"/>
        </w:numPr>
      </w:pPr>
      <w:r w:rsidRPr="00D70362">
        <w:t>An «extends» arrow should point from the special part to the general part, but is often drawn in the opposite direction</w:t>
      </w:r>
    </w:p>
    <w:p w14:paraId="203C85E8" w14:textId="4FBF6651" w:rsidR="00B95E95" w:rsidRDefault="00DC0FAB" w:rsidP="00B95E95">
      <w:r w:rsidRPr="00DC0FAB">
        <w:rPr>
          <w:noProof/>
        </w:rPr>
        <w:drawing>
          <wp:inline distT="0" distB="0" distL="0" distR="0" wp14:anchorId="7CC50485" wp14:editId="7E5BE9E0">
            <wp:extent cx="4190782" cy="2590800"/>
            <wp:effectExtent l="0" t="0" r="635" b="0"/>
            <wp:docPr id="11437951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79511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99730" cy="2596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2ACF9" w14:textId="0CB3543F" w:rsidR="00FF2EE7" w:rsidRDefault="00FF2EE7" w:rsidP="00FF2EE7">
      <w:pPr>
        <w:pStyle w:val="Heading2"/>
      </w:pPr>
      <w:r>
        <w:lastRenderedPageBreak/>
        <w:t>Generalisation</w:t>
      </w:r>
    </w:p>
    <w:p w14:paraId="4FA9D3D1" w14:textId="77777777" w:rsidR="00FF2EE7" w:rsidRDefault="00FF2EE7" w:rsidP="00FF2EE7">
      <w:r>
        <w:t>Should always use white arrowhead</w:t>
      </w:r>
    </w:p>
    <w:p w14:paraId="46B95976" w14:textId="107F34CF" w:rsidR="00FF2EE7" w:rsidRPr="00FF2EE7" w:rsidRDefault="00FF2EE7" w:rsidP="00FF2EE7">
      <w:pPr>
        <w:pStyle w:val="Heading3"/>
      </w:pPr>
      <w:r>
        <w:t>Generalisation of Actors</w:t>
      </w:r>
    </w:p>
    <w:p w14:paraId="3F88DAB0" w14:textId="5229F491" w:rsidR="00FF2EE7" w:rsidRDefault="00FF2EE7" w:rsidP="00B95E95">
      <w:r w:rsidRPr="00FF2EE7">
        <w:rPr>
          <w:noProof/>
        </w:rPr>
        <w:drawing>
          <wp:inline distT="0" distB="0" distL="0" distR="0" wp14:anchorId="4DB48073" wp14:editId="38E6784F">
            <wp:extent cx="2755484" cy="2886075"/>
            <wp:effectExtent l="0" t="0" r="6985" b="0"/>
            <wp:docPr id="189461407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460" cy="289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37A38A" w14:textId="4840BBC5" w:rsidR="00FF2EE7" w:rsidRDefault="00FF2EE7" w:rsidP="00FF2EE7">
      <w:pPr>
        <w:pStyle w:val="Heading3"/>
      </w:pPr>
      <w:r>
        <w:t>Generalisation of Use Cases</w:t>
      </w:r>
    </w:p>
    <w:p w14:paraId="1EC89D23" w14:textId="741851F1" w:rsidR="00FF2EE7" w:rsidRDefault="00FF2EE7" w:rsidP="00B95E95">
      <w:r w:rsidRPr="00FF2EE7">
        <w:rPr>
          <w:noProof/>
        </w:rPr>
        <w:drawing>
          <wp:inline distT="0" distB="0" distL="0" distR="0" wp14:anchorId="6B4E0CF8" wp14:editId="576567E2">
            <wp:extent cx="3200400" cy="2355436"/>
            <wp:effectExtent l="0" t="0" r="0" b="6985"/>
            <wp:docPr id="28484139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116" cy="23618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C706E" w14:textId="0F5463D9" w:rsidR="00FF2EE7" w:rsidRDefault="00FF2EE7" w:rsidP="00FF2EE7">
      <w:pPr>
        <w:pStyle w:val="Heading2"/>
      </w:pPr>
      <w:r>
        <w:t>Use Case Narratives</w:t>
      </w:r>
    </w:p>
    <w:p w14:paraId="633D463C" w14:textId="255FFC74" w:rsidR="00FF2EE7" w:rsidRDefault="00FF2EE7" w:rsidP="00FF2EE7">
      <w:pPr>
        <w:pStyle w:val="ListParagraph"/>
        <w:numPr>
          <w:ilvl w:val="0"/>
          <w:numId w:val="23"/>
        </w:numPr>
      </w:pPr>
      <w:r>
        <w:t>Each use case must have a more detailed description</w:t>
      </w:r>
    </w:p>
    <w:p w14:paraId="46E4C2A4" w14:textId="20E5CE46" w:rsidR="00D24E89" w:rsidRDefault="00D24E89" w:rsidP="00D24E89">
      <w:pPr>
        <w:pStyle w:val="ListParagraph"/>
        <w:numPr>
          <w:ilvl w:val="0"/>
          <w:numId w:val="23"/>
        </w:numPr>
      </w:pPr>
      <w:r>
        <w:t>Write stories of using a system to fulfil a goal</w:t>
      </w:r>
    </w:p>
    <w:p w14:paraId="13914056" w14:textId="13BAF946" w:rsidR="00D24E89" w:rsidRDefault="00D24E89" w:rsidP="00D24E89">
      <w:pPr>
        <w:pStyle w:val="ListParagraph"/>
        <w:numPr>
          <w:ilvl w:val="0"/>
          <w:numId w:val="23"/>
        </w:numPr>
      </w:pPr>
      <w:r>
        <w:t>Should be non-technical</w:t>
      </w:r>
    </w:p>
    <w:p w14:paraId="1F6C7727" w14:textId="744E287B" w:rsidR="00A16B0B" w:rsidRDefault="00A16B0B" w:rsidP="00D24E89">
      <w:pPr>
        <w:pStyle w:val="ListParagraph"/>
        <w:numPr>
          <w:ilvl w:val="0"/>
          <w:numId w:val="23"/>
        </w:numPr>
      </w:pPr>
      <w:r>
        <w:t>May only require a simple paragraph summary, numbered steps, or more detailed stories</w:t>
      </w:r>
    </w:p>
    <w:p w14:paraId="656AF8E3" w14:textId="0E130A9A" w:rsidR="00D24E89" w:rsidRPr="00FF2EE7" w:rsidRDefault="00D24E89" w:rsidP="00D24E89"/>
    <w:p w14:paraId="2393BE89" w14:textId="55A0A4C3" w:rsidR="001776F9" w:rsidRDefault="001776F9">
      <w:r>
        <w:br w:type="page"/>
      </w:r>
    </w:p>
    <w:p w14:paraId="0EDDAFD3" w14:textId="7C5A56AE" w:rsidR="00FF2EE7" w:rsidRDefault="001E3726" w:rsidP="001E3726">
      <w:pPr>
        <w:pStyle w:val="Heading1"/>
      </w:pPr>
      <w:r>
        <w:lastRenderedPageBreak/>
        <w:t>Sequence Diagrams</w:t>
      </w:r>
    </w:p>
    <w:p w14:paraId="7D574195" w14:textId="173061B9" w:rsidR="00EF662A" w:rsidRPr="00B613BB" w:rsidRDefault="00B613BB" w:rsidP="00B613BB">
      <w:pPr>
        <w:pStyle w:val="ListParagraph"/>
        <w:numPr>
          <w:ilvl w:val="0"/>
          <w:numId w:val="23"/>
        </w:numPr>
      </w:pPr>
      <w:r>
        <w:t xml:space="preserve">For each use case, must identify which </w:t>
      </w:r>
      <w:r w:rsidRPr="00B613BB">
        <w:rPr>
          <w:b/>
          <w:bCs/>
        </w:rPr>
        <w:t>object</w:t>
      </w:r>
      <w:r>
        <w:t xml:space="preserve"> performs which </w:t>
      </w:r>
      <w:r w:rsidRPr="00B613BB">
        <w:rPr>
          <w:b/>
          <w:bCs/>
        </w:rPr>
        <w:t>action</w:t>
      </w:r>
      <w:r w:rsidRPr="000C0EAA">
        <w:rPr>
          <w:b/>
          <w:bCs/>
        </w:rPr>
        <w:t>s</w:t>
      </w:r>
      <w:r>
        <w:t xml:space="preserve"> in which </w:t>
      </w:r>
      <w:r w:rsidRPr="00B613BB">
        <w:rPr>
          <w:b/>
          <w:bCs/>
        </w:rPr>
        <w:t>order</w:t>
      </w:r>
    </w:p>
    <w:p w14:paraId="489F0065" w14:textId="78E20F45" w:rsidR="00B613BB" w:rsidRDefault="006F461F" w:rsidP="00B613BB">
      <w:pPr>
        <w:pStyle w:val="ListParagraph"/>
        <w:numPr>
          <w:ilvl w:val="0"/>
          <w:numId w:val="23"/>
        </w:numPr>
      </w:pPr>
      <w:r w:rsidRPr="006F461F">
        <w:t>Sequence diagrams can also be used as documentation</w:t>
      </w:r>
    </w:p>
    <w:p w14:paraId="68549317" w14:textId="5A1601C2" w:rsidR="006F461F" w:rsidRDefault="00AB1E12" w:rsidP="003A0A71">
      <w:r w:rsidRPr="00AB1E12">
        <w:rPr>
          <w:noProof/>
        </w:rPr>
        <w:drawing>
          <wp:inline distT="0" distB="0" distL="0" distR="0" wp14:anchorId="3EC7DD61" wp14:editId="21AF8AB9">
            <wp:extent cx="2812473" cy="1712234"/>
            <wp:effectExtent l="0" t="0" r="6985" b="2540"/>
            <wp:docPr id="9714913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746" cy="1719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98CD1" w14:textId="3D476CFE" w:rsidR="00AB1E12" w:rsidRDefault="00AB1E12" w:rsidP="00F304F5">
      <w:pPr>
        <w:pStyle w:val="ListParagraph"/>
        <w:numPr>
          <w:ilvl w:val="0"/>
          <w:numId w:val="23"/>
        </w:numPr>
      </w:pPr>
      <w:r>
        <w:t xml:space="preserve">Yellow rectangles are </w:t>
      </w:r>
      <w:r w:rsidRPr="00AB1E12">
        <w:rPr>
          <w:b/>
          <w:bCs/>
        </w:rPr>
        <w:t>objects</w:t>
      </w:r>
    </w:p>
    <w:p w14:paraId="04740AD4" w14:textId="3AEFC1F9" w:rsidR="00F304F5" w:rsidRDefault="00253100" w:rsidP="00F304F5">
      <w:pPr>
        <w:pStyle w:val="ListParagraph"/>
        <w:numPr>
          <w:ilvl w:val="0"/>
          <w:numId w:val="23"/>
        </w:numPr>
      </w:pPr>
      <w:r w:rsidRPr="00253100">
        <w:t>Every object has a</w:t>
      </w:r>
      <w:r>
        <w:rPr>
          <w:b/>
          <w:bCs/>
        </w:rPr>
        <w:t xml:space="preserve"> l</w:t>
      </w:r>
      <w:r w:rsidR="00AB1E12" w:rsidRPr="00E50E25">
        <w:rPr>
          <w:b/>
          <w:bCs/>
        </w:rPr>
        <w:t>ifelines</w:t>
      </w:r>
      <w:r w:rsidR="00F304F5">
        <w:t xml:space="preserve"> </w:t>
      </w:r>
      <w:r>
        <w:t>(</w:t>
      </w:r>
      <w:r w:rsidR="00F304F5">
        <w:t>dotted lines</w:t>
      </w:r>
      <w:r>
        <w:t>)</w:t>
      </w:r>
    </w:p>
    <w:p w14:paraId="5E8A0817" w14:textId="20AC2DC4" w:rsidR="00F304F5" w:rsidRDefault="00A9656B" w:rsidP="00F304F5">
      <w:pPr>
        <w:pStyle w:val="ListParagraph"/>
        <w:numPr>
          <w:ilvl w:val="0"/>
          <w:numId w:val="23"/>
        </w:numPr>
      </w:pPr>
      <w:r>
        <w:t>While r</w:t>
      </w:r>
      <w:r w:rsidR="00F304F5">
        <w:t>ectangles</w:t>
      </w:r>
      <w:r w:rsidR="00417589">
        <w:t xml:space="preserve"> show</w:t>
      </w:r>
      <w:r>
        <w:t xml:space="preserve"> </w:t>
      </w:r>
      <w:r w:rsidRPr="002F0460">
        <w:rPr>
          <w:b/>
          <w:bCs/>
        </w:rPr>
        <w:t>activations</w:t>
      </w:r>
      <w:r>
        <w:t xml:space="preserve"> (</w:t>
      </w:r>
      <w:r w:rsidRPr="002F0460">
        <w:t>activation box</w:t>
      </w:r>
      <w:r>
        <w:t>)</w:t>
      </w:r>
    </w:p>
    <w:p w14:paraId="3050E97E" w14:textId="0249D54E" w:rsidR="00B240D2" w:rsidRDefault="00DF0EEB" w:rsidP="00B240D2">
      <w:pPr>
        <w:pStyle w:val="ListParagraph"/>
        <w:numPr>
          <w:ilvl w:val="1"/>
          <w:numId w:val="23"/>
        </w:numPr>
      </w:pPr>
      <w:r>
        <w:t>Book object is still active while</w:t>
      </w:r>
      <w:r w:rsidR="001D1B94">
        <w:t xml:space="preserve"> Catalogue </w:t>
      </w:r>
      <w:r>
        <w:t>is running methods</w:t>
      </w:r>
    </w:p>
    <w:p w14:paraId="0715FF31" w14:textId="669037F3" w:rsidR="004A1195" w:rsidRDefault="0023381C" w:rsidP="003A0A71">
      <w:pPr>
        <w:pStyle w:val="ListParagraph"/>
        <w:numPr>
          <w:ilvl w:val="0"/>
          <w:numId w:val="23"/>
        </w:numPr>
      </w:pPr>
      <w:r>
        <w:t>Thic</w:t>
      </w:r>
      <w:r w:rsidR="000734AF">
        <w:t>k</w:t>
      </w:r>
      <w:r>
        <w:t xml:space="preserve"> a</w:t>
      </w:r>
      <w:r w:rsidR="00F304F5">
        <w:t xml:space="preserve">rrows indicate </w:t>
      </w:r>
      <w:r w:rsidR="00EB5369" w:rsidRPr="00E50E25">
        <w:rPr>
          <w:b/>
          <w:bCs/>
        </w:rPr>
        <w:t>methods</w:t>
      </w:r>
      <w:r>
        <w:rPr>
          <w:b/>
          <w:bCs/>
        </w:rPr>
        <w:t xml:space="preserve"> call</w:t>
      </w:r>
      <w:r w:rsidR="004A1195">
        <w:rPr>
          <w:b/>
          <w:bCs/>
        </w:rPr>
        <w:t>s</w:t>
      </w:r>
      <w:r w:rsidR="004A1195" w:rsidRPr="004A1195">
        <w:t xml:space="preserve"> </w:t>
      </w:r>
    </w:p>
    <w:p w14:paraId="6D0DECD7" w14:textId="38666AF0" w:rsidR="003A0A71" w:rsidRDefault="004A1195" w:rsidP="004A1195">
      <w:pPr>
        <w:pStyle w:val="ListParagraph"/>
        <w:numPr>
          <w:ilvl w:val="1"/>
          <w:numId w:val="23"/>
        </w:numPr>
      </w:pPr>
      <w:r>
        <w:t>M</w:t>
      </w:r>
      <w:r w:rsidRPr="004A1195">
        <w:t xml:space="preserve">ethod name and parameters </w:t>
      </w:r>
      <w:r>
        <w:t xml:space="preserve">are shown </w:t>
      </w:r>
      <w:r w:rsidRPr="004A1195">
        <w:t>above</w:t>
      </w:r>
    </w:p>
    <w:p w14:paraId="49220791" w14:textId="3F8CEF13" w:rsidR="004A1195" w:rsidRPr="004A1195" w:rsidRDefault="004A1195" w:rsidP="004A1195">
      <w:pPr>
        <w:pStyle w:val="ListParagraph"/>
        <w:numPr>
          <w:ilvl w:val="1"/>
          <w:numId w:val="23"/>
        </w:numPr>
      </w:pPr>
      <w:r>
        <w:t>Can have condition in square brackets</w:t>
      </w:r>
    </w:p>
    <w:p w14:paraId="7BE0611C" w14:textId="4A38EF5F" w:rsidR="0023381C" w:rsidRPr="006F184A" w:rsidRDefault="0023381C" w:rsidP="003A0A71">
      <w:pPr>
        <w:pStyle w:val="ListParagraph"/>
        <w:numPr>
          <w:ilvl w:val="0"/>
          <w:numId w:val="23"/>
        </w:numPr>
      </w:pPr>
      <w:r w:rsidRPr="0023381C">
        <w:t>Dotted arrows indicate</w:t>
      </w:r>
      <w:r>
        <w:rPr>
          <w:b/>
          <w:bCs/>
        </w:rPr>
        <w:t xml:space="preserve"> method returns</w:t>
      </w:r>
    </w:p>
    <w:p w14:paraId="2977E94F" w14:textId="3BEB60F4" w:rsidR="006F184A" w:rsidRPr="006F461F" w:rsidRDefault="006F184A" w:rsidP="003A0A71">
      <w:pPr>
        <w:pStyle w:val="ListParagraph"/>
        <w:numPr>
          <w:ilvl w:val="0"/>
          <w:numId w:val="23"/>
        </w:numPr>
      </w:pPr>
      <w:r w:rsidRPr="006F184A">
        <w:t xml:space="preserve">A method call can have a guard condition. This is a condition that must be true for the method to be called, and is written inside square brackets at the start of the arrow label, e.g. [book is in library]: </w:t>
      </w:r>
      <w:proofErr w:type="spellStart"/>
      <w:r w:rsidRPr="006F184A">
        <w:t>lend_</w:t>
      </w:r>
      <w:proofErr w:type="gramStart"/>
      <w:r w:rsidRPr="006F184A">
        <w:t>book</w:t>
      </w:r>
      <w:proofErr w:type="spellEnd"/>
      <w:r>
        <w:t>(</w:t>
      </w:r>
      <w:proofErr w:type="gramEnd"/>
      <w:r>
        <w:t>)</w:t>
      </w:r>
    </w:p>
    <w:p w14:paraId="4A0A5BB6" w14:textId="6721D3C2" w:rsidR="00B240D2" w:rsidRDefault="000B3778" w:rsidP="00742813">
      <w:pPr>
        <w:pStyle w:val="Heading2"/>
      </w:pPr>
      <w:r>
        <w:t>Additional Notation</w:t>
      </w:r>
    </w:p>
    <w:p w14:paraId="16C4A1A5" w14:textId="6474BB73" w:rsidR="000B3778" w:rsidRDefault="00304BB2" w:rsidP="00B95E95">
      <w:r w:rsidRPr="00304BB2">
        <w:rPr>
          <w:noProof/>
        </w:rPr>
        <w:drawing>
          <wp:inline distT="0" distB="0" distL="0" distR="0" wp14:anchorId="5B54737C" wp14:editId="3389BDFA">
            <wp:extent cx="1309255" cy="1355558"/>
            <wp:effectExtent l="0" t="0" r="5715" b="0"/>
            <wp:docPr id="170030837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387" cy="1367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6CC60" w14:textId="65FA6951" w:rsidR="00304BB2" w:rsidRDefault="00C07357" w:rsidP="00742813">
      <w:r>
        <w:t>Double rectangle indicates that there are multiple in a collection</w:t>
      </w:r>
    </w:p>
    <w:p w14:paraId="7CF0930E" w14:textId="3BCFFC4B" w:rsidR="005C4B70" w:rsidRDefault="005C4B70" w:rsidP="005C4B70">
      <w:r w:rsidRPr="005C4B70">
        <w:rPr>
          <w:noProof/>
        </w:rPr>
        <w:drawing>
          <wp:inline distT="0" distB="0" distL="0" distR="0" wp14:anchorId="335F0CC2" wp14:editId="51EC1776">
            <wp:extent cx="1648691" cy="1390544"/>
            <wp:effectExtent l="0" t="0" r="8890" b="635"/>
            <wp:docPr id="190535510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395" cy="139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2A288" w14:textId="130A444A" w:rsidR="005C4B70" w:rsidRDefault="005C4B70" w:rsidP="005C4B70">
      <w:r w:rsidRPr="005C4B70">
        <w:rPr>
          <w:noProof/>
        </w:rPr>
        <w:lastRenderedPageBreak/>
        <w:drawing>
          <wp:inline distT="0" distB="0" distL="0" distR="0" wp14:anchorId="67D72307" wp14:editId="2DE6318F">
            <wp:extent cx="2539579" cy="1330036"/>
            <wp:effectExtent l="0" t="0" r="0" b="3810"/>
            <wp:docPr id="17533440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504" cy="1336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E772A" w14:textId="103ADAFB" w:rsidR="005C4B70" w:rsidRDefault="005C4B70" w:rsidP="00742813">
      <w:r>
        <w:t xml:space="preserve">Indicates that you are making </w:t>
      </w:r>
      <w:proofErr w:type="spellStart"/>
      <w:r w:rsidR="00CB7F44">
        <w:t>objectB</w:t>
      </w:r>
      <w:proofErr w:type="spellEnd"/>
      <w:r w:rsidR="00CB7F44">
        <w:t xml:space="preserve"> while </w:t>
      </w:r>
      <w:proofErr w:type="spellStart"/>
      <w:r w:rsidR="00CB7F44">
        <w:t>objectA</w:t>
      </w:r>
      <w:proofErr w:type="spellEnd"/>
      <w:r w:rsidR="00CB7F44">
        <w:t xml:space="preserve"> is running</w:t>
      </w:r>
    </w:p>
    <w:p w14:paraId="40BECE87" w14:textId="648AA7BD" w:rsidR="00505D43" w:rsidRDefault="00505D43" w:rsidP="00742813">
      <w:r w:rsidRPr="00505D43">
        <w:rPr>
          <w:noProof/>
        </w:rPr>
        <w:drawing>
          <wp:inline distT="0" distB="0" distL="0" distR="0" wp14:anchorId="3D6D185B" wp14:editId="5AE00B63">
            <wp:extent cx="3041073" cy="1526845"/>
            <wp:effectExtent l="0" t="0" r="6985" b="0"/>
            <wp:docPr id="163414737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275" cy="1536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27AC0" w14:textId="77777777" w:rsidR="00742813" w:rsidRDefault="00742813" w:rsidP="00742813"/>
    <w:p w14:paraId="5205AA3C" w14:textId="238B8D40" w:rsidR="00C82073" w:rsidRDefault="00505D43" w:rsidP="00505D43">
      <w:pPr>
        <w:pStyle w:val="Heading2"/>
      </w:pPr>
      <w:r>
        <w:t>Message</w:t>
      </w:r>
      <w:r w:rsidR="00C82073">
        <w:t xml:space="preserve"> Types</w:t>
      </w:r>
    </w:p>
    <w:p w14:paraId="3DFFD826" w14:textId="0F633A30" w:rsidR="00C82073" w:rsidRDefault="00C82073" w:rsidP="00742813">
      <w:r w:rsidRPr="00C82073">
        <w:rPr>
          <w:noProof/>
        </w:rPr>
        <w:drawing>
          <wp:inline distT="0" distB="0" distL="0" distR="0" wp14:anchorId="5F048FC2" wp14:editId="2A4B2C28">
            <wp:extent cx="4094018" cy="1938221"/>
            <wp:effectExtent l="0" t="0" r="1905" b="5080"/>
            <wp:docPr id="10564324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640" cy="1942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9E26E" w14:textId="591F549D" w:rsidR="00A0258B" w:rsidRDefault="00A0258B" w:rsidP="00A0258B">
      <w:pPr>
        <w:pStyle w:val="ListParagraph"/>
        <w:numPr>
          <w:ilvl w:val="0"/>
          <w:numId w:val="23"/>
        </w:numPr>
      </w:pPr>
      <w:r>
        <w:t>Return arrow may be left out for void methods to declutter the diagram</w:t>
      </w:r>
    </w:p>
    <w:p w14:paraId="0A1B9B95" w14:textId="7206CB5F" w:rsidR="0075356A" w:rsidRDefault="00B23903" w:rsidP="00B23903">
      <w:pPr>
        <w:pStyle w:val="Heading2"/>
      </w:pPr>
      <w:r>
        <w:t>Flow of Control</w:t>
      </w:r>
    </w:p>
    <w:p w14:paraId="7D80005D" w14:textId="359E73A7" w:rsidR="00B23903" w:rsidRDefault="00E426CF" w:rsidP="0075356A">
      <w:r>
        <w:t>SEE SLIDES FOR LOOP / IF STATEMENT</w:t>
      </w:r>
    </w:p>
    <w:p w14:paraId="77D3DF02" w14:textId="0331D23F" w:rsidR="00B23903" w:rsidRDefault="00C03FE5" w:rsidP="0075356A">
      <w:r w:rsidRPr="00C03FE5">
        <w:rPr>
          <w:noProof/>
        </w:rPr>
        <w:lastRenderedPageBreak/>
        <w:drawing>
          <wp:inline distT="0" distB="0" distL="0" distR="0" wp14:anchorId="2B862580" wp14:editId="51995A80">
            <wp:extent cx="2306955" cy="2445385"/>
            <wp:effectExtent l="0" t="0" r="0" b="0"/>
            <wp:docPr id="104002910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6955" cy="24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19094F" w14:textId="664D11CC" w:rsidR="00C03FE5" w:rsidRDefault="00A60B6F" w:rsidP="00022CBF">
      <w:pPr>
        <w:pStyle w:val="Heading3"/>
      </w:pPr>
      <w:r>
        <w:t>Example</w:t>
      </w:r>
    </w:p>
    <w:p w14:paraId="54DF7D51" w14:textId="30E4CACB" w:rsidR="00A60B6F" w:rsidRDefault="00A60B6F" w:rsidP="0075356A">
      <w:r w:rsidRPr="00A60B6F">
        <w:rPr>
          <w:noProof/>
        </w:rPr>
        <w:drawing>
          <wp:inline distT="0" distB="0" distL="0" distR="0" wp14:anchorId="683DBE98" wp14:editId="5AA4A926">
            <wp:extent cx="4715261" cy="3629891"/>
            <wp:effectExtent l="0" t="0" r="9525" b="8890"/>
            <wp:docPr id="25823236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875" cy="36319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7DD17" w14:textId="2D34DAF6" w:rsidR="00AE2322" w:rsidRDefault="00605C5A" w:rsidP="00AE2322">
      <w:pPr>
        <w:pStyle w:val="ListParagraph"/>
        <w:numPr>
          <w:ilvl w:val="0"/>
          <w:numId w:val="23"/>
        </w:numPr>
      </w:pPr>
      <w:r>
        <w:t xml:space="preserve">Looping arrows are used instead of activation box </w:t>
      </w:r>
      <w:r w:rsidR="00006241">
        <w:t>to give more detail as to what is happening</w:t>
      </w:r>
      <w:r w:rsidR="00DF5387">
        <w:t xml:space="preserve"> (comment)</w:t>
      </w:r>
    </w:p>
    <w:p w14:paraId="0515FB12" w14:textId="4E51275B" w:rsidR="00707136" w:rsidRDefault="002027F7" w:rsidP="002027F7">
      <w:pPr>
        <w:pStyle w:val="Heading2"/>
      </w:pPr>
      <w:r>
        <w:t>Communication/Collaboration Diagram</w:t>
      </w:r>
    </w:p>
    <w:p w14:paraId="7C5EEC1F" w14:textId="3E21FCEC" w:rsidR="00AE2322" w:rsidRDefault="00AE2322" w:rsidP="00AE2322">
      <w:r>
        <w:t>Sequence diagrams</w:t>
      </w:r>
    </w:p>
    <w:p w14:paraId="4BE472B7" w14:textId="78B6649E" w:rsidR="00AE2322" w:rsidRDefault="00AE2322" w:rsidP="00AE2322">
      <w:pPr>
        <w:pStyle w:val="ListParagraph"/>
        <w:numPr>
          <w:ilvl w:val="0"/>
          <w:numId w:val="23"/>
        </w:numPr>
      </w:pPr>
      <w:r>
        <w:t xml:space="preserve">Can see calls </w:t>
      </w:r>
      <w:r>
        <w:rPr>
          <w:b/>
          <w:bCs/>
        </w:rPr>
        <w:t>over time</w:t>
      </w:r>
    </w:p>
    <w:p w14:paraId="71A67FDD" w14:textId="5078360A" w:rsidR="00AE2322" w:rsidRDefault="00AE2322" w:rsidP="00AE2322">
      <w:r>
        <w:t>Communication/collaboration diagrams</w:t>
      </w:r>
    </w:p>
    <w:p w14:paraId="4883D1DD" w14:textId="5DCAB0A3" w:rsidR="00AE2322" w:rsidRDefault="00AE2322" w:rsidP="00AE2322">
      <w:pPr>
        <w:pStyle w:val="ListParagraph"/>
        <w:numPr>
          <w:ilvl w:val="0"/>
          <w:numId w:val="23"/>
        </w:numPr>
      </w:pPr>
      <w:r>
        <w:t>Easier to fit</w:t>
      </w:r>
      <w:r w:rsidR="00707136">
        <w:t xml:space="preserve"> (can place things anywhere)</w:t>
      </w:r>
    </w:p>
    <w:p w14:paraId="50D9FCDA" w14:textId="1BCBB4F5" w:rsidR="00AE2322" w:rsidRDefault="00AE2322" w:rsidP="00AE2322">
      <w:pPr>
        <w:pStyle w:val="ListParagraph"/>
        <w:numPr>
          <w:ilvl w:val="0"/>
          <w:numId w:val="23"/>
        </w:numPr>
      </w:pPr>
      <w:r>
        <w:t>Easier to change</w:t>
      </w:r>
    </w:p>
    <w:p w14:paraId="357476DF" w14:textId="4694D73E" w:rsidR="00BA0E16" w:rsidRDefault="00B242A9" w:rsidP="0075356A">
      <w:r w:rsidRPr="00B242A9">
        <w:rPr>
          <w:noProof/>
        </w:rPr>
        <w:lastRenderedPageBreak/>
        <w:drawing>
          <wp:inline distT="0" distB="0" distL="0" distR="0" wp14:anchorId="187452C0" wp14:editId="4893226F">
            <wp:extent cx="3595255" cy="1353554"/>
            <wp:effectExtent l="0" t="0" r="5715" b="0"/>
            <wp:docPr id="147168992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856" cy="13556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CE758" w14:textId="728622B4" w:rsidR="00B242A9" w:rsidRDefault="00B242A9" w:rsidP="00B242A9">
      <w:pPr>
        <w:pStyle w:val="ListParagraph"/>
        <w:numPr>
          <w:ilvl w:val="0"/>
          <w:numId w:val="23"/>
        </w:numPr>
      </w:pPr>
      <w:r>
        <w:t>Numbers are used to represent order, since order does not run down the page</w:t>
      </w:r>
    </w:p>
    <w:p w14:paraId="045848DA" w14:textId="005DCDE9" w:rsidR="00D359C7" w:rsidRDefault="00D359C7" w:rsidP="00D359C7">
      <w:r w:rsidRPr="00D359C7">
        <w:rPr>
          <w:noProof/>
        </w:rPr>
        <w:drawing>
          <wp:inline distT="0" distB="0" distL="0" distR="0" wp14:anchorId="48728B72" wp14:editId="334B393C">
            <wp:extent cx="4059382" cy="1732927"/>
            <wp:effectExtent l="0" t="0" r="0" b="635"/>
            <wp:docPr id="6132316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8196" cy="1736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D8CD0" w14:textId="77777777" w:rsidR="00D359C7" w:rsidRDefault="00D359C7" w:rsidP="00D359C7"/>
    <w:p w14:paraId="5397D9EA" w14:textId="77777777" w:rsidR="00BA0E16" w:rsidRDefault="00BA0E16" w:rsidP="0075356A"/>
    <w:p w14:paraId="12B1999F" w14:textId="77777777" w:rsidR="007419CB" w:rsidRDefault="007419CB">
      <w:r>
        <w:br w:type="page"/>
      </w:r>
    </w:p>
    <w:p w14:paraId="1538CE47" w14:textId="48B2E96B" w:rsidR="00E426CF" w:rsidRDefault="007419CB" w:rsidP="007419CB">
      <w:pPr>
        <w:pStyle w:val="Heading1"/>
      </w:pPr>
      <w:r>
        <w:lastRenderedPageBreak/>
        <w:t>Activity Diagrams</w:t>
      </w:r>
    </w:p>
    <w:p w14:paraId="32D5B63D" w14:textId="77777777" w:rsidR="00801B0F" w:rsidRDefault="00801B0F" w:rsidP="00801B0F">
      <w:pPr>
        <w:pStyle w:val="ListParagraph"/>
        <w:numPr>
          <w:ilvl w:val="0"/>
          <w:numId w:val="23"/>
        </w:numPr>
      </w:pPr>
      <w:r>
        <w:t>Show the activities/steps that take place</w:t>
      </w:r>
    </w:p>
    <w:p w14:paraId="0B1E762C" w14:textId="77777777" w:rsidR="00801B0F" w:rsidRDefault="00801B0F" w:rsidP="00801B0F">
      <w:pPr>
        <w:pStyle w:val="ListParagraph"/>
        <w:numPr>
          <w:ilvl w:val="0"/>
          <w:numId w:val="23"/>
        </w:numPr>
      </w:pPr>
      <w:r>
        <w:t>Can explain logic of how certain operation works</w:t>
      </w:r>
    </w:p>
    <w:p w14:paraId="763C7E9E" w14:textId="77777777" w:rsidR="003717E3" w:rsidRDefault="00801B0F" w:rsidP="00801B0F">
      <w:pPr>
        <w:pStyle w:val="ListParagraph"/>
        <w:numPr>
          <w:ilvl w:val="0"/>
          <w:numId w:val="23"/>
        </w:numPr>
      </w:pPr>
      <w:r>
        <w:t>Sort of flow chart</w:t>
      </w:r>
    </w:p>
    <w:p w14:paraId="622B5705" w14:textId="5B6E72F2" w:rsidR="00773A31" w:rsidRDefault="00773A31" w:rsidP="00773A31">
      <w:pPr>
        <w:pStyle w:val="Heading2"/>
      </w:pPr>
      <w:r>
        <w:t>Notation</w:t>
      </w:r>
    </w:p>
    <w:p w14:paraId="7006715D" w14:textId="06666B67" w:rsidR="007419CB" w:rsidRDefault="003717E3" w:rsidP="003717E3">
      <w:r w:rsidRPr="003717E3">
        <w:rPr>
          <w:noProof/>
        </w:rPr>
        <w:drawing>
          <wp:inline distT="0" distB="0" distL="0" distR="0" wp14:anchorId="267A686F" wp14:editId="6498C8E0">
            <wp:extent cx="2721429" cy="2176601"/>
            <wp:effectExtent l="0" t="0" r="3175" b="0"/>
            <wp:docPr id="1893344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8248" cy="218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01B0F">
        <w:t xml:space="preserve"> </w:t>
      </w:r>
    </w:p>
    <w:p w14:paraId="2ABBC529" w14:textId="03B1F847" w:rsidR="00AB7EF9" w:rsidRDefault="00AB7EF9" w:rsidP="003717E3">
      <w:r>
        <w:t>Fork and join – used to run things simultaneously</w:t>
      </w:r>
    </w:p>
    <w:p w14:paraId="0B1CAFD0" w14:textId="2D175F52" w:rsidR="00AB7EF9" w:rsidRDefault="00AB7EF9" w:rsidP="003717E3">
      <w:r w:rsidRPr="00AB7EF9">
        <w:rPr>
          <w:noProof/>
        </w:rPr>
        <w:drawing>
          <wp:inline distT="0" distB="0" distL="0" distR="0" wp14:anchorId="47DBBA97" wp14:editId="1D7BB442">
            <wp:extent cx="1739294" cy="1632857"/>
            <wp:effectExtent l="0" t="0" r="0" b="5715"/>
            <wp:docPr id="133073169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0833" cy="1634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F6071" w14:textId="19ACAD8C" w:rsidR="009B1185" w:rsidRDefault="009B1185" w:rsidP="003717E3">
      <w:r>
        <w:t>Connectors – used to break up large diagrams</w:t>
      </w:r>
    </w:p>
    <w:p w14:paraId="1C9FCE7A" w14:textId="79D0754C" w:rsidR="009B1185" w:rsidRPr="007419CB" w:rsidRDefault="009B1185" w:rsidP="003717E3">
      <w:r w:rsidRPr="009B1185">
        <w:rPr>
          <w:noProof/>
        </w:rPr>
        <w:drawing>
          <wp:inline distT="0" distB="0" distL="0" distR="0" wp14:anchorId="07D4CA8B" wp14:editId="4537D262">
            <wp:extent cx="3254829" cy="1801871"/>
            <wp:effectExtent l="0" t="0" r="3175" b="8255"/>
            <wp:docPr id="175738221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022" cy="1805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5A8F1" w14:textId="7F41A4C3" w:rsidR="00773A31" w:rsidRDefault="00CB3063" w:rsidP="00CB3063">
      <w:pPr>
        <w:pStyle w:val="Heading2"/>
      </w:pPr>
      <w:r>
        <w:lastRenderedPageBreak/>
        <w:t>Example</w:t>
      </w:r>
    </w:p>
    <w:p w14:paraId="444A3F30" w14:textId="623FC58D" w:rsidR="00CB3063" w:rsidRPr="00CB3063" w:rsidRDefault="00CB3063" w:rsidP="00CB3063">
      <w:r w:rsidRPr="00CB3063">
        <w:rPr>
          <w:noProof/>
        </w:rPr>
        <w:drawing>
          <wp:inline distT="0" distB="0" distL="0" distR="0" wp14:anchorId="6DCDE768" wp14:editId="1502CF80">
            <wp:extent cx="3804285" cy="6057900"/>
            <wp:effectExtent l="0" t="0" r="5715" b="0"/>
            <wp:docPr id="18109162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285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58A4E" w14:textId="3022892F" w:rsidR="007419CB" w:rsidRDefault="007419CB">
      <w:r>
        <w:br w:type="page"/>
      </w:r>
    </w:p>
    <w:p w14:paraId="74BC9401" w14:textId="21813310" w:rsidR="007419CB" w:rsidRDefault="007419CB" w:rsidP="007419CB">
      <w:pPr>
        <w:pStyle w:val="Heading1"/>
      </w:pPr>
      <w:r>
        <w:lastRenderedPageBreak/>
        <w:t>State Diagrams</w:t>
      </w:r>
    </w:p>
    <w:p w14:paraId="23C6147B" w14:textId="38A02ABE" w:rsidR="002A1C15" w:rsidRDefault="002A1C15" w:rsidP="002A1C15">
      <w:pPr>
        <w:pStyle w:val="ListParagraph"/>
        <w:numPr>
          <w:ilvl w:val="0"/>
          <w:numId w:val="23"/>
        </w:numPr>
      </w:pPr>
      <w:r>
        <w:t>Show states that the system can be in</w:t>
      </w:r>
    </w:p>
    <w:p w14:paraId="4DF1EC04" w14:textId="57DDFBFA" w:rsidR="002A1C15" w:rsidRDefault="002A1C15" w:rsidP="002A1C15">
      <w:pPr>
        <w:pStyle w:val="ListParagraph"/>
        <w:numPr>
          <w:ilvl w:val="0"/>
          <w:numId w:val="23"/>
        </w:numPr>
      </w:pPr>
      <w:r>
        <w:t>Transitions that cause it to change</w:t>
      </w:r>
    </w:p>
    <w:p w14:paraId="48E9A2BC" w14:textId="52FFF41E" w:rsidR="005F2F67" w:rsidRDefault="005F2F67" w:rsidP="002A1C15">
      <w:pPr>
        <w:pStyle w:val="ListParagraph"/>
        <w:numPr>
          <w:ilvl w:val="0"/>
          <w:numId w:val="23"/>
        </w:numPr>
      </w:pPr>
      <w:r>
        <w:t>Example: lift</w:t>
      </w:r>
    </w:p>
    <w:p w14:paraId="32168B08" w14:textId="437A2571" w:rsidR="005F2F67" w:rsidRDefault="005F2F67" w:rsidP="005F2F67">
      <w:pPr>
        <w:pStyle w:val="ListParagraph"/>
        <w:numPr>
          <w:ilvl w:val="1"/>
          <w:numId w:val="23"/>
        </w:numPr>
      </w:pPr>
      <w:r>
        <w:t>Going up, going down, or stationary</w:t>
      </w:r>
    </w:p>
    <w:p w14:paraId="23DD3205" w14:textId="5284DFD0" w:rsidR="005F2F67" w:rsidRDefault="005F2F67" w:rsidP="005F2F67">
      <w:pPr>
        <w:pStyle w:val="ListParagraph"/>
        <w:numPr>
          <w:ilvl w:val="1"/>
          <w:numId w:val="23"/>
        </w:numPr>
      </w:pPr>
      <w:r>
        <w:t>Changes state when a button is pressed inside/outside the lift</w:t>
      </w:r>
    </w:p>
    <w:p w14:paraId="306BF3FF" w14:textId="649E9B0C" w:rsidR="0049629B" w:rsidRDefault="0049629B" w:rsidP="0049629B">
      <w:pPr>
        <w:pStyle w:val="ListParagraph"/>
        <w:numPr>
          <w:ilvl w:val="0"/>
          <w:numId w:val="23"/>
        </w:numPr>
      </w:pPr>
      <w:r>
        <w:t>Only used when the state is important</w:t>
      </w:r>
    </w:p>
    <w:p w14:paraId="5EEC7E8E" w14:textId="36366519" w:rsidR="0049629B" w:rsidRDefault="0049629B" w:rsidP="0049629B">
      <w:r w:rsidRPr="0049629B">
        <w:rPr>
          <w:noProof/>
        </w:rPr>
        <w:drawing>
          <wp:inline distT="0" distB="0" distL="0" distR="0" wp14:anchorId="3DC91E2B" wp14:editId="49FCA910">
            <wp:extent cx="3835400" cy="2031967"/>
            <wp:effectExtent l="0" t="0" r="0" b="6985"/>
            <wp:docPr id="2981855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7224" cy="203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0A0E05" w14:textId="3943DE9C" w:rsidR="0049629B" w:rsidRDefault="0049629B" w:rsidP="00C86F0B">
      <w:pPr>
        <w:pStyle w:val="Heading2"/>
      </w:pPr>
      <w:r>
        <w:t>State vs Activity Diagram</w:t>
      </w:r>
    </w:p>
    <w:p w14:paraId="5F06E92F" w14:textId="0849D7E5" w:rsidR="00C86F0B" w:rsidRDefault="00C86F0B" w:rsidP="0049629B">
      <w:pPr>
        <w:pStyle w:val="ListParagraph"/>
        <w:numPr>
          <w:ilvl w:val="0"/>
          <w:numId w:val="23"/>
        </w:numPr>
      </w:pPr>
      <w:r>
        <w:t>State</w:t>
      </w:r>
    </w:p>
    <w:p w14:paraId="0765FDAF" w14:textId="3AF1884E" w:rsidR="0049629B" w:rsidRDefault="0049629B" w:rsidP="00C86F0B">
      <w:pPr>
        <w:pStyle w:val="ListParagraph"/>
        <w:numPr>
          <w:ilvl w:val="1"/>
          <w:numId w:val="23"/>
        </w:numPr>
      </w:pPr>
      <w:r>
        <w:t>Shows how an object changes over its lifetime due to external events over its lifetime</w:t>
      </w:r>
    </w:p>
    <w:p w14:paraId="02270C02" w14:textId="4DE8B9DB" w:rsidR="0049629B" w:rsidRDefault="00C86F0B" w:rsidP="00C86F0B">
      <w:pPr>
        <w:pStyle w:val="ListParagraph"/>
        <w:numPr>
          <w:ilvl w:val="1"/>
          <w:numId w:val="23"/>
        </w:numPr>
      </w:pPr>
      <w:r>
        <w:t>Reactive</w:t>
      </w:r>
    </w:p>
    <w:p w14:paraId="3BA8D5B9" w14:textId="14B7B040" w:rsidR="00C86F0B" w:rsidRDefault="00C86F0B" w:rsidP="00C86F0B">
      <w:pPr>
        <w:pStyle w:val="ListParagraph"/>
        <w:numPr>
          <w:ilvl w:val="1"/>
          <w:numId w:val="23"/>
        </w:numPr>
      </w:pPr>
      <w:r>
        <w:t xml:space="preserve">Needs an external event to take place </w:t>
      </w:r>
      <w:proofErr w:type="gramStart"/>
      <w:r>
        <w:t>in order to</w:t>
      </w:r>
      <w:proofErr w:type="gramEnd"/>
      <w:r>
        <w:t xml:space="preserve"> move from one node to the next</w:t>
      </w:r>
    </w:p>
    <w:p w14:paraId="23695BA1" w14:textId="29558C96" w:rsidR="00C86F0B" w:rsidRDefault="00C86F0B" w:rsidP="00C86F0B">
      <w:pPr>
        <w:pStyle w:val="ListParagraph"/>
        <w:numPr>
          <w:ilvl w:val="1"/>
          <w:numId w:val="23"/>
        </w:numPr>
      </w:pPr>
      <w:r>
        <w:t>Useful when the state of the system is important (e.g. lift)</w:t>
      </w:r>
    </w:p>
    <w:p w14:paraId="35ABB4CB" w14:textId="79F41227" w:rsidR="00C86F0B" w:rsidRDefault="00C86F0B" w:rsidP="0049629B">
      <w:pPr>
        <w:pStyle w:val="ListParagraph"/>
        <w:numPr>
          <w:ilvl w:val="0"/>
          <w:numId w:val="23"/>
        </w:numPr>
      </w:pPr>
      <w:r>
        <w:t>Activity</w:t>
      </w:r>
    </w:p>
    <w:p w14:paraId="27B39729" w14:textId="283C8AF6" w:rsidR="0049629B" w:rsidRPr="002A1C15" w:rsidRDefault="0049629B" w:rsidP="00C86F0B">
      <w:pPr>
        <w:pStyle w:val="ListParagraph"/>
        <w:numPr>
          <w:ilvl w:val="1"/>
          <w:numId w:val="23"/>
        </w:numPr>
      </w:pPr>
      <w:r>
        <w:t>Shows the flow of actions that take place in a specific task</w:t>
      </w:r>
    </w:p>
    <w:p w14:paraId="47186712" w14:textId="5941589E" w:rsidR="00C86F0B" w:rsidRDefault="00C86F0B" w:rsidP="00C86F0B">
      <w:pPr>
        <w:pStyle w:val="ListParagraph"/>
        <w:numPr>
          <w:ilvl w:val="1"/>
          <w:numId w:val="23"/>
        </w:numPr>
      </w:pPr>
      <w:r>
        <w:t>Not reactive</w:t>
      </w:r>
    </w:p>
    <w:p w14:paraId="7582FF6A" w14:textId="4D34B441" w:rsidR="00C86F0B" w:rsidRDefault="00C86F0B" w:rsidP="00C86F0B">
      <w:pPr>
        <w:pStyle w:val="ListParagraph"/>
        <w:numPr>
          <w:ilvl w:val="1"/>
          <w:numId w:val="23"/>
        </w:numPr>
      </w:pPr>
      <w:r>
        <w:t xml:space="preserve">Always goes along an edge from one node to the next as soon as a node finishes what </w:t>
      </w:r>
      <w:proofErr w:type="spellStart"/>
      <w:r>
        <w:t>its</w:t>
      </w:r>
      <w:proofErr w:type="spellEnd"/>
      <w:r>
        <w:t xml:space="preserve"> doing</w:t>
      </w:r>
    </w:p>
    <w:p w14:paraId="41C94E46" w14:textId="52BFC28A" w:rsidR="00C86F0B" w:rsidRDefault="00C86F0B" w:rsidP="00C86F0B">
      <w:pPr>
        <w:pStyle w:val="ListParagraph"/>
        <w:numPr>
          <w:ilvl w:val="1"/>
          <w:numId w:val="23"/>
        </w:numPr>
      </w:pPr>
      <w:r>
        <w:t xml:space="preserve">Useful when the steps in a </w:t>
      </w:r>
      <w:r w:rsidR="004E34BC">
        <w:t>process</w:t>
      </w:r>
      <w:r>
        <w:t xml:space="preserve"> and their ordering is important</w:t>
      </w:r>
    </w:p>
    <w:p w14:paraId="77738738" w14:textId="77777777" w:rsidR="00C86F0B" w:rsidRDefault="00C86F0B"/>
    <w:p w14:paraId="7490A5B8" w14:textId="42093CEF" w:rsidR="007419CB" w:rsidRDefault="007419CB">
      <w:r>
        <w:br w:type="page"/>
      </w:r>
    </w:p>
    <w:p w14:paraId="1ED30C07" w14:textId="09197F9D" w:rsidR="007419CB" w:rsidRDefault="007419CB" w:rsidP="007419CB">
      <w:pPr>
        <w:pStyle w:val="Heading1"/>
      </w:pPr>
      <w:r>
        <w:lastRenderedPageBreak/>
        <w:t>Package Diagrams</w:t>
      </w:r>
    </w:p>
    <w:p w14:paraId="3C83CEE1" w14:textId="3D892256" w:rsidR="002D21BA" w:rsidRDefault="002D21BA" w:rsidP="002D21BA">
      <w:pPr>
        <w:pStyle w:val="ListParagraph"/>
        <w:numPr>
          <w:ilvl w:val="0"/>
          <w:numId w:val="23"/>
        </w:numPr>
      </w:pPr>
      <w:r>
        <w:t>Packages group elements</w:t>
      </w:r>
    </w:p>
    <w:p w14:paraId="3303A961" w14:textId="6FD53687" w:rsidR="002D21BA" w:rsidRDefault="002D21BA" w:rsidP="002D21BA">
      <w:pPr>
        <w:pStyle w:val="ListParagraph"/>
        <w:numPr>
          <w:ilvl w:val="0"/>
          <w:numId w:val="23"/>
        </w:numPr>
      </w:pPr>
      <w:r>
        <w:t>Used to show the high-level organization of a product</w:t>
      </w:r>
    </w:p>
    <w:p w14:paraId="3BEC10BD" w14:textId="4DFA1E9F" w:rsidR="002D21BA" w:rsidRDefault="002D21BA" w:rsidP="002D21BA">
      <w:pPr>
        <w:pStyle w:val="ListParagraph"/>
        <w:numPr>
          <w:ilvl w:val="0"/>
          <w:numId w:val="23"/>
        </w:numPr>
      </w:pPr>
      <w:r>
        <w:t>A dashed arrow between packages indicates a dependency</w:t>
      </w:r>
    </w:p>
    <w:p w14:paraId="06076651" w14:textId="156DB11C" w:rsidR="002D21BA" w:rsidRDefault="002D21BA" w:rsidP="002D21BA">
      <w:pPr>
        <w:pStyle w:val="ListParagraph"/>
        <w:numPr>
          <w:ilvl w:val="1"/>
          <w:numId w:val="23"/>
        </w:numPr>
      </w:pPr>
      <w:r>
        <w:t>When one class calls another</w:t>
      </w:r>
    </w:p>
    <w:p w14:paraId="0B25C3E6" w14:textId="15B2BECB" w:rsidR="006F7C32" w:rsidRDefault="006F7C32" w:rsidP="002D21BA">
      <w:pPr>
        <w:pStyle w:val="ListParagraph"/>
        <w:numPr>
          <w:ilvl w:val="1"/>
          <w:numId w:val="23"/>
        </w:numPr>
      </w:pPr>
      <w:r>
        <w:t>Do not have to always show them</w:t>
      </w:r>
    </w:p>
    <w:p w14:paraId="3858B74E" w14:textId="56C7959A" w:rsidR="006F7C32" w:rsidRPr="002D21BA" w:rsidRDefault="006F7C32" w:rsidP="002D21BA">
      <w:r w:rsidRPr="006F7C32">
        <w:rPr>
          <w:noProof/>
        </w:rPr>
        <w:drawing>
          <wp:inline distT="0" distB="0" distL="0" distR="0" wp14:anchorId="40739830" wp14:editId="7893BD06">
            <wp:extent cx="3225800" cy="2546350"/>
            <wp:effectExtent l="0" t="0" r="0" b="6350"/>
            <wp:docPr id="207988336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254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9563F0" w14:textId="77777777" w:rsidR="007419CB" w:rsidRDefault="007419CB" w:rsidP="007419CB"/>
    <w:p w14:paraId="490101C4" w14:textId="77777777" w:rsidR="006F7C32" w:rsidRPr="007419CB" w:rsidRDefault="006F7C32" w:rsidP="007419CB"/>
    <w:sectPr w:rsidR="006F7C32" w:rsidRPr="007419CB">
      <w:headerReference w:type="even" r:id="rId43"/>
      <w:headerReference w:type="default" r:id="rId44"/>
      <w:footerReference w:type="even" r:id="rId45"/>
      <w:footerReference w:type="default" r:id="rId46"/>
      <w:headerReference w:type="first" r:id="rId47"/>
      <w:footerReference w:type="first" r:id="rId4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58056B" w14:textId="77777777" w:rsidR="004465D8" w:rsidRDefault="004465D8" w:rsidP="00D42177">
      <w:r>
        <w:separator/>
      </w:r>
    </w:p>
  </w:endnote>
  <w:endnote w:type="continuationSeparator" w:id="0">
    <w:p w14:paraId="20CEEF08" w14:textId="77777777" w:rsidR="004465D8" w:rsidRDefault="004465D8" w:rsidP="00D42177">
      <w:r>
        <w:continuationSeparator/>
      </w:r>
    </w:p>
  </w:endnote>
  <w:endnote w:type="continuationNotice" w:id="1">
    <w:p w14:paraId="598C1286" w14:textId="77777777" w:rsidR="004465D8" w:rsidRDefault="004465D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802B9E" w14:textId="77777777" w:rsidR="006C15AD" w:rsidRDefault="006C15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804767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81A511" w14:textId="0E8226C3" w:rsidR="00522019" w:rsidRDefault="0052201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C21F83" w14:textId="77777777" w:rsidR="00522019" w:rsidRDefault="0052201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05370E" w14:textId="77777777" w:rsidR="006C15AD" w:rsidRDefault="006C15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2C4D5F" w14:textId="77777777" w:rsidR="004465D8" w:rsidRDefault="004465D8" w:rsidP="00D42177">
      <w:r>
        <w:separator/>
      </w:r>
    </w:p>
  </w:footnote>
  <w:footnote w:type="continuationSeparator" w:id="0">
    <w:p w14:paraId="5E4EF967" w14:textId="77777777" w:rsidR="004465D8" w:rsidRDefault="004465D8" w:rsidP="00D42177">
      <w:r>
        <w:continuationSeparator/>
      </w:r>
    </w:p>
  </w:footnote>
  <w:footnote w:type="continuationNotice" w:id="1">
    <w:p w14:paraId="4C9BA703" w14:textId="77777777" w:rsidR="004465D8" w:rsidRDefault="004465D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327117" w14:textId="77777777" w:rsidR="006C15AD" w:rsidRDefault="006C15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409196723"/>
      <w:lock w:val="sdtContentLocked"/>
      <w:placeholder>
        <w:docPart w:val="5EC9863C469C4FC68514CF4259FBDB81"/>
      </w:placeholder>
    </w:sdtPr>
    <w:sdtContent>
      <w:p w14:paraId="69056ADF" w14:textId="3DEF550B" w:rsidR="00962EDE" w:rsidRDefault="00522019" w:rsidP="00522019">
        <w:pPr>
          <w:pStyle w:val="Header"/>
          <w:jc w:val="center"/>
        </w:pPr>
        <w:r>
          <w:t>© Thomas Kabalin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02211E" w14:textId="77777777" w:rsidR="006C15AD" w:rsidRDefault="006C15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682D46"/>
    <w:multiLevelType w:val="hybridMultilevel"/>
    <w:tmpl w:val="3B2EA4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85D85"/>
    <w:multiLevelType w:val="hybridMultilevel"/>
    <w:tmpl w:val="72D6E06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25C31"/>
    <w:multiLevelType w:val="hybridMultilevel"/>
    <w:tmpl w:val="68725E3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103947"/>
    <w:multiLevelType w:val="hybridMultilevel"/>
    <w:tmpl w:val="2C8EB8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E7C45"/>
    <w:multiLevelType w:val="hybridMultilevel"/>
    <w:tmpl w:val="63CADA7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BA7A14"/>
    <w:multiLevelType w:val="hybridMultilevel"/>
    <w:tmpl w:val="2CA0433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D32F5F"/>
    <w:multiLevelType w:val="hybridMultilevel"/>
    <w:tmpl w:val="18749D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EF52DE"/>
    <w:multiLevelType w:val="hybridMultilevel"/>
    <w:tmpl w:val="4B14A9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9D1E26"/>
    <w:multiLevelType w:val="hybridMultilevel"/>
    <w:tmpl w:val="63CCE3D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71322D"/>
    <w:multiLevelType w:val="hybridMultilevel"/>
    <w:tmpl w:val="510A3D1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AE7503"/>
    <w:multiLevelType w:val="hybridMultilevel"/>
    <w:tmpl w:val="854A105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560E34"/>
    <w:multiLevelType w:val="hybridMultilevel"/>
    <w:tmpl w:val="07384452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6AD1BE2"/>
    <w:multiLevelType w:val="hybridMultilevel"/>
    <w:tmpl w:val="BEE4C5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9F0BB0"/>
    <w:multiLevelType w:val="hybridMultilevel"/>
    <w:tmpl w:val="08FE65EC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7223D"/>
    <w:multiLevelType w:val="hybridMultilevel"/>
    <w:tmpl w:val="87D4666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6A74FA"/>
    <w:multiLevelType w:val="hybridMultilevel"/>
    <w:tmpl w:val="1ED426EC"/>
    <w:lvl w:ilvl="0" w:tplc="10DAF5CC"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364289"/>
    <w:multiLevelType w:val="hybridMultilevel"/>
    <w:tmpl w:val="6DA827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A1F5D"/>
    <w:multiLevelType w:val="hybridMultilevel"/>
    <w:tmpl w:val="E0C46BA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211EF3"/>
    <w:multiLevelType w:val="hybridMultilevel"/>
    <w:tmpl w:val="6630D022"/>
    <w:lvl w:ilvl="0" w:tplc="BC68876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E7BA0"/>
    <w:multiLevelType w:val="hybridMultilevel"/>
    <w:tmpl w:val="DD1613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EE6712"/>
    <w:multiLevelType w:val="hybridMultilevel"/>
    <w:tmpl w:val="C8DC225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025C43"/>
    <w:multiLevelType w:val="hybridMultilevel"/>
    <w:tmpl w:val="C492980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801C2"/>
    <w:multiLevelType w:val="hybridMultilevel"/>
    <w:tmpl w:val="35BE22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CD17DC"/>
    <w:multiLevelType w:val="hybridMultilevel"/>
    <w:tmpl w:val="09E610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B24E89"/>
    <w:multiLevelType w:val="hybridMultilevel"/>
    <w:tmpl w:val="254083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4926617">
    <w:abstractNumId w:val="18"/>
  </w:num>
  <w:num w:numId="2" w16cid:durableId="1932084577">
    <w:abstractNumId w:val="13"/>
  </w:num>
  <w:num w:numId="3" w16cid:durableId="950893898">
    <w:abstractNumId w:val="14"/>
  </w:num>
  <w:num w:numId="4" w16cid:durableId="1276330990">
    <w:abstractNumId w:val="6"/>
  </w:num>
  <w:num w:numId="5" w16cid:durableId="730926116">
    <w:abstractNumId w:val="0"/>
  </w:num>
  <w:num w:numId="6" w16cid:durableId="1515996072">
    <w:abstractNumId w:val="16"/>
  </w:num>
  <w:num w:numId="7" w16cid:durableId="829951651">
    <w:abstractNumId w:val="12"/>
  </w:num>
  <w:num w:numId="8" w16cid:durableId="1127550351">
    <w:abstractNumId w:val="17"/>
  </w:num>
  <w:num w:numId="9" w16cid:durableId="1357728983">
    <w:abstractNumId w:val="1"/>
  </w:num>
  <w:num w:numId="10" w16cid:durableId="2048605936">
    <w:abstractNumId w:val="8"/>
  </w:num>
  <w:num w:numId="11" w16cid:durableId="272129284">
    <w:abstractNumId w:val="9"/>
  </w:num>
  <w:num w:numId="12" w16cid:durableId="1544442895">
    <w:abstractNumId w:val="3"/>
  </w:num>
  <w:num w:numId="13" w16cid:durableId="393703355">
    <w:abstractNumId w:val="5"/>
  </w:num>
  <w:num w:numId="14" w16cid:durableId="941184111">
    <w:abstractNumId w:val="21"/>
  </w:num>
  <w:num w:numId="15" w16cid:durableId="492843659">
    <w:abstractNumId w:val="11"/>
  </w:num>
  <w:num w:numId="16" w16cid:durableId="1284074605">
    <w:abstractNumId w:val="24"/>
  </w:num>
  <w:num w:numId="17" w16cid:durableId="1593050067">
    <w:abstractNumId w:val="23"/>
  </w:num>
  <w:num w:numId="18" w16cid:durableId="1901942300">
    <w:abstractNumId w:val="10"/>
  </w:num>
  <w:num w:numId="19" w16cid:durableId="1613394860">
    <w:abstractNumId w:val="19"/>
  </w:num>
  <w:num w:numId="20" w16cid:durableId="29427277">
    <w:abstractNumId w:val="22"/>
  </w:num>
  <w:num w:numId="21" w16cid:durableId="370962270">
    <w:abstractNumId w:val="7"/>
  </w:num>
  <w:num w:numId="22" w16cid:durableId="1576434513">
    <w:abstractNumId w:val="4"/>
  </w:num>
  <w:num w:numId="23" w16cid:durableId="1725909660">
    <w:abstractNumId w:val="15"/>
  </w:num>
  <w:num w:numId="24" w16cid:durableId="1969119382">
    <w:abstractNumId w:val="2"/>
  </w:num>
  <w:num w:numId="25" w16cid:durableId="78670617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1NDEzMjM2tjQwNzdT0lEKTi0uzszPAykwMagFAMaIQ9ctAAAA"/>
  </w:docVars>
  <w:rsids>
    <w:rsidRoot w:val="00485564"/>
    <w:rsid w:val="000001D5"/>
    <w:rsid w:val="00001B74"/>
    <w:rsid w:val="00001DE5"/>
    <w:rsid w:val="00002D14"/>
    <w:rsid w:val="00003F83"/>
    <w:rsid w:val="00006241"/>
    <w:rsid w:val="000068E5"/>
    <w:rsid w:val="00006A9A"/>
    <w:rsid w:val="0001016F"/>
    <w:rsid w:val="0001105A"/>
    <w:rsid w:val="00012465"/>
    <w:rsid w:val="0001250D"/>
    <w:rsid w:val="00012EEF"/>
    <w:rsid w:val="00013676"/>
    <w:rsid w:val="00014C0A"/>
    <w:rsid w:val="000153A3"/>
    <w:rsid w:val="000163CE"/>
    <w:rsid w:val="00017D1C"/>
    <w:rsid w:val="00017DCE"/>
    <w:rsid w:val="0002127B"/>
    <w:rsid w:val="00021D64"/>
    <w:rsid w:val="00022376"/>
    <w:rsid w:val="00022C2B"/>
    <w:rsid w:val="00022CBF"/>
    <w:rsid w:val="00023166"/>
    <w:rsid w:val="00024FBF"/>
    <w:rsid w:val="00025A44"/>
    <w:rsid w:val="00026A2B"/>
    <w:rsid w:val="00027393"/>
    <w:rsid w:val="0003016E"/>
    <w:rsid w:val="00030C89"/>
    <w:rsid w:val="000335B3"/>
    <w:rsid w:val="00034BBE"/>
    <w:rsid w:val="000375FF"/>
    <w:rsid w:val="0004061E"/>
    <w:rsid w:val="00040D0F"/>
    <w:rsid w:val="000421C6"/>
    <w:rsid w:val="000444A5"/>
    <w:rsid w:val="000445C1"/>
    <w:rsid w:val="000449DB"/>
    <w:rsid w:val="00044E56"/>
    <w:rsid w:val="000456FB"/>
    <w:rsid w:val="000458AB"/>
    <w:rsid w:val="000459E2"/>
    <w:rsid w:val="00047511"/>
    <w:rsid w:val="000479E7"/>
    <w:rsid w:val="00047B97"/>
    <w:rsid w:val="00050ACB"/>
    <w:rsid w:val="000525BF"/>
    <w:rsid w:val="00052695"/>
    <w:rsid w:val="00053E76"/>
    <w:rsid w:val="00055C7A"/>
    <w:rsid w:val="00056D0E"/>
    <w:rsid w:val="00057710"/>
    <w:rsid w:val="000608F6"/>
    <w:rsid w:val="00060F3D"/>
    <w:rsid w:val="000628FC"/>
    <w:rsid w:val="000632D2"/>
    <w:rsid w:val="000637FE"/>
    <w:rsid w:val="00063B96"/>
    <w:rsid w:val="00067E56"/>
    <w:rsid w:val="00067EF8"/>
    <w:rsid w:val="00071ADF"/>
    <w:rsid w:val="00072CB3"/>
    <w:rsid w:val="000731A1"/>
    <w:rsid w:val="000734AF"/>
    <w:rsid w:val="0007475A"/>
    <w:rsid w:val="00074DE3"/>
    <w:rsid w:val="0007579D"/>
    <w:rsid w:val="000766F1"/>
    <w:rsid w:val="000831F3"/>
    <w:rsid w:val="00084658"/>
    <w:rsid w:val="00084CB3"/>
    <w:rsid w:val="00085AA0"/>
    <w:rsid w:val="00086E29"/>
    <w:rsid w:val="0009036D"/>
    <w:rsid w:val="0009079F"/>
    <w:rsid w:val="00090D4A"/>
    <w:rsid w:val="00090F34"/>
    <w:rsid w:val="00091081"/>
    <w:rsid w:val="00092ACF"/>
    <w:rsid w:val="00093844"/>
    <w:rsid w:val="000960BF"/>
    <w:rsid w:val="00096537"/>
    <w:rsid w:val="000967D3"/>
    <w:rsid w:val="00096EDF"/>
    <w:rsid w:val="000A25E2"/>
    <w:rsid w:val="000A4342"/>
    <w:rsid w:val="000A4668"/>
    <w:rsid w:val="000A69B3"/>
    <w:rsid w:val="000A6BE4"/>
    <w:rsid w:val="000A7CFF"/>
    <w:rsid w:val="000B06AE"/>
    <w:rsid w:val="000B0956"/>
    <w:rsid w:val="000B1005"/>
    <w:rsid w:val="000B121B"/>
    <w:rsid w:val="000B14E9"/>
    <w:rsid w:val="000B299B"/>
    <w:rsid w:val="000B3182"/>
    <w:rsid w:val="000B3276"/>
    <w:rsid w:val="000B3778"/>
    <w:rsid w:val="000B3E82"/>
    <w:rsid w:val="000B493C"/>
    <w:rsid w:val="000B6207"/>
    <w:rsid w:val="000B7BAE"/>
    <w:rsid w:val="000C0581"/>
    <w:rsid w:val="000C0EAA"/>
    <w:rsid w:val="000C11A6"/>
    <w:rsid w:val="000C343B"/>
    <w:rsid w:val="000C38DD"/>
    <w:rsid w:val="000C49E0"/>
    <w:rsid w:val="000D2197"/>
    <w:rsid w:val="000D2377"/>
    <w:rsid w:val="000D381C"/>
    <w:rsid w:val="000D50CF"/>
    <w:rsid w:val="000D5640"/>
    <w:rsid w:val="000D66A0"/>
    <w:rsid w:val="000D6E45"/>
    <w:rsid w:val="000D74F3"/>
    <w:rsid w:val="000D76D2"/>
    <w:rsid w:val="000E0C5A"/>
    <w:rsid w:val="000E240A"/>
    <w:rsid w:val="000E2ECB"/>
    <w:rsid w:val="000E5C1C"/>
    <w:rsid w:val="000E5C6E"/>
    <w:rsid w:val="000E600D"/>
    <w:rsid w:val="000E7C72"/>
    <w:rsid w:val="000F1AAC"/>
    <w:rsid w:val="000F2DFC"/>
    <w:rsid w:val="000F5831"/>
    <w:rsid w:val="000F5A56"/>
    <w:rsid w:val="000F5A9C"/>
    <w:rsid w:val="000F62A2"/>
    <w:rsid w:val="000F63C9"/>
    <w:rsid w:val="000F7136"/>
    <w:rsid w:val="0010034F"/>
    <w:rsid w:val="00100629"/>
    <w:rsid w:val="00100675"/>
    <w:rsid w:val="001026A7"/>
    <w:rsid w:val="00107ABB"/>
    <w:rsid w:val="00107BA5"/>
    <w:rsid w:val="00111E38"/>
    <w:rsid w:val="001146A0"/>
    <w:rsid w:val="00114C04"/>
    <w:rsid w:val="00114C26"/>
    <w:rsid w:val="00116F08"/>
    <w:rsid w:val="00117030"/>
    <w:rsid w:val="00120382"/>
    <w:rsid w:val="00121418"/>
    <w:rsid w:val="0012187D"/>
    <w:rsid w:val="00122095"/>
    <w:rsid w:val="001223CF"/>
    <w:rsid w:val="0012496D"/>
    <w:rsid w:val="00124BC2"/>
    <w:rsid w:val="001258D6"/>
    <w:rsid w:val="00127622"/>
    <w:rsid w:val="001333F1"/>
    <w:rsid w:val="00133B8D"/>
    <w:rsid w:val="00134E45"/>
    <w:rsid w:val="00137594"/>
    <w:rsid w:val="00137A2D"/>
    <w:rsid w:val="00140489"/>
    <w:rsid w:val="00140A40"/>
    <w:rsid w:val="00141A64"/>
    <w:rsid w:val="00144457"/>
    <w:rsid w:val="00145E00"/>
    <w:rsid w:val="00146244"/>
    <w:rsid w:val="0014679D"/>
    <w:rsid w:val="00146D39"/>
    <w:rsid w:val="001474B9"/>
    <w:rsid w:val="001477AE"/>
    <w:rsid w:val="00150546"/>
    <w:rsid w:val="00151052"/>
    <w:rsid w:val="0015174B"/>
    <w:rsid w:val="00153330"/>
    <w:rsid w:val="00153FD1"/>
    <w:rsid w:val="001550A3"/>
    <w:rsid w:val="001554F8"/>
    <w:rsid w:val="00155999"/>
    <w:rsid w:val="00155BFF"/>
    <w:rsid w:val="00156C05"/>
    <w:rsid w:val="00156F31"/>
    <w:rsid w:val="0015795A"/>
    <w:rsid w:val="00157F9C"/>
    <w:rsid w:val="0016000D"/>
    <w:rsid w:val="001602D0"/>
    <w:rsid w:val="00162A42"/>
    <w:rsid w:val="001656F3"/>
    <w:rsid w:val="0016599F"/>
    <w:rsid w:val="00166C2C"/>
    <w:rsid w:val="001671F3"/>
    <w:rsid w:val="00167AC6"/>
    <w:rsid w:val="00167BBB"/>
    <w:rsid w:val="001706C8"/>
    <w:rsid w:val="00170F33"/>
    <w:rsid w:val="00171BAE"/>
    <w:rsid w:val="00172BE6"/>
    <w:rsid w:val="00173789"/>
    <w:rsid w:val="00173979"/>
    <w:rsid w:val="001739C6"/>
    <w:rsid w:val="00175311"/>
    <w:rsid w:val="001776F9"/>
    <w:rsid w:val="00177979"/>
    <w:rsid w:val="0018235A"/>
    <w:rsid w:val="00182680"/>
    <w:rsid w:val="00182772"/>
    <w:rsid w:val="00183BEF"/>
    <w:rsid w:val="00183E85"/>
    <w:rsid w:val="00184E41"/>
    <w:rsid w:val="001858AD"/>
    <w:rsid w:val="00186F25"/>
    <w:rsid w:val="00190D6C"/>
    <w:rsid w:val="00191035"/>
    <w:rsid w:val="00191F48"/>
    <w:rsid w:val="00193091"/>
    <w:rsid w:val="00193489"/>
    <w:rsid w:val="0019428E"/>
    <w:rsid w:val="00195006"/>
    <w:rsid w:val="001954ED"/>
    <w:rsid w:val="00195AAB"/>
    <w:rsid w:val="001974AC"/>
    <w:rsid w:val="001A1606"/>
    <w:rsid w:val="001A1B74"/>
    <w:rsid w:val="001B045D"/>
    <w:rsid w:val="001B04CA"/>
    <w:rsid w:val="001B1857"/>
    <w:rsid w:val="001B2C8B"/>
    <w:rsid w:val="001B32A2"/>
    <w:rsid w:val="001B42BC"/>
    <w:rsid w:val="001B431E"/>
    <w:rsid w:val="001B4D1D"/>
    <w:rsid w:val="001B5BB0"/>
    <w:rsid w:val="001B673F"/>
    <w:rsid w:val="001B687C"/>
    <w:rsid w:val="001B7186"/>
    <w:rsid w:val="001B7612"/>
    <w:rsid w:val="001C2D15"/>
    <w:rsid w:val="001C3906"/>
    <w:rsid w:val="001C47A4"/>
    <w:rsid w:val="001C6ADD"/>
    <w:rsid w:val="001C7B7E"/>
    <w:rsid w:val="001D1B94"/>
    <w:rsid w:val="001D1E3A"/>
    <w:rsid w:val="001D2FBE"/>
    <w:rsid w:val="001D3549"/>
    <w:rsid w:val="001D36AF"/>
    <w:rsid w:val="001D3AE4"/>
    <w:rsid w:val="001D5335"/>
    <w:rsid w:val="001D5386"/>
    <w:rsid w:val="001D77E5"/>
    <w:rsid w:val="001E0788"/>
    <w:rsid w:val="001E0C88"/>
    <w:rsid w:val="001E2ACD"/>
    <w:rsid w:val="001E3726"/>
    <w:rsid w:val="001E4369"/>
    <w:rsid w:val="001E6634"/>
    <w:rsid w:val="001E685D"/>
    <w:rsid w:val="001E68B7"/>
    <w:rsid w:val="001E792D"/>
    <w:rsid w:val="001F04EC"/>
    <w:rsid w:val="001F1EAE"/>
    <w:rsid w:val="001F25E6"/>
    <w:rsid w:val="001F30E3"/>
    <w:rsid w:val="001F32D9"/>
    <w:rsid w:val="001F3D8B"/>
    <w:rsid w:val="001F4906"/>
    <w:rsid w:val="001F6A93"/>
    <w:rsid w:val="001F7675"/>
    <w:rsid w:val="001F794C"/>
    <w:rsid w:val="001F7D34"/>
    <w:rsid w:val="001F7FD3"/>
    <w:rsid w:val="0020124F"/>
    <w:rsid w:val="00201669"/>
    <w:rsid w:val="00202057"/>
    <w:rsid w:val="002027F7"/>
    <w:rsid w:val="0020321A"/>
    <w:rsid w:val="002037E4"/>
    <w:rsid w:val="00203F5C"/>
    <w:rsid w:val="00212471"/>
    <w:rsid w:val="00212CA5"/>
    <w:rsid w:val="00213057"/>
    <w:rsid w:val="002150B9"/>
    <w:rsid w:val="0021635A"/>
    <w:rsid w:val="00216D6A"/>
    <w:rsid w:val="00216F63"/>
    <w:rsid w:val="00217AF7"/>
    <w:rsid w:val="002256F0"/>
    <w:rsid w:val="00225BC4"/>
    <w:rsid w:val="0022605A"/>
    <w:rsid w:val="002268B0"/>
    <w:rsid w:val="0023381C"/>
    <w:rsid w:val="00233F70"/>
    <w:rsid w:val="00241796"/>
    <w:rsid w:val="00241F4A"/>
    <w:rsid w:val="002433A5"/>
    <w:rsid w:val="00243D48"/>
    <w:rsid w:val="00246F26"/>
    <w:rsid w:val="00253100"/>
    <w:rsid w:val="00254A2F"/>
    <w:rsid w:val="00261D6B"/>
    <w:rsid w:val="0026303B"/>
    <w:rsid w:val="002644F4"/>
    <w:rsid w:val="00265396"/>
    <w:rsid w:val="00265503"/>
    <w:rsid w:val="00267A44"/>
    <w:rsid w:val="0027055F"/>
    <w:rsid w:val="0027089E"/>
    <w:rsid w:val="002712E3"/>
    <w:rsid w:val="00272FAA"/>
    <w:rsid w:val="0027302D"/>
    <w:rsid w:val="002736F3"/>
    <w:rsid w:val="00274445"/>
    <w:rsid w:val="0027487D"/>
    <w:rsid w:val="00274C2F"/>
    <w:rsid w:val="00274DA8"/>
    <w:rsid w:val="002755C9"/>
    <w:rsid w:val="002775D1"/>
    <w:rsid w:val="00280B1C"/>
    <w:rsid w:val="002814F8"/>
    <w:rsid w:val="002818A5"/>
    <w:rsid w:val="00281AC6"/>
    <w:rsid w:val="0028430A"/>
    <w:rsid w:val="002846C3"/>
    <w:rsid w:val="00287C1E"/>
    <w:rsid w:val="002911E2"/>
    <w:rsid w:val="00293C89"/>
    <w:rsid w:val="00294A70"/>
    <w:rsid w:val="00295C3D"/>
    <w:rsid w:val="00297024"/>
    <w:rsid w:val="002976DD"/>
    <w:rsid w:val="0029772B"/>
    <w:rsid w:val="00297DB9"/>
    <w:rsid w:val="002A01C7"/>
    <w:rsid w:val="002A1292"/>
    <w:rsid w:val="002A13A0"/>
    <w:rsid w:val="002A1C15"/>
    <w:rsid w:val="002A21B5"/>
    <w:rsid w:val="002A31E0"/>
    <w:rsid w:val="002A32D8"/>
    <w:rsid w:val="002A438F"/>
    <w:rsid w:val="002A5529"/>
    <w:rsid w:val="002A7D64"/>
    <w:rsid w:val="002B14AA"/>
    <w:rsid w:val="002B1E76"/>
    <w:rsid w:val="002B2BDD"/>
    <w:rsid w:val="002B522F"/>
    <w:rsid w:val="002B66FD"/>
    <w:rsid w:val="002B725F"/>
    <w:rsid w:val="002C1FC3"/>
    <w:rsid w:val="002C266E"/>
    <w:rsid w:val="002C5994"/>
    <w:rsid w:val="002C64B8"/>
    <w:rsid w:val="002C7DD0"/>
    <w:rsid w:val="002D1506"/>
    <w:rsid w:val="002D1936"/>
    <w:rsid w:val="002D21BA"/>
    <w:rsid w:val="002D2689"/>
    <w:rsid w:val="002D2DA6"/>
    <w:rsid w:val="002D4C22"/>
    <w:rsid w:val="002D4EE7"/>
    <w:rsid w:val="002D5E58"/>
    <w:rsid w:val="002E0D3E"/>
    <w:rsid w:val="002E1226"/>
    <w:rsid w:val="002E2FF4"/>
    <w:rsid w:val="002E3CAF"/>
    <w:rsid w:val="002E3D43"/>
    <w:rsid w:val="002E71C4"/>
    <w:rsid w:val="002F0460"/>
    <w:rsid w:val="002F0D59"/>
    <w:rsid w:val="002F1E33"/>
    <w:rsid w:val="002F325A"/>
    <w:rsid w:val="002F38ED"/>
    <w:rsid w:val="002F4AA5"/>
    <w:rsid w:val="002F659F"/>
    <w:rsid w:val="002F6E40"/>
    <w:rsid w:val="002F77B0"/>
    <w:rsid w:val="00301389"/>
    <w:rsid w:val="0030177D"/>
    <w:rsid w:val="00302483"/>
    <w:rsid w:val="00302D6E"/>
    <w:rsid w:val="003038E6"/>
    <w:rsid w:val="00304627"/>
    <w:rsid w:val="00304BB2"/>
    <w:rsid w:val="00304F4B"/>
    <w:rsid w:val="00305493"/>
    <w:rsid w:val="0030699B"/>
    <w:rsid w:val="0030708D"/>
    <w:rsid w:val="0030728C"/>
    <w:rsid w:val="00307BB1"/>
    <w:rsid w:val="00310BAC"/>
    <w:rsid w:val="003130B1"/>
    <w:rsid w:val="00313238"/>
    <w:rsid w:val="00313C94"/>
    <w:rsid w:val="0031409A"/>
    <w:rsid w:val="003141FA"/>
    <w:rsid w:val="0031475B"/>
    <w:rsid w:val="00314FA4"/>
    <w:rsid w:val="003155F7"/>
    <w:rsid w:val="0031589F"/>
    <w:rsid w:val="00320EF5"/>
    <w:rsid w:val="003218B4"/>
    <w:rsid w:val="00322EE7"/>
    <w:rsid w:val="003246C3"/>
    <w:rsid w:val="00324A31"/>
    <w:rsid w:val="003250F2"/>
    <w:rsid w:val="0032581F"/>
    <w:rsid w:val="00326ACC"/>
    <w:rsid w:val="00330289"/>
    <w:rsid w:val="00331604"/>
    <w:rsid w:val="0033172F"/>
    <w:rsid w:val="00332534"/>
    <w:rsid w:val="00333160"/>
    <w:rsid w:val="00333CC8"/>
    <w:rsid w:val="00334221"/>
    <w:rsid w:val="00335100"/>
    <w:rsid w:val="00335F90"/>
    <w:rsid w:val="003371DF"/>
    <w:rsid w:val="00337B9F"/>
    <w:rsid w:val="0034190B"/>
    <w:rsid w:val="00342272"/>
    <w:rsid w:val="003423C2"/>
    <w:rsid w:val="00342DF1"/>
    <w:rsid w:val="0034353A"/>
    <w:rsid w:val="00344A93"/>
    <w:rsid w:val="00352DB0"/>
    <w:rsid w:val="003548FD"/>
    <w:rsid w:val="00356128"/>
    <w:rsid w:val="00356D61"/>
    <w:rsid w:val="003577C8"/>
    <w:rsid w:val="00361FCA"/>
    <w:rsid w:val="00362364"/>
    <w:rsid w:val="00362B7C"/>
    <w:rsid w:val="00362D9F"/>
    <w:rsid w:val="0036416A"/>
    <w:rsid w:val="003644A5"/>
    <w:rsid w:val="00366A93"/>
    <w:rsid w:val="00366D37"/>
    <w:rsid w:val="003717E3"/>
    <w:rsid w:val="00371AD5"/>
    <w:rsid w:val="00372B13"/>
    <w:rsid w:val="00376CB4"/>
    <w:rsid w:val="00381C63"/>
    <w:rsid w:val="00381D13"/>
    <w:rsid w:val="00382518"/>
    <w:rsid w:val="00382B7E"/>
    <w:rsid w:val="00383456"/>
    <w:rsid w:val="0038347D"/>
    <w:rsid w:val="00383E2F"/>
    <w:rsid w:val="003841D2"/>
    <w:rsid w:val="00384ADD"/>
    <w:rsid w:val="00384CE5"/>
    <w:rsid w:val="003864A9"/>
    <w:rsid w:val="00386839"/>
    <w:rsid w:val="00386B5C"/>
    <w:rsid w:val="0039154B"/>
    <w:rsid w:val="003924C1"/>
    <w:rsid w:val="003928E5"/>
    <w:rsid w:val="003934A7"/>
    <w:rsid w:val="0039388E"/>
    <w:rsid w:val="00393C38"/>
    <w:rsid w:val="00393FAF"/>
    <w:rsid w:val="00394642"/>
    <w:rsid w:val="0039496C"/>
    <w:rsid w:val="0039515F"/>
    <w:rsid w:val="003955E6"/>
    <w:rsid w:val="003959C0"/>
    <w:rsid w:val="00395C2B"/>
    <w:rsid w:val="00396FD4"/>
    <w:rsid w:val="003A051C"/>
    <w:rsid w:val="003A0A71"/>
    <w:rsid w:val="003A0C2C"/>
    <w:rsid w:val="003A156D"/>
    <w:rsid w:val="003A246F"/>
    <w:rsid w:val="003A291A"/>
    <w:rsid w:val="003A2A47"/>
    <w:rsid w:val="003A322E"/>
    <w:rsid w:val="003A4B1A"/>
    <w:rsid w:val="003A5848"/>
    <w:rsid w:val="003A67C4"/>
    <w:rsid w:val="003A7312"/>
    <w:rsid w:val="003A76EB"/>
    <w:rsid w:val="003B0F67"/>
    <w:rsid w:val="003B1698"/>
    <w:rsid w:val="003B39EE"/>
    <w:rsid w:val="003B537A"/>
    <w:rsid w:val="003C4549"/>
    <w:rsid w:val="003C7250"/>
    <w:rsid w:val="003D0C25"/>
    <w:rsid w:val="003D228F"/>
    <w:rsid w:val="003D50B3"/>
    <w:rsid w:val="003D58A8"/>
    <w:rsid w:val="003E09DE"/>
    <w:rsid w:val="003E1EEF"/>
    <w:rsid w:val="003E34CB"/>
    <w:rsid w:val="003E4934"/>
    <w:rsid w:val="003E5419"/>
    <w:rsid w:val="003E679B"/>
    <w:rsid w:val="003F05D3"/>
    <w:rsid w:val="003F199A"/>
    <w:rsid w:val="003F1B17"/>
    <w:rsid w:val="003F5A49"/>
    <w:rsid w:val="003F797C"/>
    <w:rsid w:val="004005EC"/>
    <w:rsid w:val="00401014"/>
    <w:rsid w:val="004016E9"/>
    <w:rsid w:val="004029A5"/>
    <w:rsid w:val="0040487E"/>
    <w:rsid w:val="00406553"/>
    <w:rsid w:val="004070FE"/>
    <w:rsid w:val="00407F1B"/>
    <w:rsid w:val="00411459"/>
    <w:rsid w:val="00413B54"/>
    <w:rsid w:val="00414011"/>
    <w:rsid w:val="00414699"/>
    <w:rsid w:val="00415034"/>
    <w:rsid w:val="00416462"/>
    <w:rsid w:val="00416C69"/>
    <w:rsid w:val="00416FF4"/>
    <w:rsid w:val="00417589"/>
    <w:rsid w:val="00421B06"/>
    <w:rsid w:val="0042309E"/>
    <w:rsid w:val="004239E2"/>
    <w:rsid w:val="00424C94"/>
    <w:rsid w:val="004258AD"/>
    <w:rsid w:val="00426572"/>
    <w:rsid w:val="00426F20"/>
    <w:rsid w:val="0042759A"/>
    <w:rsid w:val="0042783A"/>
    <w:rsid w:val="00427A5D"/>
    <w:rsid w:val="00427C64"/>
    <w:rsid w:val="00430BFE"/>
    <w:rsid w:val="00432335"/>
    <w:rsid w:val="00432EE0"/>
    <w:rsid w:val="00433EC3"/>
    <w:rsid w:val="004369BA"/>
    <w:rsid w:val="00436E32"/>
    <w:rsid w:val="00436F59"/>
    <w:rsid w:val="00440842"/>
    <w:rsid w:val="00442F5E"/>
    <w:rsid w:val="00443DAC"/>
    <w:rsid w:val="00443FE2"/>
    <w:rsid w:val="004444D9"/>
    <w:rsid w:val="00445389"/>
    <w:rsid w:val="004460F1"/>
    <w:rsid w:val="004465D8"/>
    <w:rsid w:val="00452172"/>
    <w:rsid w:val="0045258F"/>
    <w:rsid w:val="00454EDB"/>
    <w:rsid w:val="00455D43"/>
    <w:rsid w:val="00457799"/>
    <w:rsid w:val="00460872"/>
    <w:rsid w:val="00461463"/>
    <w:rsid w:val="004636E7"/>
    <w:rsid w:val="00464A43"/>
    <w:rsid w:val="0046527D"/>
    <w:rsid w:val="00465F37"/>
    <w:rsid w:val="00466E18"/>
    <w:rsid w:val="0047246B"/>
    <w:rsid w:val="004726DB"/>
    <w:rsid w:val="004736CD"/>
    <w:rsid w:val="00473E7F"/>
    <w:rsid w:val="00474C07"/>
    <w:rsid w:val="004760EF"/>
    <w:rsid w:val="004761ED"/>
    <w:rsid w:val="0047639F"/>
    <w:rsid w:val="00477635"/>
    <w:rsid w:val="0048047E"/>
    <w:rsid w:val="00480714"/>
    <w:rsid w:val="00480776"/>
    <w:rsid w:val="00480D71"/>
    <w:rsid w:val="00481004"/>
    <w:rsid w:val="0048231E"/>
    <w:rsid w:val="0048324A"/>
    <w:rsid w:val="00484079"/>
    <w:rsid w:val="0048535F"/>
    <w:rsid w:val="00485564"/>
    <w:rsid w:val="004855CC"/>
    <w:rsid w:val="00485E37"/>
    <w:rsid w:val="00486A99"/>
    <w:rsid w:val="00490D16"/>
    <w:rsid w:val="00492014"/>
    <w:rsid w:val="004937FC"/>
    <w:rsid w:val="00493955"/>
    <w:rsid w:val="00493A61"/>
    <w:rsid w:val="00495165"/>
    <w:rsid w:val="00495488"/>
    <w:rsid w:val="0049609D"/>
    <w:rsid w:val="0049629B"/>
    <w:rsid w:val="00496FCC"/>
    <w:rsid w:val="00497A46"/>
    <w:rsid w:val="004A0BF7"/>
    <w:rsid w:val="004A0E50"/>
    <w:rsid w:val="004A1195"/>
    <w:rsid w:val="004A12E5"/>
    <w:rsid w:val="004A2173"/>
    <w:rsid w:val="004A2FD9"/>
    <w:rsid w:val="004A31A1"/>
    <w:rsid w:val="004A3D13"/>
    <w:rsid w:val="004A4036"/>
    <w:rsid w:val="004A6AF9"/>
    <w:rsid w:val="004A7BF3"/>
    <w:rsid w:val="004A7E76"/>
    <w:rsid w:val="004B035C"/>
    <w:rsid w:val="004B1606"/>
    <w:rsid w:val="004B1C75"/>
    <w:rsid w:val="004B2ECC"/>
    <w:rsid w:val="004B4009"/>
    <w:rsid w:val="004B577F"/>
    <w:rsid w:val="004B7C11"/>
    <w:rsid w:val="004C078B"/>
    <w:rsid w:val="004C0CC4"/>
    <w:rsid w:val="004C179C"/>
    <w:rsid w:val="004C28A0"/>
    <w:rsid w:val="004C4B76"/>
    <w:rsid w:val="004C5138"/>
    <w:rsid w:val="004C7589"/>
    <w:rsid w:val="004D108D"/>
    <w:rsid w:val="004D1405"/>
    <w:rsid w:val="004D1C11"/>
    <w:rsid w:val="004D3E99"/>
    <w:rsid w:val="004D5E4F"/>
    <w:rsid w:val="004D5F66"/>
    <w:rsid w:val="004D6661"/>
    <w:rsid w:val="004D6CAF"/>
    <w:rsid w:val="004D7A77"/>
    <w:rsid w:val="004D7CAA"/>
    <w:rsid w:val="004E1963"/>
    <w:rsid w:val="004E2085"/>
    <w:rsid w:val="004E23AD"/>
    <w:rsid w:val="004E24A8"/>
    <w:rsid w:val="004E2B8B"/>
    <w:rsid w:val="004E34BC"/>
    <w:rsid w:val="004E3D97"/>
    <w:rsid w:val="004F1B87"/>
    <w:rsid w:val="004F3B9A"/>
    <w:rsid w:val="004F50E8"/>
    <w:rsid w:val="004F6493"/>
    <w:rsid w:val="004F763C"/>
    <w:rsid w:val="0050077A"/>
    <w:rsid w:val="00500E9D"/>
    <w:rsid w:val="00501413"/>
    <w:rsid w:val="0050306E"/>
    <w:rsid w:val="00503AA3"/>
    <w:rsid w:val="005051A4"/>
    <w:rsid w:val="00505D43"/>
    <w:rsid w:val="00507847"/>
    <w:rsid w:val="00510373"/>
    <w:rsid w:val="005107A3"/>
    <w:rsid w:val="0051287D"/>
    <w:rsid w:val="00513A8D"/>
    <w:rsid w:val="00514B60"/>
    <w:rsid w:val="0051562A"/>
    <w:rsid w:val="00515FF9"/>
    <w:rsid w:val="00516537"/>
    <w:rsid w:val="005165C2"/>
    <w:rsid w:val="00520868"/>
    <w:rsid w:val="00520B5F"/>
    <w:rsid w:val="00521DF5"/>
    <w:rsid w:val="00522019"/>
    <w:rsid w:val="0052329C"/>
    <w:rsid w:val="00524DA3"/>
    <w:rsid w:val="00524EE3"/>
    <w:rsid w:val="005251B9"/>
    <w:rsid w:val="00525554"/>
    <w:rsid w:val="00526507"/>
    <w:rsid w:val="005273F4"/>
    <w:rsid w:val="005318BE"/>
    <w:rsid w:val="00531986"/>
    <w:rsid w:val="00532616"/>
    <w:rsid w:val="00533E2E"/>
    <w:rsid w:val="005340DB"/>
    <w:rsid w:val="00534308"/>
    <w:rsid w:val="00534CAF"/>
    <w:rsid w:val="0053534E"/>
    <w:rsid w:val="00535B8B"/>
    <w:rsid w:val="00536532"/>
    <w:rsid w:val="00537760"/>
    <w:rsid w:val="00540934"/>
    <w:rsid w:val="00540CB2"/>
    <w:rsid w:val="00541126"/>
    <w:rsid w:val="0054294D"/>
    <w:rsid w:val="0054385A"/>
    <w:rsid w:val="00544187"/>
    <w:rsid w:val="0054453D"/>
    <w:rsid w:val="00544A5A"/>
    <w:rsid w:val="00544D41"/>
    <w:rsid w:val="00544F99"/>
    <w:rsid w:val="00545E75"/>
    <w:rsid w:val="00546679"/>
    <w:rsid w:val="00547E8C"/>
    <w:rsid w:val="00550662"/>
    <w:rsid w:val="00550A87"/>
    <w:rsid w:val="0055179F"/>
    <w:rsid w:val="00551BC0"/>
    <w:rsid w:val="0055398A"/>
    <w:rsid w:val="0055461E"/>
    <w:rsid w:val="00555863"/>
    <w:rsid w:val="00563AAA"/>
    <w:rsid w:val="00564C15"/>
    <w:rsid w:val="00565377"/>
    <w:rsid w:val="00565421"/>
    <w:rsid w:val="00566C83"/>
    <w:rsid w:val="0057008A"/>
    <w:rsid w:val="00571288"/>
    <w:rsid w:val="00572809"/>
    <w:rsid w:val="00572C18"/>
    <w:rsid w:val="00572D0C"/>
    <w:rsid w:val="0057339A"/>
    <w:rsid w:val="0057353D"/>
    <w:rsid w:val="00573FB4"/>
    <w:rsid w:val="005746D9"/>
    <w:rsid w:val="005762EF"/>
    <w:rsid w:val="00577A0A"/>
    <w:rsid w:val="00582F44"/>
    <w:rsid w:val="00583B09"/>
    <w:rsid w:val="005849B5"/>
    <w:rsid w:val="005851E5"/>
    <w:rsid w:val="00585793"/>
    <w:rsid w:val="005863CA"/>
    <w:rsid w:val="005869C7"/>
    <w:rsid w:val="0058792D"/>
    <w:rsid w:val="00587C26"/>
    <w:rsid w:val="00587C50"/>
    <w:rsid w:val="00590CAB"/>
    <w:rsid w:val="00590FBB"/>
    <w:rsid w:val="0059212A"/>
    <w:rsid w:val="00593128"/>
    <w:rsid w:val="005932F1"/>
    <w:rsid w:val="0059423D"/>
    <w:rsid w:val="005963E3"/>
    <w:rsid w:val="00597DF6"/>
    <w:rsid w:val="005A0261"/>
    <w:rsid w:val="005A0A55"/>
    <w:rsid w:val="005A0F82"/>
    <w:rsid w:val="005A1084"/>
    <w:rsid w:val="005A124F"/>
    <w:rsid w:val="005A46B5"/>
    <w:rsid w:val="005A4D1E"/>
    <w:rsid w:val="005A5E88"/>
    <w:rsid w:val="005A6556"/>
    <w:rsid w:val="005A77FC"/>
    <w:rsid w:val="005A78A5"/>
    <w:rsid w:val="005B0603"/>
    <w:rsid w:val="005B159C"/>
    <w:rsid w:val="005B1EE7"/>
    <w:rsid w:val="005B2D1A"/>
    <w:rsid w:val="005B3BDF"/>
    <w:rsid w:val="005B4227"/>
    <w:rsid w:val="005B436F"/>
    <w:rsid w:val="005B7145"/>
    <w:rsid w:val="005B7C7B"/>
    <w:rsid w:val="005C16D5"/>
    <w:rsid w:val="005C20C3"/>
    <w:rsid w:val="005C28A8"/>
    <w:rsid w:val="005C31F3"/>
    <w:rsid w:val="005C3C3E"/>
    <w:rsid w:val="005C3C74"/>
    <w:rsid w:val="005C3F1A"/>
    <w:rsid w:val="005C4A1D"/>
    <w:rsid w:val="005C4B70"/>
    <w:rsid w:val="005C4D23"/>
    <w:rsid w:val="005C55A2"/>
    <w:rsid w:val="005C569A"/>
    <w:rsid w:val="005C6357"/>
    <w:rsid w:val="005C69BD"/>
    <w:rsid w:val="005D123B"/>
    <w:rsid w:val="005D20B5"/>
    <w:rsid w:val="005D231A"/>
    <w:rsid w:val="005D2B9F"/>
    <w:rsid w:val="005D4275"/>
    <w:rsid w:val="005D6848"/>
    <w:rsid w:val="005D6F1A"/>
    <w:rsid w:val="005D78EC"/>
    <w:rsid w:val="005D7DB4"/>
    <w:rsid w:val="005E02EE"/>
    <w:rsid w:val="005E2C30"/>
    <w:rsid w:val="005E2D98"/>
    <w:rsid w:val="005E4BF4"/>
    <w:rsid w:val="005E5B3C"/>
    <w:rsid w:val="005E666B"/>
    <w:rsid w:val="005F0954"/>
    <w:rsid w:val="005F1284"/>
    <w:rsid w:val="005F164F"/>
    <w:rsid w:val="005F2F67"/>
    <w:rsid w:val="005F3A58"/>
    <w:rsid w:val="005F4886"/>
    <w:rsid w:val="005F4890"/>
    <w:rsid w:val="005F512F"/>
    <w:rsid w:val="005F7B87"/>
    <w:rsid w:val="00600205"/>
    <w:rsid w:val="00600BAD"/>
    <w:rsid w:val="006013C3"/>
    <w:rsid w:val="00601EF8"/>
    <w:rsid w:val="0060262B"/>
    <w:rsid w:val="006033E6"/>
    <w:rsid w:val="0060396A"/>
    <w:rsid w:val="006042F5"/>
    <w:rsid w:val="006050A9"/>
    <w:rsid w:val="0060547B"/>
    <w:rsid w:val="00605C5A"/>
    <w:rsid w:val="00605FCB"/>
    <w:rsid w:val="00606810"/>
    <w:rsid w:val="0060740D"/>
    <w:rsid w:val="00611C34"/>
    <w:rsid w:val="00611D99"/>
    <w:rsid w:val="006126BB"/>
    <w:rsid w:val="006143A1"/>
    <w:rsid w:val="0061542C"/>
    <w:rsid w:val="00615BD4"/>
    <w:rsid w:val="0061603A"/>
    <w:rsid w:val="006173A2"/>
    <w:rsid w:val="006243C7"/>
    <w:rsid w:val="00624C86"/>
    <w:rsid w:val="0062571C"/>
    <w:rsid w:val="00626E86"/>
    <w:rsid w:val="0063205B"/>
    <w:rsid w:val="006329E1"/>
    <w:rsid w:val="0063379E"/>
    <w:rsid w:val="00634351"/>
    <w:rsid w:val="006348E8"/>
    <w:rsid w:val="00636F7C"/>
    <w:rsid w:val="00644090"/>
    <w:rsid w:val="00644A85"/>
    <w:rsid w:val="00644F8E"/>
    <w:rsid w:val="00645C86"/>
    <w:rsid w:val="00646DDA"/>
    <w:rsid w:val="00647B8A"/>
    <w:rsid w:val="00650BA5"/>
    <w:rsid w:val="00652A0B"/>
    <w:rsid w:val="00653C34"/>
    <w:rsid w:val="0065488F"/>
    <w:rsid w:val="00654EE9"/>
    <w:rsid w:val="00656F35"/>
    <w:rsid w:val="00657942"/>
    <w:rsid w:val="00657BFA"/>
    <w:rsid w:val="0066043F"/>
    <w:rsid w:val="00662350"/>
    <w:rsid w:val="006624D1"/>
    <w:rsid w:val="00663080"/>
    <w:rsid w:val="00663A56"/>
    <w:rsid w:val="00664047"/>
    <w:rsid w:val="00664EE4"/>
    <w:rsid w:val="006653A8"/>
    <w:rsid w:val="0066558A"/>
    <w:rsid w:val="006657CE"/>
    <w:rsid w:val="00665C7D"/>
    <w:rsid w:val="0067120E"/>
    <w:rsid w:val="00672CA1"/>
    <w:rsid w:val="00672DFE"/>
    <w:rsid w:val="006746BC"/>
    <w:rsid w:val="00675EC4"/>
    <w:rsid w:val="00677613"/>
    <w:rsid w:val="00680A94"/>
    <w:rsid w:val="00681A4D"/>
    <w:rsid w:val="00682909"/>
    <w:rsid w:val="00684807"/>
    <w:rsid w:val="00685F17"/>
    <w:rsid w:val="006862A4"/>
    <w:rsid w:val="00687303"/>
    <w:rsid w:val="00687A97"/>
    <w:rsid w:val="00690399"/>
    <w:rsid w:val="00691E26"/>
    <w:rsid w:val="00692853"/>
    <w:rsid w:val="006934A3"/>
    <w:rsid w:val="00693AEB"/>
    <w:rsid w:val="00694331"/>
    <w:rsid w:val="006948AC"/>
    <w:rsid w:val="0069703B"/>
    <w:rsid w:val="006974F5"/>
    <w:rsid w:val="0069777F"/>
    <w:rsid w:val="006A01FB"/>
    <w:rsid w:val="006A0C77"/>
    <w:rsid w:val="006A405F"/>
    <w:rsid w:val="006A421E"/>
    <w:rsid w:val="006A4730"/>
    <w:rsid w:val="006A6081"/>
    <w:rsid w:val="006A66FF"/>
    <w:rsid w:val="006A712D"/>
    <w:rsid w:val="006B2074"/>
    <w:rsid w:val="006B2E77"/>
    <w:rsid w:val="006B3400"/>
    <w:rsid w:val="006B3853"/>
    <w:rsid w:val="006B4651"/>
    <w:rsid w:val="006B687C"/>
    <w:rsid w:val="006B749F"/>
    <w:rsid w:val="006C0354"/>
    <w:rsid w:val="006C15AD"/>
    <w:rsid w:val="006C272B"/>
    <w:rsid w:val="006C4FA6"/>
    <w:rsid w:val="006C54AE"/>
    <w:rsid w:val="006C54D5"/>
    <w:rsid w:val="006C579B"/>
    <w:rsid w:val="006C5D0A"/>
    <w:rsid w:val="006C7358"/>
    <w:rsid w:val="006D0951"/>
    <w:rsid w:val="006D10EE"/>
    <w:rsid w:val="006D1564"/>
    <w:rsid w:val="006D1FF7"/>
    <w:rsid w:val="006D204A"/>
    <w:rsid w:val="006D2B02"/>
    <w:rsid w:val="006D3254"/>
    <w:rsid w:val="006D34E3"/>
    <w:rsid w:val="006D482E"/>
    <w:rsid w:val="006D4E0A"/>
    <w:rsid w:val="006D569A"/>
    <w:rsid w:val="006D67E0"/>
    <w:rsid w:val="006E0057"/>
    <w:rsid w:val="006E14FC"/>
    <w:rsid w:val="006E15E9"/>
    <w:rsid w:val="006E18C1"/>
    <w:rsid w:val="006E1C4E"/>
    <w:rsid w:val="006E25D0"/>
    <w:rsid w:val="006E2EE1"/>
    <w:rsid w:val="006E399C"/>
    <w:rsid w:val="006E4529"/>
    <w:rsid w:val="006E4DB3"/>
    <w:rsid w:val="006E6250"/>
    <w:rsid w:val="006F040A"/>
    <w:rsid w:val="006F184A"/>
    <w:rsid w:val="006F18D4"/>
    <w:rsid w:val="006F28A5"/>
    <w:rsid w:val="006F2CEF"/>
    <w:rsid w:val="006F461F"/>
    <w:rsid w:val="006F5003"/>
    <w:rsid w:val="006F5670"/>
    <w:rsid w:val="006F6ABA"/>
    <w:rsid w:val="006F7C32"/>
    <w:rsid w:val="007014FF"/>
    <w:rsid w:val="007044F9"/>
    <w:rsid w:val="00706BF5"/>
    <w:rsid w:val="00707065"/>
    <w:rsid w:val="00707136"/>
    <w:rsid w:val="0070782B"/>
    <w:rsid w:val="00707845"/>
    <w:rsid w:val="00710162"/>
    <w:rsid w:val="00710698"/>
    <w:rsid w:val="00711ACF"/>
    <w:rsid w:val="00712764"/>
    <w:rsid w:val="00712E85"/>
    <w:rsid w:val="00713501"/>
    <w:rsid w:val="00714F64"/>
    <w:rsid w:val="00715B41"/>
    <w:rsid w:val="0071718B"/>
    <w:rsid w:val="00717A09"/>
    <w:rsid w:val="00717F56"/>
    <w:rsid w:val="00720A7D"/>
    <w:rsid w:val="00721F3A"/>
    <w:rsid w:val="00724155"/>
    <w:rsid w:val="00725A12"/>
    <w:rsid w:val="00727062"/>
    <w:rsid w:val="00727643"/>
    <w:rsid w:val="0073123B"/>
    <w:rsid w:val="0073233F"/>
    <w:rsid w:val="00733E68"/>
    <w:rsid w:val="0073404B"/>
    <w:rsid w:val="007359C1"/>
    <w:rsid w:val="007378D3"/>
    <w:rsid w:val="00737917"/>
    <w:rsid w:val="0074013E"/>
    <w:rsid w:val="00740C68"/>
    <w:rsid w:val="00740F5A"/>
    <w:rsid w:val="007419CB"/>
    <w:rsid w:val="0074260A"/>
    <w:rsid w:val="00742643"/>
    <w:rsid w:val="00742813"/>
    <w:rsid w:val="00742C0E"/>
    <w:rsid w:val="00742F1B"/>
    <w:rsid w:val="007431CC"/>
    <w:rsid w:val="00744EB7"/>
    <w:rsid w:val="0074617B"/>
    <w:rsid w:val="0074763A"/>
    <w:rsid w:val="00750265"/>
    <w:rsid w:val="007504CE"/>
    <w:rsid w:val="00751ECD"/>
    <w:rsid w:val="0075219C"/>
    <w:rsid w:val="0075356A"/>
    <w:rsid w:val="00753BAF"/>
    <w:rsid w:val="0075527A"/>
    <w:rsid w:val="007555ED"/>
    <w:rsid w:val="00755B13"/>
    <w:rsid w:val="00756DBA"/>
    <w:rsid w:val="00756FC1"/>
    <w:rsid w:val="0075720F"/>
    <w:rsid w:val="00757D46"/>
    <w:rsid w:val="007604EB"/>
    <w:rsid w:val="007619CB"/>
    <w:rsid w:val="00763D26"/>
    <w:rsid w:val="00764565"/>
    <w:rsid w:val="0076480A"/>
    <w:rsid w:val="007659F3"/>
    <w:rsid w:val="007665AC"/>
    <w:rsid w:val="0077033F"/>
    <w:rsid w:val="0077157F"/>
    <w:rsid w:val="00771AA8"/>
    <w:rsid w:val="00773A31"/>
    <w:rsid w:val="00773F73"/>
    <w:rsid w:val="00774022"/>
    <w:rsid w:val="00774B66"/>
    <w:rsid w:val="00775347"/>
    <w:rsid w:val="00776F0E"/>
    <w:rsid w:val="00777F50"/>
    <w:rsid w:val="00780AB8"/>
    <w:rsid w:val="00780BB9"/>
    <w:rsid w:val="007814B1"/>
    <w:rsid w:val="00781623"/>
    <w:rsid w:val="007819C4"/>
    <w:rsid w:val="007822FC"/>
    <w:rsid w:val="007827D1"/>
    <w:rsid w:val="00782CE9"/>
    <w:rsid w:val="00783C78"/>
    <w:rsid w:val="00784959"/>
    <w:rsid w:val="0078625E"/>
    <w:rsid w:val="00787285"/>
    <w:rsid w:val="00787EFD"/>
    <w:rsid w:val="00791551"/>
    <w:rsid w:val="00791619"/>
    <w:rsid w:val="00791BEB"/>
    <w:rsid w:val="00792450"/>
    <w:rsid w:val="007946D5"/>
    <w:rsid w:val="00795587"/>
    <w:rsid w:val="007961AE"/>
    <w:rsid w:val="00796995"/>
    <w:rsid w:val="007A0F48"/>
    <w:rsid w:val="007A5C69"/>
    <w:rsid w:val="007A63AD"/>
    <w:rsid w:val="007A6F32"/>
    <w:rsid w:val="007A6FC1"/>
    <w:rsid w:val="007A70CD"/>
    <w:rsid w:val="007A79E0"/>
    <w:rsid w:val="007B1CA6"/>
    <w:rsid w:val="007B3192"/>
    <w:rsid w:val="007B4750"/>
    <w:rsid w:val="007B5384"/>
    <w:rsid w:val="007B6B35"/>
    <w:rsid w:val="007C067D"/>
    <w:rsid w:val="007C1306"/>
    <w:rsid w:val="007C1E56"/>
    <w:rsid w:val="007C23D5"/>
    <w:rsid w:val="007C283D"/>
    <w:rsid w:val="007C2B8D"/>
    <w:rsid w:val="007C343C"/>
    <w:rsid w:val="007C3A2B"/>
    <w:rsid w:val="007C3F52"/>
    <w:rsid w:val="007C4567"/>
    <w:rsid w:val="007C5C10"/>
    <w:rsid w:val="007C7D36"/>
    <w:rsid w:val="007D168D"/>
    <w:rsid w:val="007D311C"/>
    <w:rsid w:val="007D41EB"/>
    <w:rsid w:val="007D57D6"/>
    <w:rsid w:val="007D5BF6"/>
    <w:rsid w:val="007D7F26"/>
    <w:rsid w:val="007E05AB"/>
    <w:rsid w:val="007E16D1"/>
    <w:rsid w:val="007E188D"/>
    <w:rsid w:val="007E1FE1"/>
    <w:rsid w:val="007E39BE"/>
    <w:rsid w:val="007E7112"/>
    <w:rsid w:val="007E75E6"/>
    <w:rsid w:val="007F16A2"/>
    <w:rsid w:val="007F4EEF"/>
    <w:rsid w:val="007F4EF2"/>
    <w:rsid w:val="007F5CDC"/>
    <w:rsid w:val="007F6925"/>
    <w:rsid w:val="007F6F2E"/>
    <w:rsid w:val="007F6FB8"/>
    <w:rsid w:val="00800632"/>
    <w:rsid w:val="00801B0F"/>
    <w:rsid w:val="008039C6"/>
    <w:rsid w:val="00804531"/>
    <w:rsid w:val="00804893"/>
    <w:rsid w:val="00805DB4"/>
    <w:rsid w:val="00807163"/>
    <w:rsid w:val="00807707"/>
    <w:rsid w:val="00807EE8"/>
    <w:rsid w:val="0081016C"/>
    <w:rsid w:val="00810B8D"/>
    <w:rsid w:val="008122B1"/>
    <w:rsid w:val="008167B0"/>
    <w:rsid w:val="008171D7"/>
    <w:rsid w:val="00817C44"/>
    <w:rsid w:val="00817FB4"/>
    <w:rsid w:val="008201A1"/>
    <w:rsid w:val="0082031E"/>
    <w:rsid w:val="00820B69"/>
    <w:rsid w:val="00820C45"/>
    <w:rsid w:val="00821754"/>
    <w:rsid w:val="00821D97"/>
    <w:rsid w:val="00822FF4"/>
    <w:rsid w:val="00823868"/>
    <w:rsid w:val="00825D79"/>
    <w:rsid w:val="00825E2B"/>
    <w:rsid w:val="00830DE0"/>
    <w:rsid w:val="00831576"/>
    <w:rsid w:val="00833394"/>
    <w:rsid w:val="00834903"/>
    <w:rsid w:val="00834C48"/>
    <w:rsid w:val="008403D7"/>
    <w:rsid w:val="00840A41"/>
    <w:rsid w:val="00840C1E"/>
    <w:rsid w:val="00841CDB"/>
    <w:rsid w:val="0084284E"/>
    <w:rsid w:val="00842A39"/>
    <w:rsid w:val="00843731"/>
    <w:rsid w:val="00844605"/>
    <w:rsid w:val="00844843"/>
    <w:rsid w:val="00844B02"/>
    <w:rsid w:val="00844BFB"/>
    <w:rsid w:val="00844E3A"/>
    <w:rsid w:val="008464BE"/>
    <w:rsid w:val="00846F5A"/>
    <w:rsid w:val="00847641"/>
    <w:rsid w:val="00851778"/>
    <w:rsid w:val="00851A64"/>
    <w:rsid w:val="00853506"/>
    <w:rsid w:val="00854010"/>
    <w:rsid w:val="008545EB"/>
    <w:rsid w:val="00854651"/>
    <w:rsid w:val="00856CC7"/>
    <w:rsid w:val="00857EC4"/>
    <w:rsid w:val="00860C7A"/>
    <w:rsid w:val="00862E9F"/>
    <w:rsid w:val="00863DA5"/>
    <w:rsid w:val="00864043"/>
    <w:rsid w:val="00864A22"/>
    <w:rsid w:val="00865EC7"/>
    <w:rsid w:val="00867247"/>
    <w:rsid w:val="00867AB0"/>
    <w:rsid w:val="00867FB0"/>
    <w:rsid w:val="008706EB"/>
    <w:rsid w:val="008707AD"/>
    <w:rsid w:val="00872785"/>
    <w:rsid w:val="00872B86"/>
    <w:rsid w:val="008734E4"/>
    <w:rsid w:val="0087439B"/>
    <w:rsid w:val="00874903"/>
    <w:rsid w:val="00875268"/>
    <w:rsid w:val="00876F92"/>
    <w:rsid w:val="00877480"/>
    <w:rsid w:val="0087761E"/>
    <w:rsid w:val="00880F98"/>
    <w:rsid w:val="008811C4"/>
    <w:rsid w:val="00882F47"/>
    <w:rsid w:val="00883565"/>
    <w:rsid w:val="00886377"/>
    <w:rsid w:val="00887060"/>
    <w:rsid w:val="008904F9"/>
    <w:rsid w:val="008908EF"/>
    <w:rsid w:val="00891116"/>
    <w:rsid w:val="0089256B"/>
    <w:rsid w:val="008937D3"/>
    <w:rsid w:val="008948B7"/>
    <w:rsid w:val="0089604B"/>
    <w:rsid w:val="00896D48"/>
    <w:rsid w:val="008970D3"/>
    <w:rsid w:val="00897619"/>
    <w:rsid w:val="008A1899"/>
    <w:rsid w:val="008A1CC6"/>
    <w:rsid w:val="008A21E4"/>
    <w:rsid w:val="008A3062"/>
    <w:rsid w:val="008A39B4"/>
    <w:rsid w:val="008A6A2D"/>
    <w:rsid w:val="008B04AA"/>
    <w:rsid w:val="008B1079"/>
    <w:rsid w:val="008B1C44"/>
    <w:rsid w:val="008B1E00"/>
    <w:rsid w:val="008B2317"/>
    <w:rsid w:val="008B39DB"/>
    <w:rsid w:val="008B3A56"/>
    <w:rsid w:val="008B3EF2"/>
    <w:rsid w:val="008C08AC"/>
    <w:rsid w:val="008C22CC"/>
    <w:rsid w:val="008C2450"/>
    <w:rsid w:val="008C493A"/>
    <w:rsid w:val="008C6286"/>
    <w:rsid w:val="008D114C"/>
    <w:rsid w:val="008D2061"/>
    <w:rsid w:val="008D23CD"/>
    <w:rsid w:val="008D39D5"/>
    <w:rsid w:val="008D489F"/>
    <w:rsid w:val="008D4AF8"/>
    <w:rsid w:val="008D4B61"/>
    <w:rsid w:val="008D5E95"/>
    <w:rsid w:val="008D6F89"/>
    <w:rsid w:val="008D7ACD"/>
    <w:rsid w:val="008E0E9C"/>
    <w:rsid w:val="008E10C7"/>
    <w:rsid w:val="008E1A4C"/>
    <w:rsid w:val="008E1F16"/>
    <w:rsid w:val="008E2453"/>
    <w:rsid w:val="008E2DB9"/>
    <w:rsid w:val="008E3793"/>
    <w:rsid w:val="008F0442"/>
    <w:rsid w:val="008F1295"/>
    <w:rsid w:val="008F1AA2"/>
    <w:rsid w:val="008F34DE"/>
    <w:rsid w:val="008F568E"/>
    <w:rsid w:val="008F6063"/>
    <w:rsid w:val="008F7026"/>
    <w:rsid w:val="008F7448"/>
    <w:rsid w:val="008F7BF4"/>
    <w:rsid w:val="0090058B"/>
    <w:rsid w:val="0090150A"/>
    <w:rsid w:val="009017E7"/>
    <w:rsid w:val="0090198F"/>
    <w:rsid w:val="00903657"/>
    <w:rsid w:val="0090384A"/>
    <w:rsid w:val="00904769"/>
    <w:rsid w:val="00905E5C"/>
    <w:rsid w:val="00905F69"/>
    <w:rsid w:val="0091005B"/>
    <w:rsid w:val="009104BA"/>
    <w:rsid w:val="00910AFD"/>
    <w:rsid w:val="00910F9D"/>
    <w:rsid w:val="009110B6"/>
    <w:rsid w:val="00912217"/>
    <w:rsid w:val="00913E3F"/>
    <w:rsid w:val="00913F1D"/>
    <w:rsid w:val="00916E5F"/>
    <w:rsid w:val="0092224F"/>
    <w:rsid w:val="00923507"/>
    <w:rsid w:val="0092410C"/>
    <w:rsid w:val="00931169"/>
    <w:rsid w:val="00931A21"/>
    <w:rsid w:val="00931A33"/>
    <w:rsid w:val="00932100"/>
    <w:rsid w:val="009322D2"/>
    <w:rsid w:val="00933AE0"/>
    <w:rsid w:val="009344CA"/>
    <w:rsid w:val="00934AE5"/>
    <w:rsid w:val="009363AD"/>
    <w:rsid w:val="009370F5"/>
    <w:rsid w:val="00937202"/>
    <w:rsid w:val="0094006F"/>
    <w:rsid w:val="00943B40"/>
    <w:rsid w:val="00944C5B"/>
    <w:rsid w:val="00944EFD"/>
    <w:rsid w:val="0094574D"/>
    <w:rsid w:val="00946CAF"/>
    <w:rsid w:val="00951469"/>
    <w:rsid w:val="0095182E"/>
    <w:rsid w:val="009538F9"/>
    <w:rsid w:val="009553EE"/>
    <w:rsid w:val="00955B8C"/>
    <w:rsid w:val="0096056D"/>
    <w:rsid w:val="00960ED3"/>
    <w:rsid w:val="0096180C"/>
    <w:rsid w:val="00961828"/>
    <w:rsid w:val="00961F2A"/>
    <w:rsid w:val="0096249E"/>
    <w:rsid w:val="00962DCD"/>
    <w:rsid w:val="00962EDE"/>
    <w:rsid w:val="009636F0"/>
    <w:rsid w:val="00964828"/>
    <w:rsid w:val="00964A81"/>
    <w:rsid w:val="00965FF9"/>
    <w:rsid w:val="00966723"/>
    <w:rsid w:val="009674F9"/>
    <w:rsid w:val="00971005"/>
    <w:rsid w:val="009756AC"/>
    <w:rsid w:val="009765FD"/>
    <w:rsid w:val="00976E04"/>
    <w:rsid w:val="0097704F"/>
    <w:rsid w:val="00977552"/>
    <w:rsid w:val="009778F0"/>
    <w:rsid w:val="00977D00"/>
    <w:rsid w:val="009807F6"/>
    <w:rsid w:val="009808D2"/>
    <w:rsid w:val="00980D8A"/>
    <w:rsid w:val="0098195C"/>
    <w:rsid w:val="009820C1"/>
    <w:rsid w:val="00982591"/>
    <w:rsid w:val="009837D6"/>
    <w:rsid w:val="00983D21"/>
    <w:rsid w:val="00984829"/>
    <w:rsid w:val="009848FA"/>
    <w:rsid w:val="00985A57"/>
    <w:rsid w:val="00986EF9"/>
    <w:rsid w:val="00987606"/>
    <w:rsid w:val="00987977"/>
    <w:rsid w:val="00990F82"/>
    <w:rsid w:val="00991C33"/>
    <w:rsid w:val="0099230E"/>
    <w:rsid w:val="009926B5"/>
    <w:rsid w:val="009940A9"/>
    <w:rsid w:val="00994486"/>
    <w:rsid w:val="00994BAB"/>
    <w:rsid w:val="00995182"/>
    <w:rsid w:val="009951F8"/>
    <w:rsid w:val="00995452"/>
    <w:rsid w:val="00995CD3"/>
    <w:rsid w:val="00997914"/>
    <w:rsid w:val="009A11F1"/>
    <w:rsid w:val="009A1E06"/>
    <w:rsid w:val="009A2255"/>
    <w:rsid w:val="009A2DC1"/>
    <w:rsid w:val="009A3781"/>
    <w:rsid w:val="009A3A1A"/>
    <w:rsid w:val="009A4E76"/>
    <w:rsid w:val="009A51C7"/>
    <w:rsid w:val="009A5835"/>
    <w:rsid w:val="009A6F9B"/>
    <w:rsid w:val="009A712D"/>
    <w:rsid w:val="009B1185"/>
    <w:rsid w:val="009B11CC"/>
    <w:rsid w:val="009B2AC8"/>
    <w:rsid w:val="009B3187"/>
    <w:rsid w:val="009B3490"/>
    <w:rsid w:val="009B49B1"/>
    <w:rsid w:val="009B4F3C"/>
    <w:rsid w:val="009B5477"/>
    <w:rsid w:val="009B5B92"/>
    <w:rsid w:val="009B5CD1"/>
    <w:rsid w:val="009B6170"/>
    <w:rsid w:val="009B7CF5"/>
    <w:rsid w:val="009C1C95"/>
    <w:rsid w:val="009C1CCC"/>
    <w:rsid w:val="009C2276"/>
    <w:rsid w:val="009C5310"/>
    <w:rsid w:val="009C6CEF"/>
    <w:rsid w:val="009C7142"/>
    <w:rsid w:val="009D0D2B"/>
    <w:rsid w:val="009D0F4D"/>
    <w:rsid w:val="009D11F2"/>
    <w:rsid w:val="009D193A"/>
    <w:rsid w:val="009D1E2B"/>
    <w:rsid w:val="009D34B3"/>
    <w:rsid w:val="009D4438"/>
    <w:rsid w:val="009D46EC"/>
    <w:rsid w:val="009D5664"/>
    <w:rsid w:val="009D792C"/>
    <w:rsid w:val="009D7B13"/>
    <w:rsid w:val="009D7F05"/>
    <w:rsid w:val="009E51C8"/>
    <w:rsid w:val="009E6BEB"/>
    <w:rsid w:val="009E72EC"/>
    <w:rsid w:val="009E7650"/>
    <w:rsid w:val="009E7DA9"/>
    <w:rsid w:val="009F5907"/>
    <w:rsid w:val="009F68EC"/>
    <w:rsid w:val="009F6924"/>
    <w:rsid w:val="00A02345"/>
    <w:rsid w:val="00A0258B"/>
    <w:rsid w:val="00A069A2"/>
    <w:rsid w:val="00A1017C"/>
    <w:rsid w:val="00A10A15"/>
    <w:rsid w:val="00A12626"/>
    <w:rsid w:val="00A126A4"/>
    <w:rsid w:val="00A12EA0"/>
    <w:rsid w:val="00A13D2B"/>
    <w:rsid w:val="00A143EF"/>
    <w:rsid w:val="00A16B0B"/>
    <w:rsid w:val="00A16CED"/>
    <w:rsid w:val="00A17892"/>
    <w:rsid w:val="00A17ECA"/>
    <w:rsid w:val="00A20292"/>
    <w:rsid w:val="00A213D6"/>
    <w:rsid w:val="00A25104"/>
    <w:rsid w:val="00A2567F"/>
    <w:rsid w:val="00A25707"/>
    <w:rsid w:val="00A257E7"/>
    <w:rsid w:val="00A2719A"/>
    <w:rsid w:val="00A272C5"/>
    <w:rsid w:val="00A30A5D"/>
    <w:rsid w:val="00A30BB0"/>
    <w:rsid w:val="00A320A2"/>
    <w:rsid w:val="00A3233C"/>
    <w:rsid w:val="00A33172"/>
    <w:rsid w:val="00A3381D"/>
    <w:rsid w:val="00A33E47"/>
    <w:rsid w:val="00A3471A"/>
    <w:rsid w:val="00A360EF"/>
    <w:rsid w:val="00A36477"/>
    <w:rsid w:val="00A36968"/>
    <w:rsid w:val="00A404B9"/>
    <w:rsid w:val="00A40A52"/>
    <w:rsid w:val="00A415AB"/>
    <w:rsid w:val="00A41C3A"/>
    <w:rsid w:val="00A43B63"/>
    <w:rsid w:val="00A459AC"/>
    <w:rsid w:val="00A461F6"/>
    <w:rsid w:val="00A46B92"/>
    <w:rsid w:val="00A51BD9"/>
    <w:rsid w:val="00A52280"/>
    <w:rsid w:val="00A54633"/>
    <w:rsid w:val="00A55545"/>
    <w:rsid w:val="00A556CB"/>
    <w:rsid w:val="00A57231"/>
    <w:rsid w:val="00A575B1"/>
    <w:rsid w:val="00A57DC5"/>
    <w:rsid w:val="00A60B6F"/>
    <w:rsid w:val="00A621FF"/>
    <w:rsid w:val="00A62E3F"/>
    <w:rsid w:val="00A67581"/>
    <w:rsid w:val="00A67C26"/>
    <w:rsid w:val="00A715CD"/>
    <w:rsid w:val="00A724AF"/>
    <w:rsid w:val="00A73101"/>
    <w:rsid w:val="00A74320"/>
    <w:rsid w:val="00A74396"/>
    <w:rsid w:val="00A7531C"/>
    <w:rsid w:val="00A75FBB"/>
    <w:rsid w:val="00A766FB"/>
    <w:rsid w:val="00A823FB"/>
    <w:rsid w:val="00A84667"/>
    <w:rsid w:val="00A84E66"/>
    <w:rsid w:val="00A8704A"/>
    <w:rsid w:val="00A8781F"/>
    <w:rsid w:val="00A87D73"/>
    <w:rsid w:val="00A91644"/>
    <w:rsid w:val="00A92EA1"/>
    <w:rsid w:val="00A93AB4"/>
    <w:rsid w:val="00A94FA9"/>
    <w:rsid w:val="00A95C81"/>
    <w:rsid w:val="00A9656B"/>
    <w:rsid w:val="00AA08C0"/>
    <w:rsid w:val="00AA3A22"/>
    <w:rsid w:val="00AA5740"/>
    <w:rsid w:val="00AB0B27"/>
    <w:rsid w:val="00AB1E0F"/>
    <w:rsid w:val="00AB1E12"/>
    <w:rsid w:val="00AB1E65"/>
    <w:rsid w:val="00AB2F51"/>
    <w:rsid w:val="00AB2F8A"/>
    <w:rsid w:val="00AB43DB"/>
    <w:rsid w:val="00AB6EE2"/>
    <w:rsid w:val="00AB78AC"/>
    <w:rsid w:val="00AB78C2"/>
    <w:rsid w:val="00AB7EF9"/>
    <w:rsid w:val="00AB7F8B"/>
    <w:rsid w:val="00AC08E4"/>
    <w:rsid w:val="00AC2C79"/>
    <w:rsid w:val="00AC4491"/>
    <w:rsid w:val="00AC48DE"/>
    <w:rsid w:val="00AC4944"/>
    <w:rsid w:val="00AC4B96"/>
    <w:rsid w:val="00AC4D9D"/>
    <w:rsid w:val="00AC4E5D"/>
    <w:rsid w:val="00AC508C"/>
    <w:rsid w:val="00AC6C65"/>
    <w:rsid w:val="00AC6E9C"/>
    <w:rsid w:val="00AD02A2"/>
    <w:rsid w:val="00AD04C1"/>
    <w:rsid w:val="00AD0D8A"/>
    <w:rsid w:val="00AD1595"/>
    <w:rsid w:val="00AD23A7"/>
    <w:rsid w:val="00AD29F2"/>
    <w:rsid w:val="00AD320E"/>
    <w:rsid w:val="00AD4454"/>
    <w:rsid w:val="00AD4672"/>
    <w:rsid w:val="00AD5251"/>
    <w:rsid w:val="00AD5802"/>
    <w:rsid w:val="00AD5C4D"/>
    <w:rsid w:val="00AD5C92"/>
    <w:rsid w:val="00AD5CFA"/>
    <w:rsid w:val="00AD722B"/>
    <w:rsid w:val="00AE0AEE"/>
    <w:rsid w:val="00AE0DA4"/>
    <w:rsid w:val="00AE0E8F"/>
    <w:rsid w:val="00AE2322"/>
    <w:rsid w:val="00AE25AC"/>
    <w:rsid w:val="00AE3052"/>
    <w:rsid w:val="00AE3D39"/>
    <w:rsid w:val="00AE4A24"/>
    <w:rsid w:val="00AE7C71"/>
    <w:rsid w:val="00AE7CBA"/>
    <w:rsid w:val="00AE7FEF"/>
    <w:rsid w:val="00AF0881"/>
    <w:rsid w:val="00AF186B"/>
    <w:rsid w:val="00AF7833"/>
    <w:rsid w:val="00B03E6A"/>
    <w:rsid w:val="00B05DF7"/>
    <w:rsid w:val="00B066B7"/>
    <w:rsid w:val="00B104CA"/>
    <w:rsid w:val="00B10D53"/>
    <w:rsid w:val="00B12001"/>
    <w:rsid w:val="00B1613F"/>
    <w:rsid w:val="00B17701"/>
    <w:rsid w:val="00B23741"/>
    <w:rsid w:val="00B23903"/>
    <w:rsid w:val="00B23A6D"/>
    <w:rsid w:val="00B240D2"/>
    <w:rsid w:val="00B242A9"/>
    <w:rsid w:val="00B266B8"/>
    <w:rsid w:val="00B3198D"/>
    <w:rsid w:val="00B31A70"/>
    <w:rsid w:val="00B32D65"/>
    <w:rsid w:val="00B332F0"/>
    <w:rsid w:val="00B34277"/>
    <w:rsid w:val="00B35273"/>
    <w:rsid w:val="00B359D1"/>
    <w:rsid w:val="00B3605F"/>
    <w:rsid w:val="00B36228"/>
    <w:rsid w:val="00B363D1"/>
    <w:rsid w:val="00B37287"/>
    <w:rsid w:val="00B377B4"/>
    <w:rsid w:val="00B37BEB"/>
    <w:rsid w:val="00B37DFC"/>
    <w:rsid w:val="00B41531"/>
    <w:rsid w:val="00B42AA2"/>
    <w:rsid w:val="00B433B2"/>
    <w:rsid w:val="00B43C2C"/>
    <w:rsid w:val="00B4486A"/>
    <w:rsid w:val="00B46C08"/>
    <w:rsid w:val="00B473DF"/>
    <w:rsid w:val="00B47F76"/>
    <w:rsid w:val="00B533C0"/>
    <w:rsid w:val="00B53609"/>
    <w:rsid w:val="00B53D6C"/>
    <w:rsid w:val="00B54821"/>
    <w:rsid w:val="00B548C3"/>
    <w:rsid w:val="00B5774F"/>
    <w:rsid w:val="00B613BB"/>
    <w:rsid w:val="00B625F1"/>
    <w:rsid w:val="00B64912"/>
    <w:rsid w:val="00B676EC"/>
    <w:rsid w:val="00B67AAF"/>
    <w:rsid w:val="00B70257"/>
    <w:rsid w:val="00B70D53"/>
    <w:rsid w:val="00B726A6"/>
    <w:rsid w:val="00B726FE"/>
    <w:rsid w:val="00B730B3"/>
    <w:rsid w:val="00B744BF"/>
    <w:rsid w:val="00B75284"/>
    <w:rsid w:val="00B752E5"/>
    <w:rsid w:val="00B753AB"/>
    <w:rsid w:val="00B77DF8"/>
    <w:rsid w:val="00B804F4"/>
    <w:rsid w:val="00B80D46"/>
    <w:rsid w:val="00B810BC"/>
    <w:rsid w:val="00B81A78"/>
    <w:rsid w:val="00B827C8"/>
    <w:rsid w:val="00B82A32"/>
    <w:rsid w:val="00B8383E"/>
    <w:rsid w:val="00B85E71"/>
    <w:rsid w:val="00B873EB"/>
    <w:rsid w:val="00B879FB"/>
    <w:rsid w:val="00B92E64"/>
    <w:rsid w:val="00B93E0C"/>
    <w:rsid w:val="00B941FF"/>
    <w:rsid w:val="00B95B66"/>
    <w:rsid w:val="00B95E95"/>
    <w:rsid w:val="00B9699F"/>
    <w:rsid w:val="00B9756C"/>
    <w:rsid w:val="00B97CB8"/>
    <w:rsid w:val="00BA0D17"/>
    <w:rsid w:val="00BA0E16"/>
    <w:rsid w:val="00BA0F5F"/>
    <w:rsid w:val="00BA1B1D"/>
    <w:rsid w:val="00BA33EC"/>
    <w:rsid w:val="00BA455C"/>
    <w:rsid w:val="00BA4594"/>
    <w:rsid w:val="00BA6E8B"/>
    <w:rsid w:val="00BA713B"/>
    <w:rsid w:val="00BA73D8"/>
    <w:rsid w:val="00BB19A8"/>
    <w:rsid w:val="00BB4066"/>
    <w:rsid w:val="00BB4CDD"/>
    <w:rsid w:val="00BB6678"/>
    <w:rsid w:val="00BB7AF8"/>
    <w:rsid w:val="00BC0788"/>
    <w:rsid w:val="00BC091B"/>
    <w:rsid w:val="00BC25C3"/>
    <w:rsid w:val="00BC2FCD"/>
    <w:rsid w:val="00BC44E6"/>
    <w:rsid w:val="00BC45AA"/>
    <w:rsid w:val="00BC4EFA"/>
    <w:rsid w:val="00BC647C"/>
    <w:rsid w:val="00BC710A"/>
    <w:rsid w:val="00BD1585"/>
    <w:rsid w:val="00BD2279"/>
    <w:rsid w:val="00BD2954"/>
    <w:rsid w:val="00BD2F99"/>
    <w:rsid w:val="00BD311D"/>
    <w:rsid w:val="00BD36E2"/>
    <w:rsid w:val="00BD43B3"/>
    <w:rsid w:val="00BD5E9E"/>
    <w:rsid w:val="00BD661D"/>
    <w:rsid w:val="00BD6631"/>
    <w:rsid w:val="00BD716A"/>
    <w:rsid w:val="00BD7AED"/>
    <w:rsid w:val="00BE1281"/>
    <w:rsid w:val="00BE2218"/>
    <w:rsid w:val="00BE2340"/>
    <w:rsid w:val="00BE2E99"/>
    <w:rsid w:val="00BE5B64"/>
    <w:rsid w:val="00BE79C7"/>
    <w:rsid w:val="00BF0296"/>
    <w:rsid w:val="00BF0D79"/>
    <w:rsid w:val="00BF143B"/>
    <w:rsid w:val="00BF434A"/>
    <w:rsid w:val="00BF4630"/>
    <w:rsid w:val="00BF6A3F"/>
    <w:rsid w:val="00C010A8"/>
    <w:rsid w:val="00C0315E"/>
    <w:rsid w:val="00C03EE8"/>
    <w:rsid w:val="00C03FE5"/>
    <w:rsid w:val="00C041FE"/>
    <w:rsid w:val="00C043C5"/>
    <w:rsid w:val="00C04C08"/>
    <w:rsid w:val="00C06420"/>
    <w:rsid w:val="00C0652F"/>
    <w:rsid w:val="00C06EBB"/>
    <w:rsid w:val="00C07357"/>
    <w:rsid w:val="00C07B9F"/>
    <w:rsid w:val="00C11223"/>
    <w:rsid w:val="00C1150A"/>
    <w:rsid w:val="00C1188A"/>
    <w:rsid w:val="00C11A3E"/>
    <w:rsid w:val="00C140D1"/>
    <w:rsid w:val="00C14FE1"/>
    <w:rsid w:val="00C15040"/>
    <w:rsid w:val="00C157A4"/>
    <w:rsid w:val="00C177C4"/>
    <w:rsid w:val="00C20A7D"/>
    <w:rsid w:val="00C214D5"/>
    <w:rsid w:val="00C2353C"/>
    <w:rsid w:val="00C24218"/>
    <w:rsid w:val="00C24A1E"/>
    <w:rsid w:val="00C24F65"/>
    <w:rsid w:val="00C25D2A"/>
    <w:rsid w:val="00C26CDB"/>
    <w:rsid w:val="00C30F3A"/>
    <w:rsid w:val="00C3321B"/>
    <w:rsid w:val="00C33413"/>
    <w:rsid w:val="00C35864"/>
    <w:rsid w:val="00C35BD9"/>
    <w:rsid w:val="00C369EC"/>
    <w:rsid w:val="00C372A5"/>
    <w:rsid w:val="00C3746F"/>
    <w:rsid w:val="00C37CCA"/>
    <w:rsid w:val="00C41610"/>
    <w:rsid w:val="00C42176"/>
    <w:rsid w:val="00C42859"/>
    <w:rsid w:val="00C4508C"/>
    <w:rsid w:val="00C45315"/>
    <w:rsid w:val="00C4607C"/>
    <w:rsid w:val="00C46311"/>
    <w:rsid w:val="00C476D7"/>
    <w:rsid w:val="00C47869"/>
    <w:rsid w:val="00C47A39"/>
    <w:rsid w:val="00C500F2"/>
    <w:rsid w:val="00C50FE0"/>
    <w:rsid w:val="00C5104C"/>
    <w:rsid w:val="00C51782"/>
    <w:rsid w:val="00C526C1"/>
    <w:rsid w:val="00C53467"/>
    <w:rsid w:val="00C53CCA"/>
    <w:rsid w:val="00C54B30"/>
    <w:rsid w:val="00C559AD"/>
    <w:rsid w:val="00C5655C"/>
    <w:rsid w:val="00C576D7"/>
    <w:rsid w:val="00C57C87"/>
    <w:rsid w:val="00C604D5"/>
    <w:rsid w:val="00C612F6"/>
    <w:rsid w:val="00C61EF9"/>
    <w:rsid w:val="00C6326F"/>
    <w:rsid w:val="00C657E5"/>
    <w:rsid w:val="00C65E26"/>
    <w:rsid w:val="00C6753A"/>
    <w:rsid w:val="00C70194"/>
    <w:rsid w:val="00C707CF"/>
    <w:rsid w:val="00C724B9"/>
    <w:rsid w:val="00C72B51"/>
    <w:rsid w:val="00C757D8"/>
    <w:rsid w:val="00C75F89"/>
    <w:rsid w:val="00C77757"/>
    <w:rsid w:val="00C810EB"/>
    <w:rsid w:val="00C81912"/>
    <w:rsid w:val="00C81DF6"/>
    <w:rsid w:val="00C82073"/>
    <w:rsid w:val="00C821EB"/>
    <w:rsid w:val="00C83515"/>
    <w:rsid w:val="00C83FF0"/>
    <w:rsid w:val="00C8454A"/>
    <w:rsid w:val="00C845FE"/>
    <w:rsid w:val="00C84C6C"/>
    <w:rsid w:val="00C850A0"/>
    <w:rsid w:val="00C85D8E"/>
    <w:rsid w:val="00C86646"/>
    <w:rsid w:val="00C866F7"/>
    <w:rsid w:val="00C86BBE"/>
    <w:rsid w:val="00C86CA3"/>
    <w:rsid w:val="00C86F0B"/>
    <w:rsid w:val="00C9114F"/>
    <w:rsid w:val="00C9184C"/>
    <w:rsid w:val="00C95B3E"/>
    <w:rsid w:val="00C95E78"/>
    <w:rsid w:val="00C96C45"/>
    <w:rsid w:val="00C9760C"/>
    <w:rsid w:val="00CA29AB"/>
    <w:rsid w:val="00CA2A66"/>
    <w:rsid w:val="00CA3092"/>
    <w:rsid w:val="00CA3785"/>
    <w:rsid w:val="00CA57F8"/>
    <w:rsid w:val="00CA6928"/>
    <w:rsid w:val="00CA7E48"/>
    <w:rsid w:val="00CB023D"/>
    <w:rsid w:val="00CB1A13"/>
    <w:rsid w:val="00CB3063"/>
    <w:rsid w:val="00CB35F8"/>
    <w:rsid w:val="00CB377F"/>
    <w:rsid w:val="00CB40E4"/>
    <w:rsid w:val="00CB6105"/>
    <w:rsid w:val="00CB6236"/>
    <w:rsid w:val="00CB6CA2"/>
    <w:rsid w:val="00CB7F44"/>
    <w:rsid w:val="00CC1DE0"/>
    <w:rsid w:val="00CC3135"/>
    <w:rsid w:val="00CC5830"/>
    <w:rsid w:val="00CC64E2"/>
    <w:rsid w:val="00CC73FD"/>
    <w:rsid w:val="00CD046D"/>
    <w:rsid w:val="00CD2410"/>
    <w:rsid w:val="00CD2C93"/>
    <w:rsid w:val="00CD4D73"/>
    <w:rsid w:val="00CD538E"/>
    <w:rsid w:val="00CD5BA1"/>
    <w:rsid w:val="00CD65E5"/>
    <w:rsid w:val="00CD68DA"/>
    <w:rsid w:val="00CD6ABD"/>
    <w:rsid w:val="00CE03CD"/>
    <w:rsid w:val="00CE1095"/>
    <w:rsid w:val="00CE2EB0"/>
    <w:rsid w:val="00CE31D6"/>
    <w:rsid w:val="00CE3D3F"/>
    <w:rsid w:val="00CE3DF3"/>
    <w:rsid w:val="00CE476E"/>
    <w:rsid w:val="00CE5038"/>
    <w:rsid w:val="00CE5D5F"/>
    <w:rsid w:val="00CE60A6"/>
    <w:rsid w:val="00CE7239"/>
    <w:rsid w:val="00CF07EB"/>
    <w:rsid w:val="00CF12AE"/>
    <w:rsid w:val="00CF44F2"/>
    <w:rsid w:val="00CF4F5E"/>
    <w:rsid w:val="00CF6F15"/>
    <w:rsid w:val="00CF7506"/>
    <w:rsid w:val="00D001D6"/>
    <w:rsid w:val="00D03970"/>
    <w:rsid w:val="00D04BA7"/>
    <w:rsid w:val="00D04DB1"/>
    <w:rsid w:val="00D04F92"/>
    <w:rsid w:val="00D057E4"/>
    <w:rsid w:val="00D05FB7"/>
    <w:rsid w:val="00D077B5"/>
    <w:rsid w:val="00D07FAD"/>
    <w:rsid w:val="00D1110F"/>
    <w:rsid w:val="00D1194C"/>
    <w:rsid w:val="00D1216C"/>
    <w:rsid w:val="00D125AA"/>
    <w:rsid w:val="00D13884"/>
    <w:rsid w:val="00D153A5"/>
    <w:rsid w:val="00D1592A"/>
    <w:rsid w:val="00D15D4B"/>
    <w:rsid w:val="00D202F0"/>
    <w:rsid w:val="00D2186D"/>
    <w:rsid w:val="00D223A0"/>
    <w:rsid w:val="00D24E89"/>
    <w:rsid w:val="00D262B9"/>
    <w:rsid w:val="00D263F7"/>
    <w:rsid w:val="00D2705F"/>
    <w:rsid w:val="00D278B6"/>
    <w:rsid w:val="00D30D96"/>
    <w:rsid w:val="00D327C0"/>
    <w:rsid w:val="00D32BDF"/>
    <w:rsid w:val="00D32C26"/>
    <w:rsid w:val="00D3395B"/>
    <w:rsid w:val="00D34543"/>
    <w:rsid w:val="00D349A0"/>
    <w:rsid w:val="00D35500"/>
    <w:rsid w:val="00D359C7"/>
    <w:rsid w:val="00D36248"/>
    <w:rsid w:val="00D37D96"/>
    <w:rsid w:val="00D37DD2"/>
    <w:rsid w:val="00D41412"/>
    <w:rsid w:val="00D41426"/>
    <w:rsid w:val="00D420DF"/>
    <w:rsid w:val="00D42177"/>
    <w:rsid w:val="00D445D3"/>
    <w:rsid w:val="00D448B8"/>
    <w:rsid w:val="00D45FC3"/>
    <w:rsid w:val="00D50815"/>
    <w:rsid w:val="00D51237"/>
    <w:rsid w:val="00D530FE"/>
    <w:rsid w:val="00D538DD"/>
    <w:rsid w:val="00D55351"/>
    <w:rsid w:val="00D56425"/>
    <w:rsid w:val="00D56E45"/>
    <w:rsid w:val="00D601FF"/>
    <w:rsid w:val="00D638D9"/>
    <w:rsid w:val="00D63F8F"/>
    <w:rsid w:val="00D64285"/>
    <w:rsid w:val="00D64CDB"/>
    <w:rsid w:val="00D67B90"/>
    <w:rsid w:val="00D70362"/>
    <w:rsid w:val="00D7115B"/>
    <w:rsid w:val="00D72585"/>
    <w:rsid w:val="00D738EE"/>
    <w:rsid w:val="00D741B1"/>
    <w:rsid w:val="00D7574F"/>
    <w:rsid w:val="00D75A27"/>
    <w:rsid w:val="00D75AA9"/>
    <w:rsid w:val="00D75B97"/>
    <w:rsid w:val="00D776A4"/>
    <w:rsid w:val="00D778D0"/>
    <w:rsid w:val="00D800D8"/>
    <w:rsid w:val="00D80E76"/>
    <w:rsid w:val="00D811F3"/>
    <w:rsid w:val="00D81293"/>
    <w:rsid w:val="00D81340"/>
    <w:rsid w:val="00D82820"/>
    <w:rsid w:val="00D82925"/>
    <w:rsid w:val="00D8353A"/>
    <w:rsid w:val="00D83CC2"/>
    <w:rsid w:val="00D83E23"/>
    <w:rsid w:val="00D83F7E"/>
    <w:rsid w:val="00D83F88"/>
    <w:rsid w:val="00D849E8"/>
    <w:rsid w:val="00D8530E"/>
    <w:rsid w:val="00D85493"/>
    <w:rsid w:val="00D862FA"/>
    <w:rsid w:val="00D862FB"/>
    <w:rsid w:val="00D87FBB"/>
    <w:rsid w:val="00D9100D"/>
    <w:rsid w:val="00D91441"/>
    <w:rsid w:val="00D9186F"/>
    <w:rsid w:val="00D936BB"/>
    <w:rsid w:val="00D937A5"/>
    <w:rsid w:val="00D93BB3"/>
    <w:rsid w:val="00D94770"/>
    <w:rsid w:val="00D94931"/>
    <w:rsid w:val="00D94D63"/>
    <w:rsid w:val="00D950DC"/>
    <w:rsid w:val="00D966B7"/>
    <w:rsid w:val="00D96F2C"/>
    <w:rsid w:val="00D97BC2"/>
    <w:rsid w:val="00DA17D5"/>
    <w:rsid w:val="00DA3A49"/>
    <w:rsid w:val="00DA3CF4"/>
    <w:rsid w:val="00DA42BD"/>
    <w:rsid w:val="00DA44CF"/>
    <w:rsid w:val="00DA46FB"/>
    <w:rsid w:val="00DA4CED"/>
    <w:rsid w:val="00DA4E20"/>
    <w:rsid w:val="00DA6629"/>
    <w:rsid w:val="00DA6FA9"/>
    <w:rsid w:val="00DA7A12"/>
    <w:rsid w:val="00DB038D"/>
    <w:rsid w:val="00DB0466"/>
    <w:rsid w:val="00DB4115"/>
    <w:rsid w:val="00DB41EB"/>
    <w:rsid w:val="00DB4AB2"/>
    <w:rsid w:val="00DB60EE"/>
    <w:rsid w:val="00DB65E7"/>
    <w:rsid w:val="00DB698B"/>
    <w:rsid w:val="00DB6F3C"/>
    <w:rsid w:val="00DB7491"/>
    <w:rsid w:val="00DC008E"/>
    <w:rsid w:val="00DC0FAB"/>
    <w:rsid w:val="00DC3629"/>
    <w:rsid w:val="00DC4DA8"/>
    <w:rsid w:val="00DC5B72"/>
    <w:rsid w:val="00DC5EEE"/>
    <w:rsid w:val="00DC5FC1"/>
    <w:rsid w:val="00DC6F3C"/>
    <w:rsid w:val="00DC7E40"/>
    <w:rsid w:val="00DC7EF2"/>
    <w:rsid w:val="00DD277B"/>
    <w:rsid w:val="00DD5254"/>
    <w:rsid w:val="00DD54D4"/>
    <w:rsid w:val="00DD575C"/>
    <w:rsid w:val="00DD686B"/>
    <w:rsid w:val="00DD693B"/>
    <w:rsid w:val="00DD6A62"/>
    <w:rsid w:val="00DD71B9"/>
    <w:rsid w:val="00DE02E0"/>
    <w:rsid w:val="00DE0772"/>
    <w:rsid w:val="00DE161D"/>
    <w:rsid w:val="00DE217E"/>
    <w:rsid w:val="00DE7422"/>
    <w:rsid w:val="00DE78E7"/>
    <w:rsid w:val="00DF0979"/>
    <w:rsid w:val="00DF0EEB"/>
    <w:rsid w:val="00DF18B2"/>
    <w:rsid w:val="00DF284F"/>
    <w:rsid w:val="00DF3295"/>
    <w:rsid w:val="00DF40A5"/>
    <w:rsid w:val="00DF40DC"/>
    <w:rsid w:val="00DF4503"/>
    <w:rsid w:val="00DF4AE7"/>
    <w:rsid w:val="00DF4BE9"/>
    <w:rsid w:val="00DF5387"/>
    <w:rsid w:val="00DF588F"/>
    <w:rsid w:val="00DF6553"/>
    <w:rsid w:val="00DF6DF4"/>
    <w:rsid w:val="00DF6FAB"/>
    <w:rsid w:val="00E019AA"/>
    <w:rsid w:val="00E01BB1"/>
    <w:rsid w:val="00E0249D"/>
    <w:rsid w:val="00E02898"/>
    <w:rsid w:val="00E03473"/>
    <w:rsid w:val="00E03E66"/>
    <w:rsid w:val="00E040EC"/>
    <w:rsid w:val="00E050F9"/>
    <w:rsid w:val="00E0598E"/>
    <w:rsid w:val="00E061CA"/>
    <w:rsid w:val="00E073BD"/>
    <w:rsid w:val="00E07563"/>
    <w:rsid w:val="00E102EE"/>
    <w:rsid w:val="00E11422"/>
    <w:rsid w:val="00E133AE"/>
    <w:rsid w:val="00E14019"/>
    <w:rsid w:val="00E14567"/>
    <w:rsid w:val="00E17D10"/>
    <w:rsid w:val="00E201B9"/>
    <w:rsid w:val="00E2049C"/>
    <w:rsid w:val="00E20D5B"/>
    <w:rsid w:val="00E22315"/>
    <w:rsid w:val="00E22A37"/>
    <w:rsid w:val="00E231EE"/>
    <w:rsid w:val="00E232AD"/>
    <w:rsid w:val="00E23C8A"/>
    <w:rsid w:val="00E25801"/>
    <w:rsid w:val="00E25977"/>
    <w:rsid w:val="00E27265"/>
    <w:rsid w:val="00E313B8"/>
    <w:rsid w:val="00E3485C"/>
    <w:rsid w:val="00E35D97"/>
    <w:rsid w:val="00E360EC"/>
    <w:rsid w:val="00E426CF"/>
    <w:rsid w:val="00E43833"/>
    <w:rsid w:val="00E45508"/>
    <w:rsid w:val="00E466D5"/>
    <w:rsid w:val="00E50E25"/>
    <w:rsid w:val="00E51DD8"/>
    <w:rsid w:val="00E5202F"/>
    <w:rsid w:val="00E5204D"/>
    <w:rsid w:val="00E52BA1"/>
    <w:rsid w:val="00E5399A"/>
    <w:rsid w:val="00E54448"/>
    <w:rsid w:val="00E54621"/>
    <w:rsid w:val="00E54F5B"/>
    <w:rsid w:val="00E55C58"/>
    <w:rsid w:val="00E560C5"/>
    <w:rsid w:val="00E60571"/>
    <w:rsid w:val="00E62BAF"/>
    <w:rsid w:val="00E633E0"/>
    <w:rsid w:val="00E63591"/>
    <w:rsid w:val="00E63884"/>
    <w:rsid w:val="00E64F9F"/>
    <w:rsid w:val="00E654E5"/>
    <w:rsid w:val="00E65F63"/>
    <w:rsid w:val="00E70048"/>
    <w:rsid w:val="00E70B86"/>
    <w:rsid w:val="00E70EDB"/>
    <w:rsid w:val="00E712E2"/>
    <w:rsid w:val="00E713CB"/>
    <w:rsid w:val="00E717A5"/>
    <w:rsid w:val="00E735E5"/>
    <w:rsid w:val="00E741BB"/>
    <w:rsid w:val="00E77237"/>
    <w:rsid w:val="00E8061F"/>
    <w:rsid w:val="00E80C57"/>
    <w:rsid w:val="00E811EE"/>
    <w:rsid w:val="00E81ADF"/>
    <w:rsid w:val="00E81EA9"/>
    <w:rsid w:val="00E8211B"/>
    <w:rsid w:val="00E836F6"/>
    <w:rsid w:val="00E83802"/>
    <w:rsid w:val="00E8400C"/>
    <w:rsid w:val="00E866B9"/>
    <w:rsid w:val="00E8706A"/>
    <w:rsid w:val="00E90586"/>
    <w:rsid w:val="00E907A4"/>
    <w:rsid w:val="00E91108"/>
    <w:rsid w:val="00E91783"/>
    <w:rsid w:val="00E91AE7"/>
    <w:rsid w:val="00E930DD"/>
    <w:rsid w:val="00E939B9"/>
    <w:rsid w:val="00E94C4E"/>
    <w:rsid w:val="00E94E18"/>
    <w:rsid w:val="00E96DF5"/>
    <w:rsid w:val="00EA0221"/>
    <w:rsid w:val="00EA043B"/>
    <w:rsid w:val="00EA1582"/>
    <w:rsid w:val="00EA1D43"/>
    <w:rsid w:val="00EA2235"/>
    <w:rsid w:val="00EA346C"/>
    <w:rsid w:val="00EA3DA0"/>
    <w:rsid w:val="00EA405A"/>
    <w:rsid w:val="00EA406C"/>
    <w:rsid w:val="00EA4559"/>
    <w:rsid w:val="00EA4A79"/>
    <w:rsid w:val="00EA691D"/>
    <w:rsid w:val="00EA78D6"/>
    <w:rsid w:val="00EB0C81"/>
    <w:rsid w:val="00EB151E"/>
    <w:rsid w:val="00EB183C"/>
    <w:rsid w:val="00EB5369"/>
    <w:rsid w:val="00EC01BB"/>
    <w:rsid w:val="00EC0DAF"/>
    <w:rsid w:val="00EC1DD4"/>
    <w:rsid w:val="00EC2E9E"/>
    <w:rsid w:val="00EC3E4B"/>
    <w:rsid w:val="00EC4032"/>
    <w:rsid w:val="00EC4E5D"/>
    <w:rsid w:val="00EC5A0B"/>
    <w:rsid w:val="00ED135B"/>
    <w:rsid w:val="00ED178E"/>
    <w:rsid w:val="00ED2E68"/>
    <w:rsid w:val="00ED2E9D"/>
    <w:rsid w:val="00ED6480"/>
    <w:rsid w:val="00ED6701"/>
    <w:rsid w:val="00ED79C5"/>
    <w:rsid w:val="00EE0A9A"/>
    <w:rsid w:val="00EE22D7"/>
    <w:rsid w:val="00EE2C6C"/>
    <w:rsid w:val="00EE3FA8"/>
    <w:rsid w:val="00EE4F3F"/>
    <w:rsid w:val="00EE73EB"/>
    <w:rsid w:val="00EE7C88"/>
    <w:rsid w:val="00EF2AAB"/>
    <w:rsid w:val="00EF34F1"/>
    <w:rsid w:val="00EF3E38"/>
    <w:rsid w:val="00EF4434"/>
    <w:rsid w:val="00EF593F"/>
    <w:rsid w:val="00EF662A"/>
    <w:rsid w:val="00EF7985"/>
    <w:rsid w:val="00EF7AFC"/>
    <w:rsid w:val="00EF7FA6"/>
    <w:rsid w:val="00F00073"/>
    <w:rsid w:val="00F01853"/>
    <w:rsid w:val="00F04A01"/>
    <w:rsid w:val="00F06D18"/>
    <w:rsid w:val="00F075B7"/>
    <w:rsid w:val="00F0761A"/>
    <w:rsid w:val="00F105EE"/>
    <w:rsid w:val="00F13EA6"/>
    <w:rsid w:val="00F14057"/>
    <w:rsid w:val="00F1452B"/>
    <w:rsid w:val="00F14878"/>
    <w:rsid w:val="00F14A3A"/>
    <w:rsid w:val="00F1687F"/>
    <w:rsid w:val="00F1790B"/>
    <w:rsid w:val="00F20DAF"/>
    <w:rsid w:val="00F220B0"/>
    <w:rsid w:val="00F224B4"/>
    <w:rsid w:val="00F22CED"/>
    <w:rsid w:val="00F23D4A"/>
    <w:rsid w:val="00F242A7"/>
    <w:rsid w:val="00F25B8C"/>
    <w:rsid w:val="00F26A21"/>
    <w:rsid w:val="00F304F5"/>
    <w:rsid w:val="00F31195"/>
    <w:rsid w:val="00F311E0"/>
    <w:rsid w:val="00F31E01"/>
    <w:rsid w:val="00F324FB"/>
    <w:rsid w:val="00F3397C"/>
    <w:rsid w:val="00F354D9"/>
    <w:rsid w:val="00F3592A"/>
    <w:rsid w:val="00F36A45"/>
    <w:rsid w:val="00F36DBC"/>
    <w:rsid w:val="00F3765D"/>
    <w:rsid w:val="00F37DFA"/>
    <w:rsid w:val="00F4024F"/>
    <w:rsid w:val="00F41A7B"/>
    <w:rsid w:val="00F430E4"/>
    <w:rsid w:val="00F430EC"/>
    <w:rsid w:val="00F44099"/>
    <w:rsid w:val="00F44AE8"/>
    <w:rsid w:val="00F44BE1"/>
    <w:rsid w:val="00F44CDF"/>
    <w:rsid w:val="00F45057"/>
    <w:rsid w:val="00F45686"/>
    <w:rsid w:val="00F456DE"/>
    <w:rsid w:val="00F45CEE"/>
    <w:rsid w:val="00F47250"/>
    <w:rsid w:val="00F516D4"/>
    <w:rsid w:val="00F5253C"/>
    <w:rsid w:val="00F53112"/>
    <w:rsid w:val="00F53722"/>
    <w:rsid w:val="00F54EA9"/>
    <w:rsid w:val="00F57329"/>
    <w:rsid w:val="00F5765C"/>
    <w:rsid w:val="00F6047E"/>
    <w:rsid w:val="00F60F45"/>
    <w:rsid w:val="00F619F7"/>
    <w:rsid w:val="00F6260E"/>
    <w:rsid w:val="00F628DA"/>
    <w:rsid w:val="00F649DC"/>
    <w:rsid w:val="00F65ABF"/>
    <w:rsid w:val="00F65F34"/>
    <w:rsid w:val="00F70811"/>
    <w:rsid w:val="00F70A91"/>
    <w:rsid w:val="00F70BFC"/>
    <w:rsid w:val="00F71251"/>
    <w:rsid w:val="00F71356"/>
    <w:rsid w:val="00F71E98"/>
    <w:rsid w:val="00F7349F"/>
    <w:rsid w:val="00F73F59"/>
    <w:rsid w:val="00F7430F"/>
    <w:rsid w:val="00F74960"/>
    <w:rsid w:val="00F75F58"/>
    <w:rsid w:val="00F76339"/>
    <w:rsid w:val="00F76F3B"/>
    <w:rsid w:val="00F812F1"/>
    <w:rsid w:val="00F831FF"/>
    <w:rsid w:val="00F84F50"/>
    <w:rsid w:val="00F851E6"/>
    <w:rsid w:val="00F85686"/>
    <w:rsid w:val="00F85A90"/>
    <w:rsid w:val="00F901AD"/>
    <w:rsid w:val="00F9036B"/>
    <w:rsid w:val="00F9352D"/>
    <w:rsid w:val="00F9435A"/>
    <w:rsid w:val="00F95C78"/>
    <w:rsid w:val="00F979DE"/>
    <w:rsid w:val="00FA0C5B"/>
    <w:rsid w:val="00FA1360"/>
    <w:rsid w:val="00FA17C2"/>
    <w:rsid w:val="00FA1B1E"/>
    <w:rsid w:val="00FA2913"/>
    <w:rsid w:val="00FA365F"/>
    <w:rsid w:val="00FA36E8"/>
    <w:rsid w:val="00FA4F12"/>
    <w:rsid w:val="00FA7215"/>
    <w:rsid w:val="00FA72B6"/>
    <w:rsid w:val="00FB2D63"/>
    <w:rsid w:val="00FB4A7C"/>
    <w:rsid w:val="00FB60C7"/>
    <w:rsid w:val="00FB68CC"/>
    <w:rsid w:val="00FB6A86"/>
    <w:rsid w:val="00FB7C01"/>
    <w:rsid w:val="00FC228D"/>
    <w:rsid w:val="00FC4876"/>
    <w:rsid w:val="00FC4F84"/>
    <w:rsid w:val="00FC6482"/>
    <w:rsid w:val="00FC74F4"/>
    <w:rsid w:val="00FC76E5"/>
    <w:rsid w:val="00FC772E"/>
    <w:rsid w:val="00FD0DD6"/>
    <w:rsid w:val="00FD0F9B"/>
    <w:rsid w:val="00FD168E"/>
    <w:rsid w:val="00FD22D3"/>
    <w:rsid w:val="00FD2505"/>
    <w:rsid w:val="00FD61D1"/>
    <w:rsid w:val="00FD7A95"/>
    <w:rsid w:val="00FE1BE4"/>
    <w:rsid w:val="00FE73EF"/>
    <w:rsid w:val="00FE7BA0"/>
    <w:rsid w:val="00FF04C5"/>
    <w:rsid w:val="00FF12B9"/>
    <w:rsid w:val="00FF2269"/>
    <w:rsid w:val="00FF2EE7"/>
    <w:rsid w:val="00FF36B6"/>
    <w:rsid w:val="00FF3BBE"/>
    <w:rsid w:val="00FF4754"/>
    <w:rsid w:val="00FF5606"/>
    <w:rsid w:val="00FF5784"/>
    <w:rsid w:val="00FF67C0"/>
    <w:rsid w:val="00FF74D2"/>
    <w:rsid w:val="00FF7CDA"/>
    <w:rsid w:val="00FF7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4FF26"/>
  <w15:chartTrackingRefBased/>
  <w15:docId w15:val="{527D05E0-E767-48A4-B48F-18A766807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6286"/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56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556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8556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8556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8556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8556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8556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8556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8556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8556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8556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8556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8556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8556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8556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8556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8556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8556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56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8556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8556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8556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8556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1"/>
    <w:qFormat/>
    <w:rsid w:val="0048556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8556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8556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8556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85564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335F9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35F9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35F9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5F9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35F90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2EDE"/>
  </w:style>
  <w:style w:type="paragraph" w:styleId="Footer">
    <w:name w:val="footer"/>
    <w:basedOn w:val="Normal"/>
    <w:link w:val="FooterChar"/>
    <w:uiPriority w:val="99"/>
    <w:unhideWhenUsed/>
    <w:rsid w:val="00962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2EDE"/>
  </w:style>
  <w:style w:type="paragraph" w:styleId="NoSpacing">
    <w:name w:val="No Spacing"/>
    <w:uiPriority w:val="1"/>
    <w:qFormat/>
    <w:rsid w:val="00D42177"/>
    <w:pPr>
      <w:spacing w:after="0" w:line="240" w:lineRule="auto"/>
    </w:pPr>
    <w:rPr>
      <w:rFonts w:ascii="Calibri" w:hAnsi="Calibri" w:cs="Calibri"/>
    </w:rPr>
  </w:style>
  <w:style w:type="character" w:styleId="Hyperlink">
    <w:name w:val="Hyperlink"/>
    <w:basedOn w:val="DefaultParagraphFont"/>
    <w:uiPriority w:val="99"/>
    <w:unhideWhenUsed/>
    <w:rsid w:val="00780AB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0A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80AB8"/>
    <w:rPr>
      <w:color w:val="96607D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D153A5"/>
    <w:pPr>
      <w:autoSpaceDE w:val="0"/>
      <w:autoSpaceDN w:val="0"/>
      <w:adjustRightInd w:val="0"/>
      <w:spacing w:after="0" w:line="248" w:lineRule="exact"/>
      <w:ind w:left="107"/>
    </w:pPr>
    <w:rPr>
      <w:kern w:val="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31475B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86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31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39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73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6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26" Type="http://schemas.openxmlformats.org/officeDocument/2006/relationships/image" Target="media/image19.emf"/><Relationship Id="rId39" Type="http://schemas.openxmlformats.org/officeDocument/2006/relationships/image" Target="media/image32.emf"/><Relationship Id="rId21" Type="http://schemas.openxmlformats.org/officeDocument/2006/relationships/image" Target="media/image14.emf"/><Relationship Id="rId34" Type="http://schemas.openxmlformats.org/officeDocument/2006/relationships/image" Target="media/image27.emf"/><Relationship Id="rId42" Type="http://schemas.openxmlformats.org/officeDocument/2006/relationships/image" Target="media/image35.emf"/><Relationship Id="rId47" Type="http://schemas.openxmlformats.org/officeDocument/2006/relationships/header" Target="header3.xml"/><Relationship Id="rId50" Type="http://schemas.openxmlformats.org/officeDocument/2006/relationships/glossaryDocument" Target="glossary/document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emf"/><Relationship Id="rId29" Type="http://schemas.openxmlformats.org/officeDocument/2006/relationships/image" Target="media/image22.emf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emf"/><Relationship Id="rId37" Type="http://schemas.openxmlformats.org/officeDocument/2006/relationships/image" Target="media/image30.emf"/><Relationship Id="rId40" Type="http://schemas.openxmlformats.org/officeDocument/2006/relationships/image" Target="media/image33.emf"/><Relationship Id="rId45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emf"/><Relationship Id="rId28" Type="http://schemas.openxmlformats.org/officeDocument/2006/relationships/image" Target="media/image21.emf"/><Relationship Id="rId36" Type="http://schemas.openxmlformats.org/officeDocument/2006/relationships/image" Target="media/image29.emf"/><Relationship Id="rId49" Type="http://schemas.openxmlformats.org/officeDocument/2006/relationships/fontTable" Target="fontTable.xml"/><Relationship Id="rId10" Type="http://schemas.openxmlformats.org/officeDocument/2006/relationships/image" Target="media/image3.emf"/><Relationship Id="rId19" Type="http://schemas.openxmlformats.org/officeDocument/2006/relationships/image" Target="media/image12.emf"/><Relationship Id="rId31" Type="http://schemas.openxmlformats.org/officeDocument/2006/relationships/image" Target="media/image24.emf"/><Relationship Id="rId44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Relationship Id="rId22" Type="http://schemas.openxmlformats.org/officeDocument/2006/relationships/image" Target="media/image15.emf"/><Relationship Id="rId27" Type="http://schemas.openxmlformats.org/officeDocument/2006/relationships/image" Target="media/image20.emf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43" Type="http://schemas.openxmlformats.org/officeDocument/2006/relationships/header" Target="header1.xml"/><Relationship Id="rId48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5.emf"/><Relationship Id="rId17" Type="http://schemas.openxmlformats.org/officeDocument/2006/relationships/image" Target="media/image10.emf"/><Relationship Id="rId25" Type="http://schemas.openxmlformats.org/officeDocument/2006/relationships/image" Target="media/image18.emf"/><Relationship Id="rId33" Type="http://schemas.openxmlformats.org/officeDocument/2006/relationships/image" Target="media/image26.emf"/><Relationship Id="rId38" Type="http://schemas.openxmlformats.org/officeDocument/2006/relationships/image" Target="media/image31.emf"/><Relationship Id="rId46" Type="http://schemas.openxmlformats.org/officeDocument/2006/relationships/footer" Target="footer2.xml"/><Relationship Id="rId20" Type="http://schemas.openxmlformats.org/officeDocument/2006/relationships/image" Target="media/image13.emf"/><Relationship Id="rId41" Type="http://schemas.openxmlformats.org/officeDocument/2006/relationships/image" Target="media/image3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EC9863C469C4FC68514CF4259FBDB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157BE8-3A47-464C-A388-7EF189629AF9}"/>
      </w:docPartPr>
      <w:docPartBody>
        <w:p w:rsidR="00C54A8C" w:rsidRDefault="00C54A8C" w:rsidP="00C54A8C">
          <w:pPr>
            <w:pStyle w:val="5EC9863C469C4FC68514CF4259FBDB81"/>
          </w:pPr>
          <w:r w:rsidRPr="00EC5CF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54A8C"/>
    <w:rsid w:val="00853506"/>
    <w:rsid w:val="00C54A8C"/>
    <w:rsid w:val="00F30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ZA" w:eastAsia="en-ZA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4A8C"/>
    <w:rPr>
      <w:color w:val="666666"/>
    </w:rPr>
  </w:style>
  <w:style w:type="paragraph" w:customStyle="1" w:styleId="5EC9863C469C4FC68514CF4259FBDB81">
    <w:name w:val="5EC9863C469C4FC68514CF4259FBDB81"/>
    <w:rsid w:val="00C54A8C"/>
    <w:pPr>
      <w:tabs>
        <w:tab w:val="center" w:pos="4513"/>
        <w:tab w:val="right" w:pos="9026"/>
      </w:tabs>
      <w:spacing w:after="0" w:line="240" w:lineRule="auto"/>
    </w:pPr>
    <w:rPr>
      <w:rFonts w:ascii="Calibri" w:eastAsiaTheme="minorHAnsi" w:hAnsi="Calibri" w:cs="Calibri"/>
      <w:sz w:val="22"/>
      <w:szCs w:val="2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9D34B-73F1-468F-AA9F-5A0E6AC8FC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37</TotalTime>
  <Pages>18</Pages>
  <Words>1563</Words>
  <Characters>891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abalin</dc:creator>
  <cp:keywords/>
  <dc:description/>
  <cp:lastModifiedBy>-</cp:lastModifiedBy>
  <cp:revision>1907</cp:revision>
  <cp:lastPrinted>2024-05-28T08:36:00Z</cp:lastPrinted>
  <dcterms:created xsi:type="dcterms:W3CDTF">2024-02-13T16:36:00Z</dcterms:created>
  <dcterms:modified xsi:type="dcterms:W3CDTF">2024-10-23T16:11:00Z</dcterms:modified>
</cp:coreProperties>
</file>